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4"/>
        <w:gridCol w:w="1420"/>
        <w:gridCol w:w="1742"/>
        <w:gridCol w:w="1777"/>
        <w:gridCol w:w="1742"/>
        <w:gridCol w:w="1512"/>
      </w:tblGrid>
      <w:tr w:rsidR="00233269" w:rsidRPr="003A57CA" w14:paraId="511F1273" w14:textId="77777777" w:rsidTr="002009AF">
        <w:tc>
          <w:tcPr>
            <w:tcW w:w="2170" w:type="dxa"/>
            <w:tcBorders>
              <w:bottom w:val="single" w:sz="4" w:space="0" w:color="auto"/>
            </w:tcBorders>
          </w:tcPr>
          <w:p w14:paraId="49C3F229" w14:textId="77777777" w:rsidR="0055758D" w:rsidRPr="003A57CA" w:rsidRDefault="0055758D" w:rsidP="002009AF">
            <w:pPr>
              <w:tabs>
                <w:tab w:val="center" w:pos="5315"/>
              </w:tabs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D</w:t>
            </w:r>
            <w:r w:rsidRPr="003A57CA">
              <w:rPr>
                <w:rFonts w:ascii="Arial" w:hAnsi="Arial" w:cs="Arial"/>
              </w:rPr>
              <w:t>ate:</w:t>
            </w:r>
          </w:p>
          <w:p w14:paraId="7D2DD9BF" w14:textId="77777777" w:rsidR="0055758D" w:rsidRPr="003A57CA" w:rsidRDefault="0055758D" w:rsidP="002009AF">
            <w:pPr>
              <w:tabs>
                <w:tab w:val="center" w:pos="5315"/>
              </w:tabs>
              <w:rPr>
                <w:rFonts w:ascii="Arial" w:hAnsi="Arial" w:cs="Arial"/>
              </w:rPr>
            </w:pPr>
          </w:p>
        </w:tc>
        <w:tc>
          <w:tcPr>
            <w:tcW w:w="1362" w:type="dxa"/>
            <w:tcBorders>
              <w:bottom w:val="single" w:sz="4" w:space="0" w:color="auto"/>
            </w:tcBorders>
          </w:tcPr>
          <w:p w14:paraId="63075FD5" w14:textId="3BCF1A4C" w:rsidR="0055758D" w:rsidRPr="000C41DC" w:rsidRDefault="001877FB" w:rsidP="002009AF">
            <w:pPr>
              <w:tabs>
                <w:tab w:val="center" w:pos="5315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7</w:t>
            </w:r>
            <w:r w:rsidR="000C41DC" w:rsidRPr="000C41DC">
              <w:rPr>
                <w:rFonts w:ascii="Arial" w:hAnsi="Arial" w:cs="Arial"/>
                <w:b/>
              </w:rPr>
              <w:t>/FEB/ 2026</w:t>
            </w:r>
          </w:p>
        </w:tc>
        <w:tc>
          <w:tcPr>
            <w:tcW w:w="1758" w:type="dxa"/>
            <w:tcBorders>
              <w:bottom w:val="single" w:sz="4" w:space="0" w:color="auto"/>
            </w:tcBorders>
          </w:tcPr>
          <w:p w14:paraId="2CF45A80" w14:textId="77777777" w:rsidR="0055758D" w:rsidRPr="003A57CA" w:rsidRDefault="0055758D" w:rsidP="002009AF">
            <w:pPr>
              <w:tabs>
                <w:tab w:val="center" w:pos="5315"/>
              </w:tabs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P</w:t>
            </w:r>
            <w:r w:rsidRPr="003A57CA">
              <w:rPr>
                <w:rFonts w:ascii="Arial" w:hAnsi="Arial" w:cs="Arial"/>
              </w:rPr>
              <w:t>ort:</w:t>
            </w:r>
          </w:p>
        </w:tc>
        <w:tc>
          <w:tcPr>
            <w:tcW w:w="1758" w:type="dxa"/>
            <w:tcBorders>
              <w:bottom w:val="single" w:sz="4" w:space="0" w:color="auto"/>
            </w:tcBorders>
          </w:tcPr>
          <w:p w14:paraId="3540BE76" w14:textId="7794FB39" w:rsidR="0055758D" w:rsidRPr="009F03BC" w:rsidRDefault="00F65446" w:rsidP="002009AF">
            <w:pPr>
              <w:tabs>
                <w:tab w:val="center" w:pos="5315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9F03BC">
              <w:rPr>
                <w:rFonts w:ascii="Arial" w:hAnsi="Arial" w:cs="Arial"/>
                <w:b/>
                <w:sz w:val="20"/>
                <w:szCs w:val="20"/>
              </w:rPr>
              <w:t>MARSDEN POINT</w:t>
            </w:r>
            <w:r w:rsidR="00681AB2" w:rsidRPr="009F03BC">
              <w:rPr>
                <w:rFonts w:ascii="Arial" w:hAnsi="Arial" w:cs="Arial"/>
                <w:b/>
                <w:sz w:val="20"/>
                <w:szCs w:val="20"/>
              </w:rPr>
              <w:t xml:space="preserve"> - NZ</w:t>
            </w:r>
          </w:p>
        </w:tc>
        <w:tc>
          <w:tcPr>
            <w:tcW w:w="1758" w:type="dxa"/>
            <w:tcBorders>
              <w:bottom w:val="single" w:sz="4" w:space="0" w:color="auto"/>
            </w:tcBorders>
          </w:tcPr>
          <w:p w14:paraId="0FD7862B" w14:textId="77777777" w:rsidR="0055758D" w:rsidRPr="003A57CA" w:rsidRDefault="0055758D" w:rsidP="002009AF">
            <w:pPr>
              <w:tabs>
                <w:tab w:val="center" w:pos="5315"/>
              </w:tabs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V</w:t>
            </w:r>
            <w:r w:rsidRPr="003A57CA">
              <w:rPr>
                <w:rFonts w:ascii="Arial" w:hAnsi="Arial" w:cs="Arial"/>
              </w:rPr>
              <w:t>OY. No:</w:t>
            </w:r>
          </w:p>
        </w:tc>
        <w:tc>
          <w:tcPr>
            <w:tcW w:w="1651" w:type="dxa"/>
            <w:tcBorders>
              <w:bottom w:val="single" w:sz="4" w:space="0" w:color="auto"/>
            </w:tcBorders>
          </w:tcPr>
          <w:p w14:paraId="5A42D62B" w14:textId="5584EB6E" w:rsidR="0055758D" w:rsidRPr="009F03BC" w:rsidRDefault="00F65446" w:rsidP="002009AF">
            <w:pPr>
              <w:tabs>
                <w:tab w:val="center" w:pos="5315"/>
              </w:tabs>
              <w:rPr>
                <w:rFonts w:ascii="Arial" w:hAnsi="Arial" w:cs="Arial"/>
                <w:b/>
              </w:rPr>
            </w:pPr>
            <w:r w:rsidRPr="009F03BC">
              <w:rPr>
                <w:rFonts w:ascii="Arial" w:hAnsi="Arial" w:cs="Arial"/>
                <w:b/>
              </w:rPr>
              <w:t>060</w:t>
            </w:r>
          </w:p>
        </w:tc>
      </w:tr>
      <w:tr w:rsidR="0055758D" w:rsidRPr="003A57CA" w14:paraId="7F3ABB66" w14:textId="77777777" w:rsidTr="002009AF">
        <w:tc>
          <w:tcPr>
            <w:tcW w:w="10457" w:type="dxa"/>
            <w:gridSpan w:val="6"/>
            <w:shd w:val="clear" w:color="auto" w:fill="FFF2CC" w:themeFill="accent4" w:themeFillTint="33"/>
          </w:tcPr>
          <w:p w14:paraId="3013B605" w14:textId="77777777" w:rsidR="0055758D" w:rsidRPr="003A57CA" w:rsidRDefault="0055758D" w:rsidP="002009AF">
            <w:pPr>
              <w:rPr>
                <w:rFonts w:ascii="Arial" w:hAnsi="Arial" w:cs="Arial"/>
                <w:b/>
              </w:rPr>
            </w:pPr>
            <w:r w:rsidRPr="003A57CA">
              <w:rPr>
                <w:rFonts w:ascii="Arial" w:hAnsi="Arial" w:cs="Arial" w:hint="eastAsia"/>
                <w:b/>
              </w:rPr>
              <w:t>S</w:t>
            </w:r>
            <w:r w:rsidRPr="003A57CA">
              <w:rPr>
                <w:rFonts w:ascii="Arial" w:hAnsi="Arial" w:cs="Arial"/>
                <w:b/>
              </w:rPr>
              <w:t>HIP PARTICULARS</w:t>
            </w:r>
          </w:p>
        </w:tc>
      </w:tr>
      <w:tr w:rsidR="002009AF" w:rsidRPr="003A57CA" w14:paraId="65C62C99" w14:textId="77777777" w:rsidTr="002009AF">
        <w:tc>
          <w:tcPr>
            <w:tcW w:w="2170" w:type="dxa"/>
          </w:tcPr>
          <w:p w14:paraId="0B34333E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N</w:t>
            </w:r>
            <w:r w:rsidRPr="003A57CA">
              <w:rPr>
                <w:rFonts w:ascii="Arial" w:hAnsi="Arial" w:cs="Arial"/>
              </w:rPr>
              <w:t>ame:</w:t>
            </w:r>
          </w:p>
        </w:tc>
        <w:tc>
          <w:tcPr>
            <w:tcW w:w="4878" w:type="dxa"/>
            <w:gridSpan w:val="3"/>
          </w:tcPr>
          <w:p w14:paraId="6C9E7650" w14:textId="04A30D59" w:rsidR="002009AF" w:rsidRPr="00681AB2" w:rsidRDefault="002009AF" w:rsidP="002009AF">
            <w:pPr>
              <w:rPr>
                <w:rFonts w:ascii="Arial" w:hAnsi="Arial" w:cs="Arial"/>
                <w:b/>
              </w:rPr>
            </w:pPr>
            <w:r w:rsidRPr="00681AB2">
              <w:rPr>
                <w:rFonts w:ascii="Arial" w:hAnsi="Arial" w:cs="Arial"/>
                <w:b/>
              </w:rPr>
              <w:t>KEN VISTA</w:t>
            </w:r>
          </w:p>
        </w:tc>
        <w:tc>
          <w:tcPr>
            <w:tcW w:w="1758" w:type="dxa"/>
          </w:tcPr>
          <w:p w14:paraId="162DBC06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C</w:t>
            </w:r>
            <w:r w:rsidRPr="003A57CA">
              <w:rPr>
                <w:rFonts w:ascii="Arial" w:hAnsi="Arial" w:cs="Arial"/>
              </w:rPr>
              <w:t>all Sign:</w:t>
            </w:r>
          </w:p>
        </w:tc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2E773" w14:textId="7051387E" w:rsidR="002009AF" w:rsidRPr="003A57CA" w:rsidRDefault="002009AF" w:rsidP="002009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3EYL6</w:t>
            </w:r>
          </w:p>
        </w:tc>
      </w:tr>
      <w:tr w:rsidR="00233269" w:rsidRPr="003A57CA" w14:paraId="0ABBAD47" w14:textId="77777777" w:rsidTr="002009AF">
        <w:tc>
          <w:tcPr>
            <w:tcW w:w="2170" w:type="dxa"/>
          </w:tcPr>
          <w:p w14:paraId="7EA9D34D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D</w:t>
            </w:r>
            <w:r w:rsidRPr="003A57CA">
              <w:rPr>
                <w:rFonts w:ascii="Arial" w:hAnsi="Arial" w:cs="Arial"/>
              </w:rPr>
              <w:t>isplacement:</w:t>
            </w:r>
          </w:p>
        </w:tc>
        <w:tc>
          <w:tcPr>
            <w:tcW w:w="1362" w:type="dxa"/>
          </w:tcPr>
          <w:p w14:paraId="541C3C7D" w14:textId="53D398FE" w:rsidR="002009AF" w:rsidRPr="009F03BC" w:rsidRDefault="001877FB" w:rsidP="002009A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7854</w:t>
            </w:r>
          </w:p>
        </w:tc>
        <w:tc>
          <w:tcPr>
            <w:tcW w:w="1758" w:type="dxa"/>
          </w:tcPr>
          <w:p w14:paraId="5A4969A4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D</w:t>
            </w:r>
            <w:r w:rsidRPr="003A57CA">
              <w:rPr>
                <w:rFonts w:ascii="Arial" w:hAnsi="Arial" w:cs="Arial"/>
              </w:rPr>
              <w:t>WT: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69770" w14:textId="1D08D844" w:rsidR="002009AF" w:rsidRPr="009F03BC" w:rsidRDefault="001877FB" w:rsidP="002009A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9463</w:t>
            </w:r>
          </w:p>
        </w:tc>
        <w:tc>
          <w:tcPr>
            <w:tcW w:w="1758" w:type="dxa"/>
          </w:tcPr>
          <w:p w14:paraId="73CC7BE0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Y</w:t>
            </w:r>
            <w:r w:rsidRPr="003A57CA">
              <w:rPr>
                <w:rFonts w:ascii="Arial" w:hAnsi="Arial" w:cs="Arial"/>
              </w:rPr>
              <w:t>ear Built:</w:t>
            </w:r>
          </w:p>
        </w:tc>
        <w:tc>
          <w:tcPr>
            <w:tcW w:w="1651" w:type="dxa"/>
          </w:tcPr>
          <w:p w14:paraId="06B93890" w14:textId="65BD3731" w:rsidR="002009AF" w:rsidRPr="00C26751" w:rsidRDefault="002009AF" w:rsidP="002009AF">
            <w:pPr>
              <w:rPr>
                <w:rFonts w:ascii="Arial" w:hAnsi="Arial" w:cs="Arial"/>
                <w:b/>
              </w:rPr>
            </w:pPr>
            <w:r w:rsidRPr="00C26751">
              <w:rPr>
                <w:rFonts w:ascii="Arial" w:hAnsi="Arial" w:cs="Arial"/>
                <w:b/>
              </w:rPr>
              <w:t>2011</w:t>
            </w:r>
          </w:p>
        </w:tc>
      </w:tr>
      <w:tr w:rsidR="00233269" w:rsidRPr="003A57CA" w14:paraId="27A93523" w14:textId="77777777" w:rsidTr="002009AF">
        <w:tc>
          <w:tcPr>
            <w:tcW w:w="2170" w:type="dxa"/>
          </w:tcPr>
          <w:p w14:paraId="5CF342C6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/>
              </w:rPr>
              <w:t>LOA:</w:t>
            </w:r>
          </w:p>
        </w:tc>
        <w:tc>
          <w:tcPr>
            <w:tcW w:w="1362" w:type="dxa"/>
          </w:tcPr>
          <w:p w14:paraId="7B5598CB" w14:textId="0DBB9E81" w:rsidR="002009AF" w:rsidRPr="002009AF" w:rsidRDefault="002009AF" w:rsidP="002009AF">
            <w:pPr>
              <w:rPr>
                <w:rFonts w:ascii="Arial" w:hAnsi="Arial" w:cs="Arial"/>
                <w:b/>
              </w:rPr>
            </w:pPr>
            <w:r w:rsidRPr="002009AF">
              <w:rPr>
                <w:rFonts w:ascii="Arial" w:hAnsi="Arial" w:cs="Arial"/>
                <w:b/>
              </w:rPr>
              <w:t>184.75 m</w:t>
            </w:r>
          </w:p>
        </w:tc>
        <w:tc>
          <w:tcPr>
            <w:tcW w:w="1758" w:type="dxa"/>
          </w:tcPr>
          <w:p w14:paraId="1DD38F0C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B</w:t>
            </w:r>
            <w:r w:rsidRPr="003A57CA">
              <w:rPr>
                <w:rFonts w:ascii="Arial" w:hAnsi="Arial" w:cs="Arial"/>
              </w:rPr>
              <w:t>eam: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37708" w14:textId="4BCC9DAF" w:rsidR="002009AF" w:rsidRPr="002009AF" w:rsidRDefault="002009AF" w:rsidP="002009AF">
            <w:pPr>
              <w:rPr>
                <w:rFonts w:ascii="Arial" w:hAnsi="Arial" w:cs="Arial"/>
                <w:b/>
              </w:rPr>
            </w:pPr>
            <w:r w:rsidRPr="002009AF">
              <w:rPr>
                <w:rFonts w:ascii="Arial" w:hAnsi="Arial" w:cs="Arial"/>
                <w:b/>
              </w:rPr>
              <w:t>30.6 m</w:t>
            </w:r>
          </w:p>
        </w:tc>
        <w:tc>
          <w:tcPr>
            <w:tcW w:w="1758" w:type="dxa"/>
          </w:tcPr>
          <w:p w14:paraId="639A462C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B</w:t>
            </w:r>
            <w:r w:rsidRPr="003A57CA">
              <w:rPr>
                <w:rFonts w:ascii="Arial" w:hAnsi="Arial" w:cs="Arial"/>
              </w:rPr>
              <w:t>ulbous Bow:</w:t>
            </w:r>
          </w:p>
        </w:tc>
        <w:tc>
          <w:tcPr>
            <w:tcW w:w="1651" w:type="dxa"/>
          </w:tcPr>
          <w:p w14:paraId="3082DEC7" w14:textId="50F8CBD0" w:rsidR="002009AF" w:rsidRPr="00C26751" w:rsidRDefault="002009AF" w:rsidP="002009AF">
            <w:pPr>
              <w:rPr>
                <w:rFonts w:ascii="Arial" w:hAnsi="Arial" w:cs="Arial"/>
                <w:b/>
              </w:rPr>
            </w:pPr>
            <w:r w:rsidRPr="00C26751">
              <w:rPr>
                <w:rFonts w:ascii="Arial" w:hAnsi="Arial" w:cs="Arial"/>
                <w:b/>
              </w:rPr>
              <w:t>YES</w:t>
            </w:r>
          </w:p>
        </w:tc>
      </w:tr>
      <w:tr w:rsidR="00233269" w:rsidRPr="003A57CA" w14:paraId="6579FF1A" w14:textId="77777777" w:rsidTr="002009AF">
        <w:tc>
          <w:tcPr>
            <w:tcW w:w="2170" w:type="dxa"/>
          </w:tcPr>
          <w:p w14:paraId="21684613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D</w:t>
            </w:r>
            <w:r w:rsidRPr="003A57CA">
              <w:rPr>
                <w:rFonts w:ascii="Arial" w:hAnsi="Arial" w:cs="Arial"/>
              </w:rPr>
              <w:t>raught FWD:</w:t>
            </w:r>
          </w:p>
        </w:tc>
        <w:tc>
          <w:tcPr>
            <w:tcW w:w="1362" w:type="dxa"/>
          </w:tcPr>
          <w:p w14:paraId="38550FE2" w14:textId="281B164D" w:rsidR="002009AF" w:rsidRPr="009F03BC" w:rsidRDefault="001877FB" w:rsidP="002009A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.0</w:t>
            </w:r>
            <w:r w:rsidR="009F03BC" w:rsidRPr="009F03BC">
              <w:rPr>
                <w:rFonts w:ascii="Arial" w:hAnsi="Arial" w:cs="Arial"/>
                <w:b/>
              </w:rPr>
              <w:t>0</w:t>
            </w:r>
            <w:r w:rsidR="009F03BC">
              <w:rPr>
                <w:rFonts w:ascii="Arial" w:hAnsi="Arial" w:cs="Arial"/>
                <w:b/>
              </w:rPr>
              <w:t xml:space="preserve"> m</w:t>
            </w:r>
          </w:p>
        </w:tc>
        <w:tc>
          <w:tcPr>
            <w:tcW w:w="1758" w:type="dxa"/>
          </w:tcPr>
          <w:p w14:paraId="324F27CB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D</w:t>
            </w:r>
            <w:r w:rsidRPr="003A57CA">
              <w:rPr>
                <w:rFonts w:ascii="Arial" w:hAnsi="Arial" w:cs="Arial"/>
              </w:rPr>
              <w:t>raught AFT: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676A8" w14:textId="6F17B10C" w:rsidR="002009AF" w:rsidRPr="009F03BC" w:rsidRDefault="001877FB" w:rsidP="002009A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.50</w:t>
            </w:r>
            <w:r w:rsidR="009F03BC">
              <w:rPr>
                <w:rFonts w:ascii="Arial" w:hAnsi="Arial" w:cs="Arial"/>
                <w:b/>
              </w:rPr>
              <w:t xml:space="preserve"> m</w:t>
            </w:r>
          </w:p>
        </w:tc>
        <w:tc>
          <w:tcPr>
            <w:tcW w:w="1758" w:type="dxa"/>
          </w:tcPr>
          <w:p w14:paraId="6FF2D1B0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D</w:t>
            </w:r>
            <w:r w:rsidRPr="003A57CA">
              <w:rPr>
                <w:rFonts w:ascii="Arial" w:hAnsi="Arial" w:cs="Arial"/>
              </w:rPr>
              <w:t>raught MID:</w:t>
            </w:r>
          </w:p>
        </w:tc>
        <w:tc>
          <w:tcPr>
            <w:tcW w:w="1651" w:type="dxa"/>
          </w:tcPr>
          <w:p w14:paraId="516331CA" w14:textId="5843EA41" w:rsidR="002009AF" w:rsidRPr="00C26751" w:rsidRDefault="001877FB" w:rsidP="002009A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.25</w:t>
            </w:r>
            <w:r w:rsidR="009F03BC">
              <w:rPr>
                <w:rFonts w:ascii="Arial" w:hAnsi="Arial" w:cs="Arial"/>
                <w:b/>
              </w:rPr>
              <w:t xml:space="preserve"> m</w:t>
            </w:r>
          </w:p>
        </w:tc>
      </w:tr>
      <w:tr w:rsidR="00233269" w:rsidRPr="003A57CA" w14:paraId="6D78CC62" w14:textId="77777777" w:rsidTr="002009AF">
        <w:tc>
          <w:tcPr>
            <w:tcW w:w="2170" w:type="dxa"/>
          </w:tcPr>
          <w:p w14:paraId="143C77CB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A</w:t>
            </w:r>
            <w:r w:rsidRPr="003A57CA">
              <w:rPr>
                <w:rFonts w:ascii="Arial" w:hAnsi="Arial" w:cs="Arial"/>
              </w:rPr>
              <w:t>ir Draught:</w:t>
            </w:r>
          </w:p>
        </w:tc>
        <w:tc>
          <w:tcPr>
            <w:tcW w:w="1362" w:type="dxa"/>
          </w:tcPr>
          <w:p w14:paraId="6ECC5713" w14:textId="3647DCDE" w:rsidR="002009AF" w:rsidRPr="003A57CA" w:rsidRDefault="001877FB" w:rsidP="002009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34</w:t>
            </w:r>
            <w:bookmarkStart w:id="0" w:name="_GoBack"/>
            <w:bookmarkEnd w:id="0"/>
            <w:r w:rsidR="00A85184" w:rsidRPr="00A85184">
              <w:rPr>
                <w:rFonts w:ascii="Arial" w:hAnsi="Arial" w:cs="Arial"/>
                <w:b/>
              </w:rPr>
              <w:t>.0</w:t>
            </w:r>
            <w:r w:rsidR="00A85184">
              <w:rPr>
                <w:rFonts w:ascii="Arial" w:hAnsi="Arial" w:cs="Arial"/>
                <w:b/>
              </w:rPr>
              <w:t xml:space="preserve"> </w:t>
            </w:r>
            <w:r w:rsidR="00A85184" w:rsidRPr="00A85184">
              <w:rPr>
                <w:rFonts w:ascii="Arial" w:hAnsi="Arial" w:cs="Arial"/>
                <w:b/>
              </w:rPr>
              <w:t>m</w:t>
            </w:r>
          </w:p>
        </w:tc>
        <w:tc>
          <w:tcPr>
            <w:tcW w:w="1758" w:type="dxa"/>
          </w:tcPr>
          <w:p w14:paraId="303553D0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P</w:t>
            </w:r>
            <w:r w:rsidRPr="003A57CA">
              <w:rPr>
                <w:rFonts w:ascii="Arial" w:hAnsi="Arial" w:cs="Arial"/>
              </w:rPr>
              <w:t>ort Anchor</w:t>
            </w:r>
          </w:p>
          <w:p w14:paraId="08DD1939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S</w:t>
            </w:r>
            <w:r w:rsidRPr="003A57CA">
              <w:rPr>
                <w:rFonts w:ascii="Arial" w:hAnsi="Arial" w:cs="Arial"/>
              </w:rPr>
              <w:t>hackles: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C6F33" w14:textId="77777777" w:rsidR="002009AF" w:rsidRDefault="002009AF" w:rsidP="002009A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1</w:t>
            </w:r>
          </w:p>
          <w:p w14:paraId="251D5E33" w14:textId="77777777" w:rsidR="002009AF" w:rsidRPr="003A57CA" w:rsidRDefault="002009AF" w:rsidP="002009AF">
            <w:pPr>
              <w:rPr>
                <w:rFonts w:ascii="Arial" w:hAnsi="Arial" w:cs="Arial"/>
              </w:rPr>
            </w:pPr>
          </w:p>
        </w:tc>
        <w:tc>
          <w:tcPr>
            <w:tcW w:w="1758" w:type="dxa"/>
          </w:tcPr>
          <w:p w14:paraId="72B390BB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S</w:t>
            </w:r>
            <w:r w:rsidRPr="003A57CA">
              <w:rPr>
                <w:rFonts w:ascii="Arial" w:hAnsi="Arial" w:cs="Arial"/>
              </w:rPr>
              <w:t>TBD Anchor</w:t>
            </w:r>
          </w:p>
          <w:p w14:paraId="6DC45DB4" w14:textId="77777777" w:rsidR="002009AF" w:rsidRPr="003A57CA" w:rsidRDefault="002009AF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</w:rPr>
              <w:t>S</w:t>
            </w:r>
            <w:r w:rsidRPr="003A57CA">
              <w:rPr>
                <w:rFonts w:ascii="Arial" w:hAnsi="Arial" w:cs="Arial"/>
              </w:rPr>
              <w:t>hackles:</w:t>
            </w:r>
          </w:p>
        </w:tc>
        <w:tc>
          <w:tcPr>
            <w:tcW w:w="1651" w:type="dxa"/>
          </w:tcPr>
          <w:p w14:paraId="214BA154" w14:textId="7A04C820" w:rsidR="002009AF" w:rsidRPr="00C26751" w:rsidRDefault="002009AF" w:rsidP="002009AF">
            <w:pPr>
              <w:rPr>
                <w:rFonts w:ascii="Arial" w:hAnsi="Arial" w:cs="Arial"/>
                <w:b/>
              </w:rPr>
            </w:pPr>
            <w:r w:rsidRPr="00C26751">
              <w:rPr>
                <w:rFonts w:ascii="Arial" w:hAnsi="Arial" w:cs="Arial"/>
                <w:b/>
              </w:rPr>
              <w:t>11</w:t>
            </w:r>
          </w:p>
        </w:tc>
      </w:tr>
      <w:tr w:rsidR="0055758D" w:rsidRPr="003A57CA" w14:paraId="65E21894" w14:textId="77777777" w:rsidTr="002009AF">
        <w:tc>
          <w:tcPr>
            <w:tcW w:w="10457" w:type="dxa"/>
            <w:gridSpan w:val="6"/>
          </w:tcPr>
          <w:p w14:paraId="4E45C6A2" w14:textId="64FF53D7" w:rsidR="0055758D" w:rsidRPr="003A57CA" w:rsidRDefault="0055758D" w:rsidP="002009AF">
            <w:pPr>
              <w:jc w:val="right"/>
              <w:rPr>
                <w:rFonts w:ascii="Arial" w:hAnsi="Arial" w:cs="Arial"/>
              </w:rPr>
            </w:pPr>
            <w:r w:rsidRPr="003A57CA">
              <w:rPr>
                <w:rFonts w:ascii="Arial" w:hAnsi="Arial" w:cs="Arial"/>
              </w:rPr>
              <w:t>(</w:t>
            </w:r>
            <w:r w:rsidRPr="003A57CA">
              <w:rPr>
                <w:rFonts w:ascii="Arial" w:hAnsi="Arial" w:cs="Arial" w:hint="eastAsia"/>
              </w:rPr>
              <w:t>1</w:t>
            </w:r>
            <w:r w:rsidR="009A691D">
              <w:rPr>
                <w:rFonts w:ascii="Arial" w:hAnsi="Arial" w:cs="Arial"/>
              </w:rPr>
              <w:t xml:space="preserve"> Shackle = 27.5</w:t>
            </w:r>
            <w:r w:rsidRPr="003A57CA">
              <w:rPr>
                <w:rFonts w:ascii="Arial" w:hAnsi="Arial" w:cs="Arial"/>
              </w:rPr>
              <w:t xml:space="preserve"> m / 15 Fathoms)</w:t>
            </w:r>
          </w:p>
        </w:tc>
      </w:tr>
      <w:tr w:rsidR="0055758D" w14:paraId="072F413C" w14:textId="77777777" w:rsidTr="002009AF">
        <w:trPr>
          <w:trHeight w:val="3224"/>
        </w:trPr>
        <w:tc>
          <w:tcPr>
            <w:tcW w:w="10457" w:type="dxa"/>
            <w:gridSpan w:val="6"/>
          </w:tcPr>
          <w:p w14:paraId="2DD5DCE7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p w14:paraId="00885C6B" w14:textId="77777777" w:rsidR="0055758D" w:rsidRPr="003A57CA" w:rsidRDefault="0055758D" w:rsidP="002009AF">
            <w:pPr>
              <w:rPr>
                <w:rFonts w:ascii="Arial" w:hAnsi="Arial" w:cs="Arial"/>
              </w:rPr>
            </w:pPr>
            <w:r w:rsidRPr="003A57CA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9F7DDB1" wp14:editId="4500A7F1">
                      <wp:simplePos x="0" y="0"/>
                      <wp:positionH relativeFrom="column">
                        <wp:posOffset>4108450</wp:posOffset>
                      </wp:positionH>
                      <wp:positionV relativeFrom="paragraph">
                        <wp:posOffset>458470</wp:posOffset>
                      </wp:positionV>
                      <wp:extent cx="960120" cy="274320"/>
                      <wp:effectExtent l="0" t="0" r="11430" b="11430"/>
                      <wp:wrapNone/>
                      <wp:docPr id="222" name="Text Box 2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01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80D85FE" w14:textId="42EE07A7" w:rsidR="002009AF" w:rsidRPr="007E37EF" w:rsidRDefault="002009AF" w:rsidP="0055758D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      </w:t>
                                  </w:r>
                                  <w:r w:rsidR="009A691D">
                                    <w:rPr>
                                      <w:rFonts w:ascii="Arial" w:hAnsi="Arial" w:cs="Arial"/>
                                      <w:b/>
                                    </w:rPr>
                                    <w:t>N/A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    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9F7DDB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22" o:spid="_x0000_s1026" type="#_x0000_t202" style="position:absolute;margin-left:323.5pt;margin-top:36.1pt;width:75.6pt;height:21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" fillcolor="#f2f2f2 [3052]" strokeweight=".5pt">
                      <v:textbox>
                        <w:txbxContent>
                          <w:p w14:paraId="180D85FE" w14:textId="42EE07A7" w:rsidR="002009AF" w:rsidRPr="007E37EF" w:rsidRDefault="002009AF" w:rsidP="0055758D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        </w:t>
                            </w:r>
                            <w:r w:rsidR="009A691D">
                              <w:rPr>
                                <w:rFonts w:ascii="Arial" w:hAnsi="Arial" w:cs="Arial"/>
                                <w:b/>
                              </w:rPr>
                              <w:t>N/A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      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A57CA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5379DD2" wp14:editId="01AE4FE5">
                      <wp:simplePos x="0" y="0"/>
                      <wp:positionH relativeFrom="column">
                        <wp:posOffset>2068830</wp:posOffset>
                      </wp:positionH>
                      <wp:positionV relativeFrom="paragraph">
                        <wp:posOffset>1409700</wp:posOffset>
                      </wp:positionV>
                      <wp:extent cx="1569720" cy="586740"/>
                      <wp:effectExtent l="0" t="0" r="11430" b="22860"/>
                      <wp:wrapNone/>
                      <wp:docPr id="221" name="Text Box 2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69720" cy="586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9DA0DA1" w14:textId="2603C53B" w:rsidR="002009AF" w:rsidRPr="007E37EF" w:rsidRDefault="002009AF" w:rsidP="0055758D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</w:pP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t>Parallel W/L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br/>
                                    <w:t>Loaded: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t xml:space="preserve"> 113.3m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br/>
                                    <w:t>Ballast: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  <w:t xml:space="preserve">   96.6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379DD2" id="Text Box 221" o:spid="_x0000_s1027" type="#_x0000_t202" style="position:absolute;margin-left:162.9pt;margin-top:111pt;width:123.6pt;height:46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" fillcolor="#f2f2f2 [3052]" strokeweight=".5pt">
                      <v:textbox>
                        <w:txbxContent>
                          <w:p w14:paraId="59DA0DA1" w14:textId="2603C53B" w:rsidR="002009AF" w:rsidRPr="007E37EF" w:rsidRDefault="002009AF" w:rsidP="0055758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7E37EF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Parallel W/L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br/>
                              <w:t>Loaded: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 xml:space="preserve"> 113.3m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br/>
                              <w:t>Ballast: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 xml:space="preserve">   96.6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A57CA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73BA610" wp14:editId="665E6B2F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2400935</wp:posOffset>
                      </wp:positionV>
                      <wp:extent cx="807720" cy="274320"/>
                      <wp:effectExtent l="0" t="0" r="11430" b="11430"/>
                      <wp:wrapNone/>
                      <wp:docPr id="220" name="Text Box 2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77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D49C7B6" w14:textId="77777777" w:rsidR="002009AF" w:rsidRPr="007E37EF" w:rsidRDefault="002009AF" w:rsidP="0055758D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         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3BA610" id="Text Box 220" o:spid="_x0000_s1028" type="#_x0000_t202" style="position:absolute;margin-left:260.5pt;margin-top:189.05pt;width:63.6pt;height:21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" fillcolor="#f2f2f2 [3052]" strokeweight=".5pt">
                      <v:textbox>
                        <w:txbxContent>
                          <w:p w14:paraId="1D49C7B6" w14:textId="77777777" w:rsidR="002009AF" w:rsidRPr="007E37EF" w:rsidRDefault="002009AF" w:rsidP="0055758D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           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A57CA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F42E3D5" wp14:editId="542B4296">
                      <wp:simplePos x="0" y="0"/>
                      <wp:positionH relativeFrom="column">
                        <wp:posOffset>5525770</wp:posOffset>
                      </wp:positionH>
                      <wp:positionV relativeFrom="paragraph">
                        <wp:posOffset>2583815</wp:posOffset>
                      </wp:positionV>
                      <wp:extent cx="960120" cy="274320"/>
                      <wp:effectExtent l="0" t="0" r="11430" b="11430"/>
                      <wp:wrapNone/>
                      <wp:docPr id="218" name="Text Box 2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01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27F4C03" w14:textId="7BD8F0F9" w:rsidR="002009AF" w:rsidRPr="007E37EF" w:rsidRDefault="002009AF" w:rsidP="0055758D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43.63 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m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42E3D5" id="Text Box 218" o:spid="_x0000_s1029" type="#_x0000_t202" style="position:absolute;margin-left:435.1pt;margin-top:203.45pt;width:75.6pt;height:21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" fillcolor="#f2f2f2 [3052]" strokeweight=".5pt">
                      <v:textbox>
                        <w:txbxContent>
                          <w:p w14:paraId="327F4C03" w14:textId="7BD8F0F9" w:rsidR="002009AF" w:rsidRPr="007E37EF" w:rsidRDefault="002009AF" w:rsidP="0055758D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   43.63 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A57CA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AA65707" wp14:editId="7A65558C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730885</wp:posOffset>
                      </wp:positionV>
                      <wp:extent cx="807720" cy="274320"/>
                      <wp:effectExtent l="0" t="0" r="11430" b="11430"/>
                      <wp:wrapNone/>
                      <wp:docPr id="217" name="Text Box 2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77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893E016" w14:textId="553EECD4" w:rsidR="002009AF" w:rsidRPr="007E37EF" w:rsidRDefault="002009AF" w:rsidP="0055758D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30.6</w:t>
                                  </w:r>
                                  <w:r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>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A65707" id="Text Box 217" o:spid="_x0000_s1030" type="#_x0000_t202" style="position:absolute;margin-left:-1.5pt;margin-top:57.55pt;width:63.6pt;height:21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" fillcolor="#f2f2f2 [3052]" strokeweight=".5pt">
                      <v:textbox>
                        <w:txbxContent>
                          <w:p w14:paraId="5893E016" w14:textId="553EECD4" w:rsidR="002009AF" w:rsidRPr="007E37EF" w:rsidRDefault="002009AF" w:rsidP="0055758D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 30.6</w:t>
                            </w:r>
                            <w:r w:rsidRPr="007E37EF">
                              <w:rPr>
                                <w:rFonts w:ascii="Arial" w:hAnsi="Arial" w:cs="Arial"/>
                                <w:b/>
                              </w:rPr>
                              <w:t>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A57CA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C8FC9EE" wp14:editId="534282DB">
                      <wp:simplePos x="0" y="0"/>
                      <wp:positionH relativeFrom="column">
                        <wp:posOffset>1014730</wp:posOffset>
                      </wp:positionH>
                      <wp:positionV relativeFrom="paragraph">
                        <wp:posOffset>70485</wp:posOffset>
                      </wp:positionV>
                      <wp:extent cx="960120" cy="274320"/>
                      <wp:effectExtent l="0" t="0" r="11430" b="11430"/>
                      <wp:wrapNone/>
                      <wp:docPr id="216" name="Text Box 2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01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C089365" w14:textId="1398E9E9" w:rsidR="002009AF" w:rsidRPr="007E37EF" w:rsidRDefault="00681AB2" w:rsidP="0055758D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26.00</w:t>
                                  </w:r>
                                  <w:r w:rsidR="002009A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</w:t>
                                  </w:r>
                                  <w:r w:rsidR="002009AF"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>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8FC9E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16" o:spid="_x0000_s1031" type="#_x0000_t202" style="position:absolute;margin-left:79.9pt;margin-top:5.55pt;width:75.6pt;height:21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" fillcolor="#f2f2f2 [3052]" strokeweight=".5pt">
                      <v:textbox>
                        <w:txbxContent>
                          <w:p w14:paraId="3C089365" w14:textId="1398E9E9" w:rsidR="002009AF" w:rsidRPr="007E37EF" w:rsidRDefault="00681AB2" w:rsidP="0055758D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  26.00</w:t>
                            </w:r>
                            <w:r w:rsidR="002009AF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="002009AF" w:rsidRPr="007E37EF">
                              <w:rPr>
                                <w:rFonts w:ascii="Arial" w:hAnsi="Arial" w:cs="Arial"/>
                                <w:b/>
                              </w:rPr>
                              <w:t>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A57CA">
              <w:rPr>
                <w:rFonts w:ascii="Arial" w:hAnsi="Arial" w:cs="Arial" w:hint="eastAsia"/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9A2EBC4" wp14:editId="3A3BA0BC">
                      <wp:simplePos x="0" y="0"/>
                      <wp:positionH relativeFrom="column">
                        <wp:posOffset>3626485</wp:posOffset>
                      </wp:positionH>
                      <wp:positionV relativeFrom="paragraph">
                        <wp:posOffset>50165</wp:posOffset>
                      </wp:positionV>
                      <wp:extent cx="960120" cy="274320"/>
                      <wp:effectExtent l="0" t="0" r="11430" b="11430"/>
                      <wp:wrapNone/>
                      <wp:docPr id="211" name="Text Box 2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01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00B56A5" w14:textId="5ED30AD6" w:rsidR="002009AF" w:rsidRPr="007E37EF" w:rsidRDefault="00681AB2" w:rsidP="0055758D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158.75</w:t>
                                  </w:r>
                                  <w:r w:rsidR="002009AF" w:rsidRPr="007E37EF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A2EBC4" id="Text Box 211" o:spid="_x0000_s1032" type="#_x0000_t202" style="position:absolute;margin-left:285.55pt;margin-top:3.95pt;width:75.6pt;height:2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" fillcolor="#f2f2f2 [3052]" strokeweight=".5pt">
                      <v:textbox>
                        <w:txbxContent>
                          <w:p w14:paraId="300B56A5" w14:textId="5ED30AD6" w:rsidR="002009AF" w:rsidRPr="007E37EF" w:rsidRDefault="00681AB2" w:rsidP="0055758D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158.75</w:t>
                            </w:r>
                            <w:r w:rsidR="002009AF" w:rsidRPr="007E37EF">
                              <w:rPr>
                                <w:rFonts w:ascii="Arial" w:hAnsi="Arial" w:cs="Arial"/>
                                <w:b/>
                              </w:rPr>
                              <w:t xml:space="preserve"> 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A57CA">
              <w:rPr>
                <w:rFonts w:ascii="Arial" w:hAnsi="Arial" w:cs="Arial"/>
                <w:noProof/>
                <w:lang w:val="en-SG" w:eastAsia="en-SG"/>
              </w:rPr>
              <w:drawing>
                <wp:inline distT="0" distB="0" distL="0" distR="0" wp14:anchorId="1C9220AB" wp14:editId="2CFC07D4">
                  <wp:extent cx="6537960" cy="3802380"/>
                  <wp:effectExtent l="0" t="0" r="0" b="7620"/>
                  <wp:docPr id="215" name="Picture 215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" name="새 Microsoft Word Document_페이지_1_페이지_1.jpg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12" t="26181" r="5634" b="33990"/>
                          <a:stretch/>
                        </pic:blipFill>
                        <pic:spPr bwMode="auto">
                          <a:xfrm>
                            <a:off x="0" y="0"/>
                            <a:ext cx="6537960" cy="3802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A4E27D3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15"/>
              <w:gridCol w:w="762"/>
              <w:gridCol w:w="1757"/>
              <w:gridCol w:w="1099"/>
              <w:gridCol w:w="1393"/>
              <w:gridCol w:w="2095"/>
              <w:gridCol w:w="2110"/>
            </w:tblGrid>
            <w:tr w:rsidR="0055758D" w:rsidRPr="003A57CA" w14:paraId="74761604" w14:textId="77777777" w:rsidTr="002009AF">
              <w:tc>
                <w:tcPr>
                  <w:tcW w:w="10231" w:type="dxa"/>
                  <w:gridSpan w:val="7"/>
                  <w:shd w:val="clear" w:color="auto" w:fill="FFF2CC" w:themeFill="accent4" w:themeFillTint="33"/>
                </w:tcPr>
                <w:p w14:paraId="735A90E8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/>
                      <w:b/>
                    </w:rPr>
                    <w:t>MAIN ENGINE</w:t>
                  </w:r>
                </w:p>
              </w:tc>
            </w:tr>
            <w:tr w:rsidR="0055758D" w:rsidRPr="003A57CA" w14:paraId="4491430F" w14:textId="77777777" w:rsidTr="002009AF">
              <w:tc>
                <w:tcPr>
                  <w:tcW w:w="1015" w:type="dxa"/>
                  <w:vMerge w:val="restart"/>
                  <w:vAlign w:val="center"/>
                </w:tcPr>
                <w:p w14:paraId="7137981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ype:</w:t>
                  </w:r>
                </w:p>
              </w:tc>
              <w:tc>
                <w:tcPr>
                  <w:tcW w:w="2519" w:type="dxa"/>
                  <w:gridSpan w:val="2"/>
                  <w:vMerge w:val="restart"/>
                  <w:vAlign w:val="center"/>
                </w:tcPr>
                <w:p w14:paraId="14EE4B3C" w14:textId="77777777" w:rsidR="00E87B10" w:rsidRPr="00E87B10" w:rsidRDefault="00E87B10" w:rsidP="00E87B10">
                  <w:pPr>
                    <w:rPr>
                      <w:rFonts w:ascii="Arial" w:hAnsi="Arial" w:cs="Arial"/>
                    </w:rPr>
                  </w:pPr>
                  <w:r w:rsidRPr="00E87B10">
                    <w:rPr>
                      <w:rFonts w:ascii="Arial" w:hAnsi="Arial" w:cs="Arial"/>
                    </w:rPr>
                    <w:t>DIESEL ENGINE</w:t>
                  </w:r>
                </w:p>
                <w:p w14:paraId="7CD31900" w14:textId="14C8EB68" w:rsidR="0055758D" w:rsidRPr="003A57CA" w:rsidRDefault="00E87B10" w:rsidP="00E87B10">
                  <w:pPr>
                    <w:rPr>
                      <w:rFonts w:ascii="Arial" w:hAnsi="Arial" w:cs="Arial"/>
                    </w:rPr>
                  </w:pPr>
                  <w:r w:rsidRPr="00E87B10">
                    <w:rPr>
                      <w:rFonts w:ascii="Arial" w:hAnsi="Arial" w:cs="Arial"/>
                    </w:rPr>
                    <w:t>HITACHI-MAN B&amp;W 6S46MC-C</w:t>
                  </w:r>
                </w:p>
              </w:tc>
              <w:tc>
                <w:tcPr>
                  <w:tcW w:w="1099" w:type="dxa"/>
                  <w:vAlign w:val="center"/>
                </w:tcPr>
                <w:p w14:paraId="4973031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ax Power:</w:t>
                  </w:r>
                </w:p>
              </w:tc>
              <w:tc>
                <w:tcPr>
                  <w:tcW w:w="1393" w:type="dxa"/>
                  <w:vAlign w:val="center"/>
                </w:tcPr>
                <w:p w14:paraId="5C499CEF" w14:textId="60DD07DD" w:rsidR="0055758D" w:rsidRPr="003A57CA" w:rsidRDefault="00E87B10" w:rsidP="002009AF">
                  <w:pPr>
                    <w:jc w:val="right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6780 </w:t>
                  </w:r>
                  <w:r w:rsidR="0055758D" w:rsidRPr="003A57CA">
                    <w:rPr>
                      <w:rFonts w:ascii="Arial" w:hAnsi="Arial" w:cs="Arial" w:hint="eastAsia"/>
                    </w:rPr>
                    <w:t>k</w:t>
                  </w:r>
                  <w:r w:rsidR="0055758D" w:rsidRPr="003A57CA">
                    <w:rPr>
                      <w:rFonts w:ascii="Arial" w:hAnsi="Arial" w:cs="Arial"/>
                    </w:rPr>
                    <w:t>W</w:t>
                  </w:r>
                </w:p>
              </w:tc>
              <w:tc>
                <w:tcPr>
                  <w:tcW w:w="2095" w:type="dxa"/>
                  <w:vAlign w:val="center"/>
                </w:tcPr>
                <w:p w14:paraId="0F165D0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ax Power:</w:t>
                  </w:r>
                </w:p>
              </w:tc>
              <w:tc>
                <w:tcPr>
                  <w:tcW w:w="2110" w:type="dxa"/>
                  <w:vAlign w:val="center"/>
                </w:tcPr>
                <w:p w14:paraId="67FBDE6F" w14:textId="391D7393" w:rsidR="0055758D" w:rsidRPr="003A57CA" w:rsidRDefault="00396512" w:rsidP="002009AF">
                  <w:pPr>
                    <w:jc w:val="right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9218</w:t>
                  </w:r>
                  <w:r w:rsidR="0055758D" w:rsidRPr="003A57CA">
                    <w:rPr>
                      <w:rFonts w:ascii="Arial" w:hAnsi="Arial" w:cs="Arial" w:hint="eastAsia"/>
                    </w:rPr>
                    <w:t>H</w:t>
                  </w:r>
                  <w:r w:rsidR="0055758D" w:rsidRPr="003A57CA">
                    <w:rPr>
                      <w:rFonts w:ascii="Arial" w:hAnsi="Arial" w:cs="Arial"/>
                    </w:rPr>
                    <w:t>P</w:t>
                  </w:r>
                </w:p>
              </w:tc>
            </w:tr>
            <w:tr w:rsidR="0055758D" w:rsidRPr="003A57CA" w14:paraId="400CC216" w14:textId="77777777" w:rsidTr="002009AF">
              <w:tc>
                <w:tcPr>
                  <w:tcW w:w="1015" w:type="dxa"/>
                  <w:vMerge/>
                  <w:vAlign w:val="center"/>
                </w:tcPr>
                <w:p w14:paraId="13C65E2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19" w:type="dxa"/>
                  <w:gridSpan w:val="2"/>
                  <w:vMerge/>
                  <w:vAlign w:val="center"/>
                </w:tcPr>
                <w:p w14:paraId="3C16F7D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492" w:type="dxa"/>
                  <w:gridSpan w:val="2"/>
                  <w:vAlign w:val="center"/>
                </w:tcPr>
                <w:p w14:paraId="582F3F6F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R</w:t>
                  </w:r>
                  <w:r w:rsidRPr="003A57CA">
                    <w:rPr>
                      <w:rFonts w:ascii="Arial" w:hAnsi="Arial" w:cs="Arial"/>
                    </w:rPr>
                    <w:t>PM/Pitch</w:t>
                  </w:r>
                </w:p>
              </w:tc>
              <w:tc>
                <w:tcPr>
                  <w:tcW w:w="2095" w:type="dxa"/>
                  <w:vAlign w:val="center"/>
                </w:tcPr>
                <w:p w14:paraId="27A16BFA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L</w:t>
                  </w:r>
                  <w:r w:rsidRPr="003A57CA">
                    <w:rPr>
                      <w:rFonts w:ascii="Arial" w:hAnsi="Arial" w:cs="Arial"/>
                    </w:rPr>
                    <w:t>oaded</w:t>
                  </w:r>
                </w:p>
                <w:p w14:paraId="76B829D0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peed (</w:t>
                  </w:r>
                  <w:proofErr w:type="spellStart"/>
                  <w:r w:rsidRPr="003A57CA">
                    <w:rPr>
                      <w:rFonts w:ascii="Arial" w:hAnsi="Arial" w:cs="Arial"/>
                    </w:rPr>
                    <w:t>kts</w:t>
                  </w:r>
                  <w:proofErr w:type="spellEnd"/>
                  <w:r w:rsidRPr="003A57CA"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10" w:type="dxa"/>
                  <w:vAlign w:val="center"/>
                </w:tcPr>
                <w:p w14:paraId="12290228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B</w:t>
                  </w:r>
                  <w:r w:rsidRPr="003A57CA">
                    <w:rPr>
                      <w:rFonts w:ascii="Arial" w:hAnsi="Arial" w:cs="Arial"/>
                    </w:rPr>
                    <w:t>allast</w:t>
                  </w:r>
                </w:p>
                <w:p w14:paraId="4A447A18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Speed (</w:t>
                  </w:r>
                  <w:proofErr w:type="spellStart"/>
                  <w:r w:rsidRPr="003A57CA">
                    <w:rPr>
                      <w:rFonts w:ascii="Arial" w:hAnsi="Arial" w:cs="Arial"/>
                    </w:rPr>
                    <w:t>kts</w:t>
                  </w:r>
                  <w:proofErr w:type="spellEnd"/>
                  <w:r w:rsidRPr="003A57CA"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2009AF" w:rsidRPr="003A57CA" w14:paraId="1C8A517B" w14:textId="77777777" w:rsidTr="002009AF">
              <w:tc>
                <w:tcPr>
                  <w:tcW w:w="3534" w:type="dxa"/>
                  <w:gridSpan w:val="3"/>
                  <w:vAlign w:val="center"/>
                </w:tcPr>
                <w:p w14:paraId="447E97E4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F</w:t>
                  </w:r>
                  <w:r w:rsidRPr="003A57CA">
                    <w:rPr>
                      <w:rFonts w:ascii="Arial" w:hAnsi="Arial" w:cs="Arial"/>
                    </w:rPr>
                    <w:t>ull Ahead:</w:t>
                  </w:r>
                </w:p>
              </w:tc>
              <w:tc>
                <w:tcPr>
                  <w:tcW w:w="24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95CDC2" w14:textId="608EE85B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80 (Rev)</w:t>
                  </w:r>
                </w:p>
              </w:tc>
              <w:tc>
                <w:tcPr>
                  <w:tcW w:w="20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0373B3" w14:textId="57C2A2F1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11.1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7A8D44" w14:textId="60F1D163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11.5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2009AF" w:rsidRPr="003A57CA" w14:paraId="291740D8" w14:textId="77777777" w:rsidTr="002009AF">
              <w:tc>
                <w:tcPr>
                  <w:tcW w:w="3534" w:type="dxa"/>
                  <w:gridSpan w:val="3"/>
                  <w:vAlign w:val="center"/>
                </w:tcPr>
                <w:p w14:paraId="0164A531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H</w:t>
                  </w:r>
                  <w:r w:rsidRPr="003A57CA">
                    <w:rPr>
                      <w:rFonts w:ascii="Arial" w:hAnsi="Arial" w:cs="Arial"/>
                    </w:rPr>
                    <w:t>alf Ahead:</w:t>
                  </w:r>
                </w:p>
              </w:tc>
              <w:tc>
                <w:tcPr>
                  <w:tcW w:w="24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22038C" w14:textId="6574DCB9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0 (Rev)</w:t>
                  </w:r>
                </w:p>
              </w:tc>
              <w:tc>
                <w:tcPr>
                  <w:tcW w:w="20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EED4EB" w14:textId="37FABB00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8.7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6B3685" w14:textId="28E4C864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9.1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2009AF" w:rsidRPr="003A57CA" w14:paraId="45932A85" w14:textId="77777777" w:rsidTr="002009AF">
              <w:tc>
                <w:tcPr>
                  <w:tcW w:w="3534" w:type="dxa"/>
                  <w:gridSpan w:val="3"/>
                  <w:tcBorders>
                    <w:bottom w:val="single" w:sz="4" w:space="0" w:color="auto"/>
                  </w:tcBorders>
                  <w:vAlign w:val="center"/>
                </w:tcPr>
                <w:p w14:paraId="7C1F5E9B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low Ahead:</w:t>
                  </w:r>
                </w:p>
              </w:tc>
              <w:tc>
                <w:tcPr>
                  <w:tcW w:w="24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7D4CBB" w14:textId="4F449F90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48 (Rev)</w:t>
                  </w:r>
                </w:p>
              </w:tc>
              <w:tc>
                <w:tcPr>
                  <w:tcW w:w="20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F5757B" w14:textId="6BE8728D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7.1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A8B777" w14:textId="4F7F7D56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7.4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2009AF" w:rsidRPr="003A57CA" w14:paraId="362670DA" w14:textId="77777777" w:rsidTr="002009AF">
              <w:tc>
                <w:tcPr>
                  <w:tcW w:w="3534" w:type="dxa"/>
                  <w:gridSpan w:val="3"/>
                  <w:tcBorders>
                    <w:bottom w:val="double" w:sz="4" w:space="0" w:color="auto"/>
                  </w:tcBorders>
                  <w:vAlign w:val="center"/>
                </w:tcPr>
                <w:p w14:paraId="39D30570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D</w:t>
                  </w:r>
                  <w:r w:rsidRPr="003A57CA">
                    <w:rPr>
                      <w:rFonts w:ascii="Arial" w:hAnsi="Arial" w:cs="Arial"/>
                    </w:rPr>
                    <w:t>ead Slow Ahead:</w:t>
                  </w:r>
                </w:p>
              </w:tc>
              <w:tc>
                <w:tcPr>
                  <w:tcW w:w="24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F845A59" w14:textId="16AA48E8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36 (Rev)</w:t>
                  </w:r>
                </w:p>
              </w:tc>
              <w:tc>
                <w:tcPr>
                  <w:tcW w:w="209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38AFF2B" w14:textId="68F83EA8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5.5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66BF1C2" w14:textId="16889AE2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5.7 (</w:t>
                  </w:r>
                  <w:proofErr w:type="spellStart"/>
                  <w:r>
                    <w:rPr>
                      <w:rFonts w:ascii="Arial" w:hAnsi="Arial" w:cs="Arial"/>
                    </w:rPr>
                    <w:t>Kts</w:t>
                  </w:r>
                  <w:proofErr w:type="spell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2009AF" w:rsidRPr="003A57CA" w14:paraId="50FC3890" w14:textId="77777777" w:rsidTr="002009AF">
              <w:tc>
                <w:tcPr>
                  <w:tcW w:w="3534" w:type="dxa"/>
                  <w:gridSpan w:val="3"/>
                  <w:tcBorders>
                    <w:top w:val="double" w:sz="4" w:space="0" w:color="auto"/>
                  </w:tcBorders>
                  <w:vAlign w:val="center"/>
                </w:tcPr>
                <w:p w14:paraId="7BC418B5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D</w:t>
                  </w:r>
                  <w:r w:rsidRPr="003A57CA">
                    <w:rPr>
                      <w:rFonts w:ascii="Arial" w:hAnsi="Arial" w:cs="Arial"/>
                    </w:rPr>
                    <w:t>ead Slow Astern:</w:t>
                  </w:r>
                </w:p>
              </w:tc>
              <w:tc>
                <w:tcPr>
                  <w:tcW w:w="2492" w:type="dxa"/>
                  <w:gridSpan w:val="2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F4DCD4" w14:textId="1DBBADD9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36 (Rev)</w:t>
                  </w:r>
                </w:p>
              </w:tc>
              <w:tc>
                <w:tcPr>
                  <w:tcW w:w="2095" w:type="dxa"/>
                  <w:tcBorders>
                    <w:top w:val="double" w:sz="4" w:space="0" w:color="auto"/>
                  </w:tcBorders>
                  <w:vAlign w:val="center"/>
                </w:tcPr>
                <w:p w14:paraId="48C87B45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110" w:type="dxa"/>
                  <w:vMerge w:val="restart"/>
                  <w:tcBorders>
                    <w:top w:val="double" w:sz="4" w:space="0" w:color="auto"/>
                    <w:tr2bl w:val="single" w:sz="4" w:space="0" w:color="auto"/>
                  </w:tcBorders>
                  <w:vAlign w:val="center"/>
                </w:tcPr>
                <w:p w14:paraId="4E2DE021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009AF" w:rsidRPr="003A57CA" w14:paraId="27471042" w14:textId="77777777" w:rsidTr="002009AF">
              <w:tc>
                <w:tcPr>
                  <w:tcW w:w="3534" w:type="dxa"/>
                  <w:gridSpan w:val="3"/>
                  <w:vAlign w:val="center"/>
                </w:tcPr>
                <w:p w14:paraId="7712DFB3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low Astern:</w:t>
                  </w:r>
                </w:p>
              </w:tc>
              <w:tc>
                <w:tcPr>
                  <w:tcW w:w="24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1CCBBE" w14:textId="44090ED6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48 (Rev)</w:t>
                  </w:r>
                </w:p>
              </w:tc>
              <w:tc>
                <w:tcPr>
                  <w:tcW w:w="2095" w:type="dxa"/>
                  <w:vAlign w:val="center"/>
                </w:tcPr>
                <w:p w14:paraId="2DC0F94A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110" w:type="dxa"/>
                  <w:vMerge/>
                  <w:tcBorders>
                    <w:tr2bl w:val="single" w:sz="4" w:space="0" w:color="auto"/>
                  </w:tcBorders>
                  <w:vAlign w:val="center"/>
                </w:tcPr>
                <w:p w14:paraId="5F284760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009AF" w:rsidRPr="003A57CA" w14:paraId="44FAB2A6" w14:textId="77777777" w:rsidTr="002009AF">
              <w:tc>
                <w:tcPr>
                  <w:tcW w:w="3534" w:type="dxa"/>
                  <w:gridSpan w:val="3"/>
                  <w:vAlign w:val="center"/>
                </w:tcPr>
                <w:p w14:paraId="6C477A68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H</w:t>
                  </w:r>
                  <w:r w:rsidRPr="003A57CA">
                    <w:rPr>
                      <w:rFonts w:ascii="Arial" w:hAnsi="Arial" w:cs="Arial"/>
                    </w:rPr>
                    <w:t>alf Astern:</w:t>
                  </w:r>
                </w:p>
              </w:tc>
              <w:tc>
                <w:tcPr>
                  <w:tcW w:w="24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2FDE19" w14:textId="2A8AF9A4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0 (Rev)</w:t>
                  </w:r>
                </w:p>
              </w:tc>
              <w:tc>
                <w:tcPr>
                  <w:tcW w:w="2095" w:type="dxa"/>
                  <w:vAlign w:val="center"/>
                </w:tcPr>
                <w:p w14:paraId="0068115E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110" w:type="dxa"/>
                  <w:vMerge/>
                  <w:tcBorders>
                    <w:tr2bl w:val="single" w:sz="4" w:space="0" w:color="auto"/>
                  </w:tcBorders>
                  <w:vAlign w:val="center"/>
                </w:tcPr>
                <w:p w14:paraId="336F040A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009AF" w:rsidRPr="003A57CA" w14:paraId="51B0B650" w14:textId="77777777" w:rsidTr="002009AF">
              <w:tc>
                <w:tcPr>
                  <w:tcW w:w="3534" w:type="dxa"/>
                  <w:gridSpan w:val="3"/>
                  <w:vAlign w:val="center"/>
                </w:tcPr>
                <w:p w14:paraId="60A46950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F</w:t>
                  </w:r>
                  <w:r w:rsidRPr="003A57CA">
                    <w:rPr>
                      <w:rFonts w:ascii="Arial" w:hAnsi="Arial" w:cs="Arial"/>
                    </w:rPr>
                    <w:t>ull Astern:</w:t>
                  </w:r>
                </w:p>
              </w:tc>
              <w:tc>
                <w:tcPr>
                  <w:tcW w:w="24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690831" w14:textId="3097D083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80 (Rev)</w:t>
                  </w:r>
                </w:p>
              </w:tc>
              <w:tc>
                <w:tcPr>
                  <w:tcW w:w="4205" w:type="dxa"/>
                  <w:gridSpan w:val="2"/>
                  <w:vAlign w:val="center"/>
                </w:tcPr>
                <w:p w14:paraId="3E6C0961" w14:textId="2D73B94F" w:rsidR="002009AF" w:rsidRPr="003A57CA" w:rsidRDefault="0045658A" w:rsidP="002009AF">
                  <w:pPr>
                    <w:jc w:val="right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40</w:t>
                  </w:r>
                  <w:r w:rsidR="002009AF" w:rsidRPr="003A57CA">
                    <w:rPr>
                      <w:rFonts w:ascii="Arial" w:hAnsi="Arial" w:cs="Arial" w:hint="eastAsia"/>
                    </w:rPr>
                    <w:t>%</w:t>
                  </w:r>
                  <w:r w:rsidR="002009AF" w:rsidRPr="003A57CA">
                    <w:rPr>
                      <w:rFonts w:ascii="Arial" w:hAnsi="Arial" w:cs="Arial"/>
                    </w:rPr>
                    <w:t xml:space="preserve"> ahead Power</w:t>
                  </w:r>
                </w:p>
              </w:tc>
            </w:tr>
            <w:tr w:rsidR="0055758D" w:rsidRPr="003A57CA" w14:paraId="4A460407" w14:textId="77777777" w:rsidTr="002009AF">
              <w:tc>
                <w:tcPr>
                  <w:tcW w:w="1777" w:type="dxa"/>
                  <w:gridSpan w:val="2"/>
                  <w:vAlign w:val="center"/>
                </w:tcPr>
                <w:p w14:paraId="034F005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ngine Critical RPM:</w:t>
                  </w:r>
                </w:p>
              </w:tc>
              <w:tc>
                <w:tcPr>
                  <w:tcW w:w="2856" w:type="dxa"/>
                  <w:gridSpan w:val="2"/>
                  <w:vAlign w:val="center"/>
                </w:tcPr>
                <w:p w14:paraId="08CDDFCF" w14:textId="2D1430CD" w:rsidR="0055758D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3-75</w:t>
                  </w:r>
                </w:p>
              </w:tc>
              <w:tc>
                <w:tcPr>
                  <w:tcW w:w="3488" w:type="dxa"/>
                  <w:gridSpan w:val="2"/>
                  <w:vAlign w:val="center"/>
                </w:tcPr>
                <w:p w14:paraId="5D0FAA8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 xml:space="preserve">ax. Number of </w:t>
                  </w:r>
                  <w:r w:rsidRPr="003A57CA">
                    <w:rPr>
                      <w:rFonts w:ascii="Arial" w:hAnsi="Arial" w:cs="Arial" w:hint="eastAsia"/>
                    </w:rPr>
                    <w:t>C</w:t>
                  </w:r>
                  <w:r w:rsidRPr="003A57CA">
                    <w:rPr>
                      <w:rFonts w:ascii="Arial" w:hAnsi="Arial" w:cs="Arial"/>
                    </w:rPr>
                    <w:t>onsecutive Engine Starts:</w:t>
                  </w:r>
                </w:p>
              </w:tc>
              <w:tc>
                <w:tcPr>
                  <w:tcW w:w="2110" w:type="dxa"/>
                  <w:vAlign w:val="center"/>
                </w:tcPr>
                <w:p w14:paraId="3D0D8221" w14:textId="4DD04DF4" w:rsidR="0055758D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11</w:t>
                  </w:r>
                </w:p>
              </w:tc>
            </w:tr>
            <w:tr w:rsidR="0055758D" w:rsidRPr="003A57CA" w14:paraId="302D7035" w14:textId="77777777" w:rsidTr="002009AF">
              <w:tc>
                <w:tcPr>
                  <w:tcW w:w="1777" w:type="dxa"/>
                  <w:gridSpan w:val="2"/>
                  <w:vAlign w:val="center"/>
                </w:tcPr>
                <w:p w14:paraId="7B156AC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lastRenderedPageBreak/>
                    <w:t>T</w:t>
                  </w:r>
                  <w:r w:rsidRPr="003A57CA">
                    <w:rPr>
                      <w:rFonts w:ascii="Arial" w:hAnsi="Arial" w:cs="Arial"/>
                    </w:rPr>
                    <w:t>ime Limit</w:t>
                  </w:r>
                </w:p>
                <w:p w14:paraId="7FAEB6F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>stern:</w:t>
                  </w:r>
                </w:p>
              </w:tc>
              <w:tc>
                <w:tcPr>
                  <w:tcW w:w="2856" w:type="dxa"/>
                  <w:gridSpan w:val="2"/>
                  <w:vAlign w:val="center"/>
                </w:tcPr>
                <w:p w14:paraId="6CAD73F2" w14:textId="78002280" w:rsidR="0055758D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N/A</w:t>
                  </w:r>
                </w:p>
              </w:tc>
              <w:tc>
                <w:tcPr>
                  <w:tcW w:w="3488" w:type="dxa"/>
                  <w:gridSpan w:val="2"/>
                  <w:vAlign w:val="center"/>
                </w:tcPr>
                <w:p w14:paraId="55460BD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ime from Full Ahead to Full Astern:</w:t>
                  </w:r>
                </w:p>
              </w:tc>
              <w:tc>
                <w:tcPr>
                  <w:tcW w:w="2110" w:type="dxa"/>
                  <w:vAlign w:val="center"/>
                </w:tcPr>
                <w:p w14:paraId="7B420E59" w14:textId="6BED0BD8" w:rsidR="0055758D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5’ – 20’</w:t>
                  </w:r>
                </w:p>
              </w:tc>
            </w:tr>
            <w:tr w:rsidR="0055758D" w:rsidRPr="003A57CA" w14:paraId="4661BC36" w14:textId="77777777" w:rsidTr="002009AF">
              <w:tc>
                <w:tcPr>
                  <w:tcW w:w="4633" w:type="dxa"/>
                  <w:gridSpan w:val="4"/>
                  <w:vAlign w:val="center"/>
                </w:tcPr>
                <w:p w14:paraId="5A366F1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inimum Steering Speed:</w:t>
                  </w:r>
                </w:p>
              </w:tc>
              <w:tc>
                <w:tcPr>
                  <w:tcW w:w="5598" w:type="dxa"/>
                  <w:gridSpan w:val="3"/>
                  <w:vAlign w:val="center"/>
                </w:tcPr>
                <w:p w14:paraId="75512E14" w14:textId="3C05CF9F" w:rsidR="0055758D" w:rsidRPr="003A57CA" w:rsidRDefault="0045658A" w:rsidP="002009AF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4.92 KTS</w:t>
                  </w:r>
                </w:p>
              </w:tc>
            </w:tr>
          </w:tbl>
          <w:p w14:paraId="2E7E42B4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00"/>
              <w:gridCol w:w="727"/>
              <w:gridCol w:w="1698"/>
              <w:gridCol w:w="1714"/>
              <w:gridCol w:w="847"/>
              <w:gridCol w:w="2545"/>
            </w:tblGrid>
            <w:tr w:rsidR="0055758D" w:rsidRPr="003A57CA" w14:paraId="54DE2315" w14:textId="77777777" w:rsidTr="000107C6">
              <w:tc>
                <w:tcPr>
                  <w:tcW w:w="10231" w:type="dxa"/>
                  <w:gridSpan w:val="6"/>
                  <w:shd w:val="clear" w:color="auto" w:fill="FFF2CC" w:themeFill="accent4" w:themeFillTint="33"/>
                </w:tcPr>
                <w:p w14:paraId="3CD1BA20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S</w:t>
                  </w:r>
                  <w:r w:rsidRPr="003A57CA">
                    <w:rPr>
                      <w:rFonts w:ascii="Arial" w:hAnsi="Arial" w:cs="Arial"/>
                      <w:b/>
                    </w:rPr>
                    <w:t>TEERING</w:t>
                  </w:r>
                </w:p>
              </w:tc>
            </w:tr>
            <w:tr w:rsidR="002009AF" w:rsidRPr="003A57CA" w14:paraId="1D0B9BA0" w14:textId="77777777" w:rsidTr="000107C6">
              <w:tc>
                <w:tcPr>
                  <w:tcW w:w="2700" w:type="dxa"/>
                </w:tcPr>
                <w:p w14:paraId="68F4C514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N</w:t>
                  </w:r>
                  <w:r w:rsidRPr="003A57CA">
                    <w:rPr>
                      <w:rFonts w:ascii="Arial" w:hAnsi="Arial" w:cs="Arial"/>
                    </w:rPr>
                    <w:t>umber of Propellers:</w:t>
                  </w:r>
                </w:p>
              </w:tc>
              <w:tc>
                <w:tcPr>
                  <w:tcW w:w="2425" w:type="dxa"/>
                  <w:gridSpan w:val="2"/>
                </w:tcPr>
                <w:p w14:paraId="1139720D" w14:textId="39F01D7C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726A4A">
                    <w:t>1</w:t>
                  </w:r>
                </w:p>
              </w:tc>
              <w:tc>
                <w:tcPr>
                  <w:tcW w:w="2561" w:type="dxa"/>
                  <w:gridSpan w:val="2"/>
                </w:tcPr>
                <w:p w14:paraId="63D911C5" w14:textId="6203E37B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ype:</w:t>
                  </w:r>
                  <w:r w:rsidR="0045658A">
                    <w:rPr>
                      <w:rFonts w:ascii="Arial" w:hAnsi="Arial" w:cs="Arial"/>
                    </w:rPr>
                    <w:t xml:space="preserve"> RV21-063</w:t>
                  </w:r>
                </w:p>
              </w:tc>
              <w:tc>
                <w:tcPr>
                  <w:tcW w:w="2545" w:type="dxa"/>
                </w:tcPr>
                <w:p w14:paraId="198BA37C" w14:textId="19973EB9" w:rsidR="002009AF" w:rsidRPr="003A57CA" w:rsidRDefault="009E5CC5" w:rsidP="002009AF">
                  <w:pPr>
                    <w:rPr>
                      <w:rFonts w:ascii="Arial" w:hAnsi="Arial" w:cs="Arial"/>
                    </w:rPr>
                  </w:pPr>
                  <w:r w:rsidRPr="009E5CC5">
                    <w:rPr>
                      <w:rFonts w:ascii="Arial" w:hAnsi="Arial" w:cs="Arial"/>
                    </w:rPr>
                    <w:t xml:space="preserve">4 Bladed Solid </w:t>
                  </w:r>
                  <w:proofErr w:type="spellStart"/>
                  <w:r w:rsidRPr="009E5CC5">
                    <w:rPr>
                      <w:rFonts w:ascii="Arial" w:hAnsi="Arial" w:cs="Arial"/>
                    </w:rPr>
                    <w:t>Aerofoil</w:t>
                  </w:r>
                  <w:proofErr w:type="spellEnd"/>
                  <w:r w:rsidRPr="009E5CC5">
                    <w:rPr>
                      <w:rFonts w:ascii="Arial" w:hAnsi="Arial" w:cs="Arial"/>
                    </w:rPr>
                    <w:t xml:space="preserve"> Section Keyless</w:t>
                  </w:r>
                </w:p>
              </w:tc>
            </w:tr>
            <w:tr w:rsidR="002009AF" w:rsidRPr="003A57CA" w14:paraId="738A4DD8" w14:textId="77777777" w:rsidTr="000107C6">
              <w:tc>
                <w:tcPr>
                  <w:tcW w:w="2700" w:type="dxa"/>
                </w:tcPr>
                <w:p w14:paraId="615DF8DA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ropeller Arrangement:</w:t>
                  </w:r>
                </w:p>
              </w:tc>
              <w:tc>
                <w:tcPr>
                  <w:tcW w:w="2425" w:type="dxa"/>
                  <w:gridSpan w:val="2"/>
                </w:tcPr>
                <w:p w14:paraId="6D20B815" w14:textId="4BA7EED2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726A4A">
                    <w:t>Midship</w:t>
                  </w:r>
                  <w:proofErr w:type="spellEnd"/>
                </w:p>
              </w:tc>
              <w:tc>
                <w:tcPr>
                  <w:tcW w:w="2561" w:type="dxa"/>
                  <w:gridSpan w:val="2"/>
                </w:tcPr>
                <w:p w14:paraId="1B42E542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D</w:t>
                  </w:r>
                  <w:r w:rsidRPr="003A57CA">
                    <w:rPr>
                      <w:rFonts w:ascii="Arial" w:hAnsi="Arial" w:cs="Arial"/>
                    </w:rPr>
                    <w:t>irection of Turn:</w:t>
                  </w:r>
                </w:p>
              </w:tc>
              <w:tc>
                <w:tcPr>
                  <w:tcW w:w="2545" w:type="dxa"/>
                </w:tcPr>
                <w:p w14:paraId="7061D08B" w14:textId="77777777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L</w:t>
                  </w:r>
                  <w:r w:rsidRPr="003A57CA">
                    <w:rPr>
                      <w:rFonts w:ascii="Arial" w:hAnsi="Arial" w:cs="Arial"/>
                    </w:rPr>
                    <w:t xml:space="preserve">eft / </w:t>
                  </w:r>
                  <w:r w:rsidRPr="0045658A">
                    <w:rPr>
                      <w:rFonts w:ascii="Arial" w:hAnsi="Arial" w:cs="Arial"/>
                      <w:b/>
                    </w:rPr>
                    <w:t>Right</w:t>
                  </w:r>
                </w:p>
              </w:tc>
            </w:tr>
            <w:tr w:rsidR="002009AF" w:rsidRPr="003A57CA" w14:paraId="29D6AAF0" w14:textId="77777777" w:rsidTr="000107C6">
              <w:trPr>
                <w:trHeight w:val="252"/>
              </w:trPr>
              <w:tc>
                <w:tcPr>
                  <w:tcW w:w="2700" w:type="dxa"/>
                  <w:vMerge w:val="restart"/>
                </w:tcPr>
                <w:p w14:paraId="1BD9404C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R</w:t>
                  </w:r>
                  <w:r w:rsidRPr="003A57CA">
                    <w:rPr>
                      <w:rFonts w:ascii="Arial" w:hAnsi="Arial" w:cs="Arial"/>
                    </w:rPr>
                    <w:t>udder Angle for Neutral Effects:</w:t>
                  </w:r>
                </w:p>
              </w:tc>
              <w:tc>
                <w:tcPr>
                  <w:tcW w:w="2425" w:type="dxa"/>
                  <w:gridSpan w:val="2"/>
                  <w:vMerge w:val="restart"/>
                </w:tcPr>
                <w:p w14:paraId="6F25827F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726A4A">
                    <w:t>NIL</w:t>
                  </w:r>
                </w:p>
                <w:p w14:paraId="78845B94" w14:textId="00CDB85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1" w:type="dxa"/>
                  <w:gridSpan w:val="2"/>
                  <w:vMerge w:val="restart"/>
                  <w:vAlign w:val="center"/>
                </w:tcPr>
                <w:p w14:paraId="08BA30E8" w14:textId="77777777" w:rsidR="002009AF" w:rsidRPr="003A57CA" w:rsidRDefault="002009AF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ime Hard to Hard over:</w:t>
                  </w:r>
                </w:p>
              </w:tc>
              <w:tc>
                <w:tcPr>
                  <w:tcW w:w="2545" w:type="dxa"/>
                  <w:vAlign w:val="center"/>
                </w:tcPr>
                <w:p w14:paraId="69F2FCBC" w14:textId="74032EFE" w:rsidR="002009AF" w:rsidRPr="00AF15C0" w:rsidRDefault="002009AF" w:rsidP="002009AF">
                  <w:pPr>
                    <w:jc w:val="both"/>
                    <w:rPr>
                      <w:rFonts w:ascii="Arial" w:hAnsi="Arial" w:cs="Arial"/>
                      <w:sz w:val="14"/>
                      <w:szCs w:val="14"/>
                      <w:highlight w:val="yellow"/>
                    </w:rPr>
                  </w:pPr>
                  <w:r w:rsidRPr="00AF15C0">
                    <w:rPr>
                      <w:rFonts w:ascii="Arial" w:hAnsi="Arial" w:cs="Arial" w:hint="eastAsia"/>
                      <w:sz w:val="14"/>
                      <w:szCs w:val="14"/>
                      <w:highlight w:val="yellow"/>
                    </w:rPr>
                    <w:t xml:space="preserve">Single power:          </w:t>
                  </w:r>
                  <w:r>
                    <w:rPr>
                      <w:rFonts w:ascii="Arial" w:hAnsi="Arial" w:cs="Arial" w:hint="eastAsia"/>
                      <w:sz w:val="14"/>
                      <w:szCs w:val="14"/>
                      <w:highlight w:val="yellow"/>
                    </w:rPr>
                    <w:t xml:space="preserve">           </w:t>
                  </w:r>
                  <w:r w:rsidR="009E5CC5">
                    <w:rPr>
                      <w:rFonts w:ascii="Arial" w:hAnsi="Arial" w:cs="Arial"/>
                      <w:sz w:val="14"/>
                      <w:szCs w:val="14"/>
                      <w:highlight w:val="yellow"/>
                    </w:rPr>
                    <w:t>24.3</w:t>
                  </w:r>
                  <w:r>
                    <w:rPr>
                      <w:rFonts w:ascii="Arial" w:hAnsi="Arial" w:cs="Arial" w:hint="eastAsia"/>
                      <w:sz w:val="14"/>
                      <w:szCs w:val="14"/>
                      <w:highlight w:val="yellow"/>
                    </w:rPr>
                    <w:t xml:space="preserve">          </w:t>
                  </w:r>
                  <w:r w:rsidRPr="00AF15C0">
                    <w:rPr>
                      <w:rFonts w:ascii="Arial" w:hAnsi="Arial" w:cs="Arial" w:hint="eastAsia"/>
                      <w:sz w:val="14"/>
                      <w:szCs w:val="14"/>
                      <w:highlight w:val="yellow"/>
                    </w:rPr>
                    <w:t xml:space="preserve">  sec</w:t>
                  </w:r>
                </w:p>
              </w:tc>
            </w:tr>
            <w:tr w:rsidR="002009AF" w:rsidRPr="003A57CA" w14:paraId="7F55756F" w14:textId="77777777" w:rsidTr="000107C6">
              <w:trPr>
                <w:trHeight w:val="252"/>
              </w:trPr>
              <w:tc>
                <w:tcPr>
                  <w:tcW w:w="2700" w:type="dxa"/>
                  <w:vMerge/>
                </w:tcPr>
                <w:p w14:paraId="2B688F95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425" w:type="dxa"/>
                  <w:gridSpan w:val="2"/>
                  <w:vMerge/>
                </w:tcPr>
                <w:p w14:paraId="65590B29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1" w:type="dxa"/>
                  <w:gridSpan w:val="2"/>
                  <w:vMerge/>
                </w:tcPr>
                <w:p w14:paraId="240E2167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45" w:type="dxa"/>
                  <w:vAlign w:val="center"/>
                </w:tcPr>
                <w:p w14:paraId="4D242969" w14:textId="289A1AA8" w:rsidR="002009AF" w:rsidRPr="00AF15C0" w:rsidRDefault="002009AF" w:rsidP="002009AF">
                  <w:pPr>
                    <w:jc w:val="both"/>
                    <w:rPr>
                      <w:rFonts w:ascii="Arial" w:hAnsi="Arial" w:cs="Arial"/>
                      <w:sz w:val="14"/>
                      <w:szCs w:val="14"/>
                      <w:highlight w:val="yellow"/>
                    </w:rPr>
                  </w:pPr>
                  <w:r w:rsidRPr="00AF15C0">
                    <w:rPr>
                      <w:rFonts w:ascii="Arial" w:hAnsi="Arial" w:cs="Arial" w:hint="eastAsia"/>
                      <w:sz w:val="14"/>
                      <w:szCs w:val="14"/>
                      <w:highlight w:val="yellow"/>
                    </w:rPr>
                    <w:t xml:space="preserve">Combined power:      </w:t>
                  </w:r>
                  <w:r>
                    <w:rPr>
                      <w:rFonts w:ascii="Arial" w:hAnsi="Arial" w:cs="Arial" w:hint="eastAsia"/>
                      <w:sz w:val="14"/>
                      <w:szCs w:val="14"/>
                      <w:highlight w:val="yellow"/>
                    </w:rPr>
                    <w:t xml:space="preserve">      </w:t>
                  </w:r>
                  <w:r w:rsidR="009E5CC5">
                    <w:rPr>
                      <w:rFonts w:ascii="Arial" w:hAnsi="Arial" w:cs="Arial"/>
                      <w:sz w:val="14"/>
                      <w:szCs w:val="14"/>
                      <w:highlight w:val="yellow"/>
                    </w:rPr>
                    <w:t>N/A</w:t>
                  </w:r>
                  <w:r>
                    <w:rPr>
                      <w:rFonts w:ascii="Arial" w:hAnsi="Arial" w:cs="Arial" w:hint="eastAsia"/>
                      <w:sz w:val="14"/>
                      <w:szCs w:val="14"/>
                      <w:highlight w:val="yellow"/>
                    </w:rPr>
                    <w:t xml:space="preserve">            </w:t>
                  </w:r>
                  <w:r w:rsidRPr="00AF15C0">
                    <w:rPr>
                      <w:rFonts w:ascii="Arial" w:hAnsi="Arial" w:cs="Arial" w:hint="eastAsia"/>
                      <w:sz w:val="14"/>
                      <w:szCs w:val="14"/>
                      <w:highlight w:val="yellow"/>
                    </w:rPr>
                    <w:t xml:space="preserve">  sec</w:t>
                  </w:r>
                </w:p>
              </w:tc>
            </w:tr>
            <w:tr w:rsidR="002009AF" w:rsidRPr="003A57CA" w14:paraId="2B88893A" w14:textId="77777777" w:rsidTr="000107C6">
              <w:tc>
                <w:tcPr>
                  <w:tcW w:w="2700" w:type="dxa"/>
                </w:tcPr>
                <w:p w14:paraId="0C8730CB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hrusters Position:</w:t>
                  </w:r>
                </w:p>
              </w:tc>
              <w:tc>
                <w:tcPr>
                  <w:tcW w:w="2425" w:type="dxa"/>
                  <w:gridSpan w:val="2"/>
                </w:tcPr>
                <w:p w14:paraId="39678CD3" w14:textId="6BBC1ED5" w:rsidR="002009AF" w:rsidRPr="003A57CA" w:rsidRDefault="009E5CC5" w:rsidP="002009AF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NIL</w:t>
                  </w:r>
                </w:p>
              </w:tc>
              <w:tc>
                <w:tcPr>
                  <w:tcW w:w="2561" w:type="dxa"/>
                  <w:gridSpan w:val="2"/>
                </w:tcPr>
                <w:p w14:paraId="54925384" w14:textId="77777777" w:rsidR="002009AF" w:rsidRPr="003A57CA" w:rsidRDefault="002009AF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hruster Power:</w:t>
                  </w:r>
                </w:p>
              </w:tc>
              <w:tc>
                <w:tcPr>
                  <w:tcW w:w="2545" w:type="dxa"/>
                </w:tcPr>
                <w:p w14:paraId="0C9AD921" w14:textId="789264EA" w:rsidR="002009AF" w:rsidRPr="003A57CA" w:rsidRDefault="009E5CC5" w:rsidP="002009AF">
                  <w:pPr>
                    <w:jc w:val="right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NIL </w:t>
                  </w:r>
                  <w:r w:rsidR="002009AF" w:rsidRPr="003A57CA">
                    <w:rPr>
                      <w:rFonts w:ascii="Arial" w:hAnsi="Arial" w:cs="Arial" w:hint="eastAsia"/>
                    </w:rPr>
                    <w:t>(</w:t>
                  </w:r>
                  <w:r w:rsidR="002009AF" w:rsidRPr="003A57CA">
                    <w:rPr>
                      <w:rFonts w:ascii="Arial" w:hAnsi="Arial" w:cs="Arial"/>
                    </w:rPr>
                    <w:t>kW / HP)</w:t>
                  </w:r>
                </w:p>
              </w:tc>
            </w:tr>
            <w:tr w:rsidR="0055758D" w:rsidRPr="003A57CA" w14:paraId="0F3835BF" w14:textId="77777777" w:rsidTr="000107C6">
              <w:tc>
                <w:tcPr>
                  <w:tcW w:w="2700" w:type="dxa"/>
                </w:tcPr>
                <w:p w14:paraId="30053F6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Controllable pitch:</w:t>
                  </w:r>
                </w:p>
              </w:tc>
              <w:tc>
                <w:tcPr>
                  <w:tcW w:w="2425" w:type="dxa"/>
                  <w:gridSpan w:val="2"/>
                </w:tcPr>
                <w:p w14:paraId="545F0BC4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Y</w:t>
                  </w:r>
                  <w:r w:rsidRPr="003A57CA">
                    <w:rPr>
                      <w:rFonts w:ascii="Arial" w:hAnsi="Arial" w:cs="Arial"/>
                    </w:rPr>
                    <w:t xml:space="preserve">es / </w:t>
                  </w:r>
                  <w:r w:rsidRPr="009E5CC5">
                    <w:rPr>
                      <w:rFonts w:ascii="Arial" w:hAnsi="Arial" w:cs="Arial"/>
                      <w:b/>
                    </w:rPr>
                    <w:t>No</w:t>
                  </w:r>
                </w:p>
              </w:tc>
              <w:tc>
                <w:tcPr>
                  <w:tcW w:w="2561" w:type="dxa"/>
                  <w:gridSpan w:val="2"/>
                </w:tcPr>
                <w:p w14:paraId="5D534FDE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45" w:type="dxa"/>
                </w:tcPr>
                <w:p w14:paraId="602BE68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44E62BF" w14:textId="77777777" w:rsidTr="000107C6">
              <w:tc>
                <w:tcPr>
                  <w:tcW w:w="2700" w:type="dxa"/>
                  <w:tcBorders>
                    <w:bottom w:val="single" w:sz="4" w:space="0" w:color="auto"/>
                  </w:tcBorders>
                </w:tcPr>
                <w:p w14:paraId="7A728C4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N</w:t>
                  </w:r>
                  <w:r w:rsidRPr="003A57CA">
                    <w:rPr>
                      <w:rFonts w:ascii="Arial" w:hAnsi="Arial" w:cs="Arial"/>
                    </w:rPr>
                    <w:t>umber of Rudder:</w:t>
                  </w:r>
                </w:p>
              </w:tc>
              <w:tc>
                <w:tcPr>
                  <w:tcW w:w="2425" w:type="dxa"/>
                  <w:gridSpan w:val="2"/>
                  <w:tcBorders>
                    <w:bottom w:val="single" w:sz="4" w:space="0" w:color="auto"/>
                  </w:tcBorders>
                </w:tcPr>
                <w:p w14:paraId="177D0406" w14:textId="29911E11" w:rsidR="0055758D" w:rsidRPr="003A57CA" w:rsidRDefault="009E5CC5" w:rsidP="002009AF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 1</w:t>
                  </w:r>
                </w:p>
              </w:tc>
              <w:tc>
                <w:tcPr>
                  <w:tcW w:w="2561" w:type="dxa"/>
                  <w:gridSpan w:val="2"/>
                  <w:tcBorders>
                    <w:bottom w:val="single" w:sz="4" w:space="0" w:color="auto"/>
                  </w:tcBorders>
                </w:tcPr>
                <w:p w14:paraId="3210078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aximum rudder angle:</w:t>
                  </w:r>
                </w:p>
              </w:tc>
              <w:tc>
                <w:tcPr>
                  <w:tcW w:w="2545" w:type="dxa"/>
                  <w:tcBorders>
                    <w:bottom w:val="single" w:sz="4" w:space="0" w:color="auto"/>
                  </w:tcBorders>
                </w:tcPr>
                <w:p w14:paraId="2BFD024F" w14:textId="7D81A7B8" w:rsidR="0055758D" w:rsidRPr="003A57CA" w:rsidRDefault="009E5CC5" w:rsidP="002009AF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35 DEG</w:t>
                  </w:r>
                </w:p>
              </w:tc>
            </w:tr>
            <w:tr w:rsidR="0055758D" w:rsidRPr="003A57CA" w14:paraId="1E691099" w14:textId="77777777" w:rsidTr="000107C6">
              <w:tc>
                <w:tcPr>
                  <w:tcW w:w="10231" w:type="dxa"/>
                  <w:gridSpan w:val="6"/>
                  <w:shd w:val="clear" w:color="auto" w:fill="FFF2CC" w:themeFill="accent4" w:themeFillTint="33"/>
                </w:tcPr>
                <w:p w14:paraId="6E2F0F41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E</w:t>
                  </w:r>
                  <w:r w:rsidRPr="003A57CA">
                    <w:rPr>
                      <w:rFonts w:ascii="Arial" w:hAnsi="Arial" w:cs="Arial"/>
                      <w:b/>
                    </w:rPr>
                    <w:t>QUIPMENT CHECKED AND READY FOR USE</w:t>
                  </w:r>
                </w:p>
              </w:tc>
            </w:tr>
            <w:tr w:rsidR="009A691D" w:rsidRPr="003A57CA" w14:paraId="429BCFDD" w14:textId="77777777" w:rsidTr="00931B4F">
              <w:tc>
                <w:tcPr>
                  <w:tcW w:w="2700" w:type="dxa"/>
                </w:tcPr>
                <w:p w14:paraId="3FAE8B48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bookmarkStart w:id="1" w:name="_Hlk212641578"/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>nchor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62230DC" w14:textId="766C277B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08B92A63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C</w:t>
                  </w:r>
                  <w:r w:rsidRPr="003A57CA">
                    <w:rPr>
                      <w:rFonts w:ascii="Arial" w:hAnsi="Arial" w:cs="Arial"/>
                    </w:rPr>
                    <w:t>leared Away: (YES  /  NO)</w:t>
                  </w:r>
                </w:p>
              </w:tc>
            </w:tr>
            <w:bookmarkEnd w:id="1"/>
            <w:tr w:rsidR="009A691D" w:rsidRPr="003A57CA" w14:paraId="76117FB8" w14:textId="77777777" w:rsidTr="00931B4F">
              <w:tc>
                <w:tcPr>
                  <w:tcW w:w="2700" w:type="dxa"/>
                </w:tcPr>
                <w:p w14:paraId="6E821817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C</w:t>
                  </w:r>
                  <w:r w:rsidRPr="003A57CA">
                    <w:rPr>
                      <w:rFonts w:ascii="Arial" w:hAnsi="Arial" w:cs="Arial"/>
                    </w:rPr>
                    <w:t>ompas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FE31D26" w14:textId="2E33885B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  <w:vMerge w:val="restart"/>
                </w:tcPr>
                <w:p w14:paraId="16E1F8C6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3AA56E74" w14:textId="77777777" w:rsidTr="00931B4F">
              <w:tc>
                <w:tcPr>
                  <w:tcW w:w="2700" w:type="dxa"/>
                </w:tcPr>
                <w:p w14:paraId="185DB41A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C</w:t>
                  </w:r>
                  <w:r w:rsidRPr="003A57CA">
                    <w:rPr>
                      <w:rFonts w:ascii="Arial" w:hAnsi="Arial" w:cs="Arial"/>
                    </w:rPr>
                    <w:t>ompass Error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D2FF78" w14:textId="0A02C97A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  <w:vMerge/>
                </w:tcPr>
                <w:p w14:paraId="029F7703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2667C042" w14:textId="77777777" w:rsidTr="00931B4F">
              <w:tc>
                <w:tcPr>
                  <w:tcW w:w="2700" w:type="dxa"/>
                </w:tcPr>
                <w:p w14:paraId="778B331A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peed Log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3470EB" w14:textId="27F80C90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20DCC69B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D</w:t>
                  </w:r>
                  <w:r w:rsidRPr="003A57CA">
                    <w:rPr>
                      <w:rFonts w:ascii="Arial" w:hAnsi="Arial" w:cs="Arial"/>
                    </w:rPr>
                    <w:t xml:space="preserve">oppler: </w:t>
                  </w:r>
                  <w:proofErr w:type="gramStart"/>
                  <w:r w:rsidRPr="00C26751">
                    <w:rPr>
                      <w:rFonts w:ascii="Arial" w:hAnsi="Arial" w:cs="Arial"/>
                      <w:b/>
                    </w:rPr>
                    <w:t xml:space="preserve">Yes </w:t>
                  </w:r>
                  <w:r w:rsidRPr="003A57CA">
                    <w:rPr>
                      <w:rFonts w:ascii="Arial" w:hAnsi="Arial" w:cs="Arial"/>
                    </w:rPr>
                    <w:t xml:space="preserve"> /</w:t>
                  </w:r>
                  <w:proofErr w:type="gramEnd"/>
                  <w:r w:rsidRPr="003A57CA">
                    <w:rPr>
                      <w:rFonts w:ascii="Arial" w:hAnsi="Arial" w:cs="Arial"/>
                    </w:rPr>
                    <w:t xml:space="preserve">  No</w:t>
                  </w:r>
                </w:p>
                <w:p w14:paraId="50BBFCFA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peed:</w:t>
                  </w:r>
                  <w:r w:rsidRPr="00C26751">
                    <w:rPr>
                      <w:rFonts w:ascii="Arial" w:hAnsi="Arial" w:cs="Arial"/>
                      <w:b/>
                    </w:rPr>
                    <w:t xml:space="preserve"> </w:t>
                  </w:r>
                  <w:proofErr w:type="gramStart"/>
                  <w:r w:rsidRPr="00C26751">
                    <w:rPr>
                      <w:rFonts w:ascii="Arial" w:hAnsi="Arial" w:cs="Arial"/>
                      <w:b/>
                    </w:rPr>
                    <w:t>Water</w:t>
                  </w:r>
                  <w:r w:rsidRPr="003A57CA">
                    <w:rPr>
                      <w:rFonts w:ascii="Arial" w:hAnsi="Arial" w:cs="Arial"/>
                    </w:rPr>
                    <w:t xml:space="preserve">  /</w:t>
                  </w:r>
                  <w:proofErr w:type="gramEnd"/>
                  <w:r w:rsidRPr="003A57CA">
                    <w:rPr>
                      <w:rFonts w:ascii="Arial" w:hAnsi="Arial" w:cs="Arial"/>
                    </w:rPr>
                    <w:t xml:space="preserve">  Ground</w:t>
                  </w:r>
                </w:p>
                <w:p w14:paraId="56E4E666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 xml:space="preserve">xis: Single  /  </w:t>
                  </w:r>
                  <w:r w:rsidRPr="00C26751">
                    <w:rPr>
                      <w:rFonts w:ascii="Arial" w:hAnsi="Arial" w:cs="Arial"/>
                      <w:b/>
                    </w:rPr>
                    <w:t>Dual</w:t>
                  </w:r>
                </w:p>
              </w:tc>
            </w:tr>
            <w:tr w:rsidR="009A691D" w:rsidRPr="003A57CA" w14:paraId="091A130B" w14:textId="77777777" w:rsidTr="00931B4F">
              <w:tc>
                <w:tcPr>
                  <w:tcW w:w="2700" w:type="dxa"/>
                </w:tcPr>
                <w:p w14:paraId="75475859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cho Sounder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154D43" w14:textId="7206AF79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4541D1CA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604FC6CF" w14:textId="77777777" w:rsidTr="00931B4F">
              <w:tc>
                <w:tcPr>
                  <w:tcW w:w="2700" w:type="dxa"/>
                </w:tcPr>
                <w:p w14:paraId="48594C9C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CDI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DCDEAE" w14:textId="0586B9E2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4857832A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71933BDF" w14:textId="77777777" w:rsidTr="00931B4F">
              <w:tc>
                <w:tcPr>
                  <w:tcW w:w="2700" w:type="dxa"/>
                </w:tcPr>
                <w:p w14:paraId="6F8AEA42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X</w:t>
                  </w:r>
                  <w:r w:rsidRPr="003A57CA">
                    <w:rPr>
                      <w:rFonts w:ascii="Arial" w:hAnsi="Arial" w:cs="Arial"/>
                    </w:rPr>
                    <w:t>-Band Radar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49D7DE" w14:textId="1C95CF92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0EEB3D16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 xml:space="preserve">RPA: </w:t>
                  </w:r>
                  <w:r w:rsidRPr="00C26751">
                    <w:rPr>
                      <w:rFonts w:ascii="Arial" w:hAnsi="Arial" w:cs="Arial"/>
                      <w:b/>
                    </w:rPr>
                    <w:t xml:space="preserve">Yes </w:t>
                  </w:r>
                  <w:r w:rsidRPr="003A57CA">
                    <w:rPr>
                      <w:rFonts w:ascii="Arial" w:hAnsi="Arial" w:cs="Arial"/>
                    </w:rPr>
                    <w:t xml:space="preserve"> /  No</w:t>
                  </w:r>
                </w:p>
              </w:tc>
            </w:tr>
            <w:tr w:rsidR="009A691D" w:rsidRPr="003A57CA" w14:paraId="3CC0EF21" w14:textId="77777777" w:rsidTr="00931B4F">
              <w:tc>
                <w:tcPr>
                  <w:tcW w:w="2700" w:type="dxa"/>
                </w:tcPr>
                <w:p w14:paraId="386CD3C5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-Band Radar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050CD9" w14:textId="3A48DDEB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56CACA54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 xml:space="preserve">RPA: </w:t>
                  </w:r>
                  <w:r w:rsidRPr="00C26751">
                    <w:rPr>
                      <w:rFonts w:ascii="Arial" w:hAnsi="Arial" w:cs="Arial"/>
                      <w:b/>
                    </w:rPr>
                    <w:t>Yes</w:t>
                  </w:r>
                  <w:r w:rsidRPr="003A57CA">
                    <w:rPr>
                      <w:rFonts w:ascii="Arial" w:hAnsi="Arial" w:cs="Arial"/>
                    </w:rPr>
                    <w:t xml:space="preserve">  /  No</w:t>
                  </w:r>
                </w:p>
              </w:tc>
            </w:tr>
            <w:tr w:rsidR="009A691D" w:rsidRPr="003A57CA" w14:paraId="4085B5AF" w14:textId="77777777" w:rsidTr="00931B4F">
              <w:tc>
                <w:tcPr>
                  <w:tcW w:w="2700" w:type="dxa"/>
                </w:tcPr>
                <w:p w14:paraId="50A28D12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V</w:t>
                  </w:r>
                  <w:r w:rsidRPr="003A57CA">
                    <w:rPr>
                      <w:rFonts w:ascii="Arial" w:hAnsi="Arial" w:cs="Arial"/>
                    </w:rPr>
                    <w:t>HF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0ABB57" w14:textId="18765DF6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41C1BD3D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3006C9AB" w14:textId="77777777" w:rsidTr="00931B4F">
              <w:tc>
                <w:tcPr>
                  <w:tcW w:w="2700" w:type="dxa"/>
                </w:tcPr>
                <w:p w14:paraId="6497E352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teering Gear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F8BE72" w14:textId="0FFF54D3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2EAEE658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N</w:t>
                  </w:r>
                  <w:r w:rsidRPr="003A57CA">
                    <w:rPr>
                      <w:rFonts w:ascii="Arial" w:hAnsi="Arial" w:cs="Arial"/>
                    </w:rPr>
                    <w:t>umber of Power Units in use</w:t>
                  </w:r>
                </w:p>
                <w:p w14:paraId="06C78A06" w14:textId="6920390B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:</w:t>
                  </w:r>
                  <w:r>
                    <w:rPr>
                      <w:rFonts w:ascii="Arial" w:hAnsi="Arial" w:cs="Arial"/>
                    </w:rPr>
                    <w:t xml:space="preserve"> 01</w:t>
                  </w:r>
                </w:p>
              </w:tc>
            </w:tr>
            <w:tr w:rsidR="009A691D" w:rsidRPr="003A57CA" w14:paraId="6BD16CDB" w14:textId="77777777" w:rsidTr="00931B4F">
              <w:tc>
                <w:tcPr>
                  <w:tcW w:w="2700" w:type="dxa"/>
                </w:tcPr>
                <w:p w14:paraId="0F737586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ngine Telegraph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704555" w14:textId="5165EDCE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7D20BBCC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1928118D" w14:textId="77777777" w:rsidTr="00931B4F">
              <w:tc>
                <w:tcPr>
                  <w:tcW w:w="2700" w:type="dxa"/>
                </w:tcPr>
                <w:p w14:paraId="5C49EF30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R</w:t>
                  </w:r>
                  <w:r w:rsidRPr="003A57CA">
                    <w:rPr>
                      <w:rFonts w:ascii="Arial" w:hAnsi="Arial" w:cs="Arial"/>
                    </w:rPr>
                    <w:t>udder/RPM/ROT</w:t>
                  </w:r>
                </w:p>
                <w:p w14:paraId="1B69F85B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I</w:t>
                  </w:r>
                  <w:r w:rsidRPr="003A57CA">
                    <w:rPr>
                      <w:rFonts w:ascii="Arial" w:hAnsi="Arial" w:cs="Arial"/>
                    </w:rPr>
                    <w:t>ndicator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696E76" w14:textId="4E60D8CB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26BF6F93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0107C6" w:rsidRPr="003A57CA" w14:paraId="2023A701" w14:textId="77777777" w:rsidTr="000107C6">
              <w:trPr>
                <w:trHeight w:val="687"/>
              </w:trPr>
              <w:tc>
                <w:tcPr>
                  <w:tcW w:w="2700" w:type="dxa"/>
                </w:tcPr>
                <w:p w14:paraId="331FF4D1" w14:textId="088DB530" w:rsidR="000107C6" w:rsidRPr="00AE3555" w:rsidRDefault="000107C6" w:rsidP="002009AF">
                  <w:pPr>
                    <w:rPr>
                      <w:rFonts w:ascii="Arial" w:hAnsi="Arial" w:cs="Arial"/>
                      <w:highlight w:val="yellow"/>
                    </w:rPr>
                  </w:pPr>
                  <w:r w:rsidRPr="00AE3555">
                    <w:rPr>
                      <w:rFonts w:ascii="Arial" w:hAnsi="Arial" w:cs="Arial"/>
                      <w:highlight w:val="yellow"/>
                    </w:rPr>
                    <w:t>EPL (Engine Power Limitation) information</w:t>
                  </w:r>
                </w:p>
              </w:tc>
              <w:tc>
                <w:tcPr>
                  <w:tcW w:w="4139" w:type="dxa"/>
                  <w:gridSpan w:val="3"/>
                </w:tcPr>
                <w:p w14:paraId="6BFFBBFC" w14:textId="6E9E2C34" w:rsidR="000107C6" w:rsidRPr="00AE3555" w:rsidRDefault="000107C6" w:rsidP="002009AF">
                  <w:pPr>
                    <w:rPr>
                      <w:rFonts w:ascii="Arial" w:hAnsi="Arial" w:cs="Arial"/>
                      <w:highlight w:val="yellow"/>
                    </w:rPr>
                  </w:pPr>
                  <w:r w:rsidRPr="00AE3555">
                    <w:rPr>
                      <w:rFonts w:ascii="Arial" w:hAnsi="Arial" w:cs="Arial"/>
                      <w:highlight w:val="yellow"/>
                    </w:rPr>
                    <w:t xml:space="preserve">Max RPM: </w:t>
                  </w:r>
                  <w:r w:rsidR="009A691D">
                    <w:rPr>
                      <w:rFonts w:ascii="Arial" w:hAnsi="Arial" w:cs="Arial"/>
                      <w:highlight w:val="yellow"/>
                    </w:rPr>
                    <w:t xml:space="preserve">  N/A</w:t>
                  </w:r>
                </w:p>
              </w:tc>
              <w:tc>
                <w:tcPr>
                  <w:tcW w:w="3392" w:type="dxa"/>
                  <w:gridSpan w:val="2"/>
                </w:tcPr>
                <w:p w14:paraId="4CDB9D05" w14:textId="2D8673D7" w:rsidR="000107C6" w:rsidRPr="00AE3555" w:rsidRDefault="000107C6" w:rsidP="002009AF">
                  <w:pPr>
                    <w:rPr>
                      <w:rFonts w:ascii="Arial" w:hAnsi="Arial" w:cs="Arial"/>
                      <w:highlight w:val="yellow"/>
                    </w:rPr>
                  </w:pPr>
                  <w:r w:rsidRPr="00AE3555">
                    <w:rPr>
                      <w:rFonts w:ascii="Arial" w:hAnsi="Arial" w:cs="Arial"/>
                      <w:highlight w:val="yellow"/>
                    </w:rPr>
                    <w:t>Expected speed: Ballast/ Laden</w:t>
                  </w:r>
                </w:p>
              </w:tc>
            </w:tr>
            <w:tr w:rsidR="00AE3555" w:rsidRPr="003A57CA" w14:paraId="21BCB839" w14:textId="77777777" w:rsidTr="000107C6">
              <w:tc>
                <w:tcPr>
                  <w:tcW w:w="2700" w:type="dxa"/>
                </w:tcPr>
                <w:p w14:paraId="5EE2341E" w14:textId="732A0D22" w:rsidR="00AE3555" w:rsidRPr="003A57CA" w:rsidRDefault="00AE3555" w:rsidP="002009AF">
                  <w:pPr>
                    <w:rPr>
                      <w:rFonts w:ascii="Arial" w:hAnsi="Arial" w:cs="Arial"/>
                    </w:rPr>
                  </w:pPr>
                  <w:r w:rsidRPr="00AE3555">
                    <w:rPr>
                      <w:rFonts w:ascii="Arial" w:hAnsi="Arial" w:cs="Arial"/>
                      <w:highlight w:val="yellow"/>
                    </w:rPr>
                    <w:t>Time required to EPL overrid</w:t>
                  </w:r>
                  <w:r>
                    <w:rPr>
                      <w:rFonts w:ascii="Arial" w:hAnsi="Arial" w:cs="Arial"/>
                    </w:rPr>
                    <w:t>e</w:t>
                  </w:r>
                </w:p>
              </w:tc>
              <w:tc>
                <w:tcPr>
                  <w:tcW w:w="4139" w:type="dxa"/>
                  <w:gridSpan w:val="3"/>
                </w:tcPr>
                <w:p w14:paraId="26F656D0" w14:textId="47FDEC8C" w:rsidR="00AE3555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N/A</w:t>
                  </w:r>
                </w:p>
              </w:tc>
              <w:tc>
                <w:tcPr>
                  <w:tcW w:w="3392" w:type="dxa"/>
                  <w:gridSpan w:val="2"/>
                </w:tcPr>
                <w:p w14:paraId="536D4353" w14:textId="77777777" w:rsidR="00AE3555" w:rsidRPr="003A57CA" w:rsidRDefault="00AE3555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51066378" w14:textId="77777777" w:rsidTr="00D53490">
              <w:tc>
                <w:tcPr>
                  <w:tcW w:w="2700" w:type="dxa"/>
                </w:tcPr>
                <w:p w14:paraId="31361C13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ooring winches and Line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DFD42E" w14:textId="27714F58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3CDBA2EE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47F812C3" w14:textId="77777777" w:rsidTr="00D53490">
              <w:tc>
                <w:tcPr>
                  <w:tcW w:w="2700" w:type="dxa"/>
                </w:tcPr>
                <w:p w14:paraId="7D22D8B8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N</w:t>
                  </w:r>
                  <w:r w:rsidRPr="003A57CA">
                    <w:rPr>
                      <w:rFonts w:ascii="Arial" w:hAnsi="Arial" w:cs="Arial"/>
                    </w:rPr>
                    <w:t>avigation light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E0FACA" w14:textId="40FDB64A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1E01D93F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003880B8" w14:textId="77777777" w:rsidTr="00D53490">
              <w:tc>
                <w:tcPr>
                  <w:tcW w:w="2700" w:type="dxa"/>
                </w:tcPr>
                <w:p w14:paraId="12F4AA9E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W</w:t>
                  </w:r>
                  <w:r w:rsidRPr="003A57CA">
                    <w:rPr>
                      <w:rFonts w:ascii="Arial" w:hAnsi="Arial" w:cs="Arial"/>
                    </w:rPr>
                    <w:t>histle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4238D4" w14:textId="60470E1F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3A8AF728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24E58C99" w14:textId="77777777" w:rsidTr="00D53490">
              <w:tc>
                <w:tcPr>
                  <w:tcW w:w="2700" w:type="dxa"/>
                </w:tcPr>
                <w:p w14:paraId="12AEB564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F</w:t>
                  </w:r>
                  <w:r w:rsidRPr="003A57CA">
                    <w:rPr>
                      <w:rFonts w:ascii="Arial" w:hAnsi="Arial" w:cs="Arial"/>
                    </w:rPr>
                    <w:t>lags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37166B0" w14:textId="20F5A1EA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</w:tcPr>
                <w:p w14:paraId="407D6056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A691D" w:rsidRPr="003A57CA" w14:paraId="14E3EAAB" w14:textId="77777777" w:rsidTr="00D53490">
              <w:tc>
                <w:tcPr>
                  <w:tcW w:w="2700" w:type="dxa"/>
                  <w:tcBorders>
                    <w:bottom w:val="single" w:sz="4" w:space="0" w:color="auto"/>
                  </w:tcBorders>
                </w:tcPr>
                <w:p w14:paraId="154F9CC1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lectronic position fixing equipment:</w:t>
                  </w:r>
                </w:p>
              </w:tc>
              <w:tc>
                <w:tcPr>
                  <w:tcW w:w="413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3D636B" w14:textId="0A516202" w:rsidR="009A691D" w:rsidRPr="003A57CA" w:rsidRDefault="009A691D" w:rsidP="009A691D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sym w:font="Wingdings" w:char="F0FC"/>
                  </w:r>
                </w:p>
              </w:tc>
              <w:tc>
                <w:tcPr>
                  <w:tcW w:w="3392" w:type="dxa"/>
                  <w:gridSpan w:val="2"/>
                  <w:tcBorders>
                    <w:bottom w:val="single" w:sz="4" w:space="0" w:color="auto"/>
                  </w:tcBorders>
                </w:tcPr>
                <w:p w14:paraId="101BC868" w14:textId="77777777" w:rsidR="009A691D" w:rsidRPr="003A57CA" w:rsidRDefault="009A691D" w:rsidP="009A691D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67F44D50" w14:textId="77777777" w:rsidTr="000107C6">
              <w:tc>
                <w:tcPr>
                  <w:tcW w:w="10231" w:type="dxa"/>
                  <w:gridSpan w:val="6"/>
                  <w:shd w:val="clear" w:color="auto" w:fill="FFF2CC" w:themeFill="accent4" w:themeFillTint="33"/>
                </w:tcPr>
                <w:p w14:paraId="06AE4E08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M</w:t>
                  </w:r>
                  <w:r w:rsidRPr="003A57CA">
                    <w:rPr>
                      <w:rFonts w:ascii="Arial" w:hAnsi="Arial" w:cs="Arial"/>
                      <w:b/>
                    </w:rPr>
                    <w:t>in. UKC during the Pilotage</w:t>
                  </w:r>
                </w:p>
              </w:tc>
            </w:tr>
            <w:tr w:rsidR="0055758D" w:rsidRPr="003A57CA" w14:paraId="0A432A1A" w14:textId="77777777" w:rsidTr="000107C6">
              <w:trPr>
                <w:trHeight w:val="126"/>
              </w:trPr>
              <w:tc>
                <w:tcPr>
                  <w:tcW w:w="3427" w:type="dxa"/>
                  <w:gridSpan w:val="2"/>
                  <w:tcBorders>
                    <w:bottom w:val="single" w:sz="4" w:space="0" w:color="auto"/>
                  </w:tcBorders>
                </w:tcPr>
                <w:p w14:paraId="2246F00C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>s per passage plan</w:t>
                  </w:r>
                </w:p>
              </w:tc>
              <w:tc>
                <w:tcPr>
                  <w:tcW w:w="3412" w:type="dxa"/>
                  <w:gridSpan w:val="2"/>
                  <w:tcBorders>
                    <w:bottom w:val="single" w:sz="4" w:space="0" w:color="auto"/>
                  </w:tcBorders>
                </w:tcPr>
                <w:p w14:paraId="1673CB1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ilot’s input/comments</w:t>
                  </w:r>
                </w:p>
              </w:tc>
              <w:tc>
                <w:tcPr>
                  <w:tcW w:w="3392" w:type="dxa"/>
                  <w:gridSpan w:val="2"/>
                  <w:tcBorders>
                    <w:bottom w:val="single" w:sz="4" w:space="0" w:color="auto"/>
                  </w:tcBorders>
                </w:tcPr>
                <w:p w14:paraId="7343C75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>ctual reading</w:t>
                  </w:r>
                </w:p>
              </w:tc>
            </w:tr>
            <w:tr w:rsidR="0055758D" w:rsidRPr="003A57CA" w14:paraId="569B5B57" w14:textId="77777777" w:rsidTr="000107C6">
              <w:trPr>
                <w:trHeight w:val="126"/>
              </w:trPr>
              <w:tc>
                <w:tcPr>
                  <w:tcW w:w="3427" w:type="dxa"/>
                  <w:gridSpan w:val="2"/>
                  <w:tcBorders>
                    <w:bottom w:val="single" w:sz="4" w:space="0" w:color="auto"/>
                  </w:tcBorders>
                </w:tcPr>
                <w:p w14:paraId="4DB2E4A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62FB109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12" w:type="dxa"/>
                  <w:gridSpan w:val="2"/>
                  <w:tcBorders>
                    <w:bottom w:val="single" w:sz="4" w:space="0" w:color="auto"/>
                  </w:tcBorders>
                </w:tcPr>
                <w:p w14:paraId="54B871F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392" w:type="dxa"/>
                  <w:gridSpan w:val="2"/>
                  <w:tcBorders>
                    <w:bottom w:val="single" w:sz="4" w:space="0" w:color="auto"/>
                  </w:tcBorders>
                </w:tcPr>
                <w:p w14:paraId="42F89C9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614FBD5F" w14:textId="77777777" w:rsidTr="000107C6">
              <w:tc>
                <w:tcPr>
                  <w:tcW w:w="10231" w:type="dxa"/>
                  <w:gridSpan w:val="6"/>
                  <w:shd w:val="clear" w:color="auto" w:fill="FFF2CC" w:themeFill="accent4" w:themeFillTint="33"/>
                </w:tcPr>
                <w:p w14:paraId="210BEB54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E</w:t>
                  </w:r>
                  <w:r w:rsidRPr="003A57CA">
                    <w:rPr>
                      <w:rFonts w:ascii="Arial" w:hAnsi="Arial" w:cs="Arial"/>
                      <w:b/>
                    </w:rPr>
                    <w:t>QUIPMENT OPERATIONAL DEFECTS</w:t>
                  </w:r>
                </w:p>
              </w:tc>
            </w:tr>
            <w:tr w:rsidR="0055758D" w:rsidRPr="003A57CA" w14:paraId="43764490" w14:textId="77777777" w:rsidTr="000107C6">
              <w:trPr>
                <w:trHeight w:val="769"/>
              </w:trPr>
              <w:tc>
                <w:tcPr>
                  <w:tcW w:w="10231" w:type="dxa"/>
                  <w:gridSpan w:val="6"/>
                </w:tcPr>
                <w:p w14:paraId="4B20C6C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19004C6F" w14:textId="77777777" w:rsidTr="000107C6">
              <w:tc>
                <w:tcPr>
                  <w:tcW w:w="10231" w:type="dxa"/>
                  <w:gridSpan w:val="6"/>
                  <w:shd w:val="clear" w:color="auto" w:fill="FFF2CC" w:themeFill="accent4" w:themeFillTint="33"/>
                </w:tcPr>
                <w:p w14:paraId="2B312FB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O</w:t>
                  </w:r>
                  <w:r w:rsidRPr="003A57CA">
                    <w:rPr>
                      <w:rFonts w:ascii="Arial" w:hAnsi="Arial" w:cs="Arial"/>
                      <w:b/>
                    </w:rPr>
                    <w:t>THER IMPORTANT DETAIL</w:t>
                  </w:r>
                </w:p>
              </w:tc>
            </w:tr>
            <w:tr w:rsidR="0055758D" w:rsidRPr="003A57CA" w14:paraId="5FEB1310" w14:textId="77777777" w:rsidTr="000107C6">
              <w:tc>
                <w:tcPr>
                  <w:tcW w:w="10231" w:type="dxa"/>
                  <w:gridSpan w:val="6"/>
                </w:tcPr>
                <w:p w14:paraId="3B8106B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lastRenderedPageBreak/>
                    <w:t>N</w:t>
                  </w:r>
                  <w:r w:rsidRPr="003A57CA">
                    <w:rPr>
                      <w:rFonts w:ascii="Arial" w:hAnsi="Arial" w:cs="Arial"/>
                    </w:rPr>
                    <w:t>ote: If any variation observed between planned passage and pilot’s intention, master shall update the plan suitably.</w:t>
                  </w:r>
                </w:p>
              </w:tc>
            </w:tr>
            <w:tr w:rsidR="0055758D" w:rsidRPr="003A57CA" w14:paraId="3CBC852D" w14:textId="77777777" w:rsidTr="000107C6">
              <w:trPr>
                <w:trHeight w:val="779"/>
              </w:trPr>
              <w:tc>
                <w:tcPr>
                  <w:tcW w:w="10231" w:type="dxa"/>
                  <w:gridSpan w:val="6"/>
                </w:tcPr>
                <w:p w14:paraId="5847275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274DEA03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p w14:paraId="731746AF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970"/>
              <w:gridCol w:w="3850"/>
              <w:gridCol w:w="3411"/>
            </w:tblGrid>
            <w:tr w:rsidR="0055758D" w:rsidRPr="003A57CA" w14:paraId="5078CB76" w14:textId="77777777" w:rsidTr="002009AF">
              <w:tc>
                <w:tcPr>
                  <w:tcW w:w="3006" w:type="dxa"/>
                </w:tcPr>
                <w:p w14:paraId="5EFFA05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0FB7BBC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aster Name &amp; Signature:</w:t>
                  </w:r>
                </w:p>
                <w:p w14:paraId="16AB3FF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924" w:type="dxa"/>
                </w:tcPr>
                <w:p w14:paraId="42C0F66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65" w:type="dxa"/>
                </w:tcPr>
                <w:p w14:paraId="7FBA0FA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1FF68C80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D</w:t>
                  </w:r>
                  <w:r w:rsidRPr="003A57CA">
                    <w:rPr>
                      <w:rFonts w:ascii="Arial" w:hAnsi="Arial" w:cs="Arial"/>
                    </w:rPr>
                    <w:t xml:space="preserve">ate: </w:t>
                  </w:r>
                </w:p>
              </w:tc>
            </w:tr>
          </w:tbl>
          <w:p w14:paraId="45225A37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p w14:paraId="51EBBC7B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1"/>
              <w:gridCol w:w="852"/>
              <w:gridCol w:w="840"/>
              <w:gridCol w:w="1720"/>
              <w:gridCol w:w="1712"/>
              <w:gridCol w:w="852"/>
              <w:gridCol w:w="854"/>
              <w:gridCol w:w="420"/>
              <w:gridCol w:w="1270"/>
            </w:tblGrid>
            <w:tr w:rsidR="0055758D" w:rsidRPr="003A57CA" w14:paraId="3CAE6C38" w14:textId="77777777" w:rsidTr="008370DD"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5BAAA5FB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M</w:t>
                  </w:r>
                  <w:r w:rsidRPr="003A57CA">
                    <w:rPr>
                      <w:rFonts w:ascii="Arial" w:hAnsi="Arial" w:cs="Arial"/>
                      <w:b/>
                    </w:rPr>
                    <w:t>ASTER/PILOT INFORMATION CHANGE</w:t>
                  </w:r>
                </w:p>
              </w:tc>
            </w:tr>
            <w:tr w:rsidR="008370DD" w:rsidRPr="003A57CA" w14:paraId="0AC66398" w14:textId="77777777" w:rsidTr="008370DD">
              <w:tc>
                <w:tcPr>
                  <w:tcW w:w="1711" w:type="dxa"/>
                </w:tcPr>
                <w:p w14:paraId="0A7A789D" w14:textId="77777777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N</w:t>
                  </w:r>
                  <w:r w:rsidRPr="003A57CA">
                    <w:rPr>
                      <w:rFonts w:ascii="Arial" w:hAnsi="Arial" w:cs="Arial"/>
                    </w:rPr>
                    <w:t>ame:</w:t>
                  </w:r>
                </w:p>
              </w:tc>
              <w:tc>
                <w:tcPr>
                  <w:tcW w:w="16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71D177" w14:textId="11518E4A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KEN VISTA</w:t>
                  </w:r>
                </w:p>
              </w:tc>
              <w:tc>
                <w:tcPr>
                  <w:tcW w:w="17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7D7F14" w14:textId="3BBED96A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Call sign:</w:t>
                  </w:r>
                </w:p>
              </w:tc>
              <w:tc>
                <w:tcPr>
                  <w:tcW w:w="17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80C242" w14:textId="23A781B1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3EYL6</w:t>
                  </w:r>
                </w:p>
              </w:tc>
              <w:tc>
                <w:tcPr>
                  <w:tcW w:w="170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A94D52" w14:textId="3356B9D2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Flag:</w:t>
                  </w:r>
                </w:p>
              </w:tc>
              <w:tc>
                <w:tcPr>
                  <w:tcW w:w="169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08197C" w14:textId="2123694F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</w:rPr>
                    <w:t>PANAMA</w:t>
                  </w:r>
                </w:p>
              </w:tc>
            </w:tr>
            <w:tr w:rsidR="008370DD" w:rsidRPr="003A57CA" w14:paraId="55D66CB0" w14:textId="77777777" w:rsidTr="008370DD">
              <w:tc>
                <w:tcPr>
                  <w:tcW w:w="1711" w:type="dxa"/>
                </w:tcPr>
                <w:p w14:paraId="77E784DF" w14:textId="77777777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I</w:t>
                  </w:r>
                  <w:r w:rsidRPr="003A57CA">
                    <w:rPr>
                      <w:rFonts w:ascii="Arial" w:hAnsi="Arial" w:cs="Arial"/>
                    </w:rPr>
                    <w:t>MO Number:</w:t>
                  </w:r>
                </w:p>
              </w:tc>
              <w:tc>
                <w:tcPr>
                  <w:tcW w:w="169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E16A3B" w14:textId="668BC221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9527946</w:t>
                  </w:r>
                </w:p>
              </w:tc>
              <w:tc>
                <w:tcPr>
                  <w:tcW w:w="17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B51FCA" w14:textId="08FEF68C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Year Built:</w:t>
                  </w:r>
                </w:p>
              </w:tc>
              <w:tc>
                <w:tcPr>
                  <w:tcW w:w="17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9177BA" w14:textId="384512C8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2011</w:t>
                  </w:r>
                </w:p>
              </w:tc>
              <w:tc>
                <w:tcPr>
                  <w:tcW w:w="170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AAF169" w14:textId="6BF84CFE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Ship type:</w:t>
                  </w:r>
                </w:p>
              </w:tc>
              <w:tc>
                <w:tcPr>
                  <w:tcW w:w="169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FC36FD" w14:textId="2FAE9AB8" w:rsidR="008370DD" w:rsidRPr="003A57CA" w:rsidRDefault="008370DD" w:rsidP="008370D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sz w:val="18"/>
                    </w:rPr>
                    <w:t>BULK CARRIER</w:t>
                  </w:r>
                </w:p>
              </w:tc>
            </w:tr>
            <w:tr w:rsidR="0055758D" w:rsidRPr="003A57CA" w14:paraId="3F6F9C2C" w14:textId="77777777" w:rsidTr="008370DD">
              <w:tc>
                <w:tcPr>
                  <w:tcW w:w="1711" w:type="dxa"/>
                </w:tcPr>
                <w:p w14:paraId="1E14818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C</w:t>
                  </w:r>
                  <w:r w:rsidRPr="003A57CA">
                    <w:rPr>
                      <w:rFonts w:ascii="Arial" w:hAnsi="Arial" w:cs="Arial"/>
                    </w:rPr>
                    <w:t>ontact name:</w:t>
                  </w:r>
                </w:p>
              </w:tc>
              <w:tc>
                <w:tcPr>
                  <w:tcW w:w="3412" w:type="dxa"/>
                  <w:gridSpan w:val="3"/>
                </w:tcPr>
                <w:p w14:paraId="13BA70A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712" w:type="dxa"/>
                </w:tcPr>
                <w:p w14:paraId="7280E1F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V</w:t>
                  </w:r>
                  <w:r w:rsidRPr="003A57CA">
                    <w:rPr>
                      <w:rFonts w:ascii="Arial" w:hAnsi="Arial" w:cs="Arial"/>
                    </w:rPr>
                    <w:t>HF Channel:</w:t>
                  </w:r>
                </w:p>
              </w:tc>
              <w:tc>
                <w:tcPr>
                  <w:tcW w:w="3396" w:type="dxa"/>
                  <w:gridSpan w:val="4"/>
                </w:tcPr>
                <w:p w14:paraId="5569305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705F9CDB" w14:textId="77777777" w:rsidTr="008370DD">
              <w:trPr>
                <w:trHeight w:val="516"/>
              </w:trPr>
              <w:tc>
                <w:tcPr>
                  <w:tcW w:w="3403" w:type="dxa"/>
                  <w:gridSpan w:val="3"/>
                  <w:vAlign w:val="center"/>
                </w:tcPr>
                <w:p w14:paraId="37C70A6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O</w:t>
                  </w:r>
                  <w:r w:rsidRPr="003A57CA">
                    <w:rPr>
                      <w:rFonts w:ascii="Arial" w:hAnsi="Arial" w:cs="Arial"/>
                    </w:rPr>
                    <w:t>ther mean of contact:</w:t>
                  </w:r>
                </w:p>
              </w:tc>
              <w:tc>
                <w:tcPr>
                  <w:tcW w:w="6828" w:type="dxa"/>
                  <w:gridSpan w:val="6"/>
                </w:tcPr>
                <w:p w14:paraId="69E77AD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7E09A876" w14:textId="77777777" w:rsidTr="008370DD"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1F118435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P</w:t>
                  </w:r>
                  <w:r w:rsidRPr="003A57CA">
                    <w:rPr>
                      <w:rFonts w:ascii="Arial" w:hAnsi="Arial" w:cs="Arial"/>
                      <w:b/>
                    </w:rPr>
                    <w:t>ILOT BOARDING INSTRUCTION</w:t>
                  </w:r>
                </w:p>
              </w:tc>
            </w:tr>
            <w:tr w:rsidR="0055758D" w:rsidRPr="003A57CA" w14:paraId="466A5038" w14:textId="77777777" w:rsidTr="008370DD">
              <w:tc>
                <w:tcPr>
                  <w:tcW w:w="2563" w:type="dxa"/>
                  <w:gridSpan w:val="2"/>
                </w:tcPr>
                <w:p w14:paraId="5390B47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TA at P/Station:</w:t>
                  </w:r>
                </w:p>
              </w:tc>
              <w:tc>
                <w:tcPr>
                  <w:tcW w:w="2560" w:type="dxa"/>
                  <w:gridSpan w:val="2"/>
                </w:tcPr>
                <w:p w14:paraId="716763BC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2"/>
                </w:tcPr>
                <w:p w14:paraId="266A19D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 xml:space="preserve">pproach </w:t>
                  </w:r>
                  <w:r w:rsidRPr="003A57CA">
                    <w:rPr>
                      <w:rFonts w:ascii="Arial" w:hAnsi="Arial" w:cs="Arial" w:hint="eastAsia"/>
                    </w:rPr>
                    <w:t>C</w:t>
                  </w:r>
                  <w:r w:rsidRPr="003A57CA">
                    <w:rPr>
                      <w:rFonts w:ascii="Arial" w:hAnsi="Arial" w:cs="Arial"/>
                    </w:rPr>
                    <w:t>ourse &amp; Speed:</w:t>
                  </w:r>
                </w:p>
              </w:tc>
              <w:tc>
                <w:tcPr>
                  <w:tcW w:w="2544" w:type="dxa"/>
                  <w:gridSpan w:val="3"/>
                </w:tcPr>
                <w:p w14:paraId="4F6DE80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4DCF423" w14:textId="77777777" w:rsidTr="008370DD">
              <w:tc>
                <w:tcPr>
                  <w:tcW w:w="2563" w:type="dxa"/>
                  <w:gridSpan w:val="2"/>
                </w:tcPr>
                <w:p w14:paraId="779456B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 xml:space="preserve">Boarding </w:t>
                  </w: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osition:</w:t>
                  </w:r>
                </w:p>
              </w:tc>
              <w:tc>
                <w:tcPr>
                  <w:tcW w:w="2560" w:type="dxa"/>
                  <w:gridSpan w:val="2"/>
                </w:tcPr>
                <w:p w14:paraId="10CFE40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2"/>
                </w:tcPr>
                <w:p w14:paraId="126ACA5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mbarkation Side:</w:t>
                  </w:r>
                </w:p>
              </w:tc>
              <w:tc>
                <w:tcPr>
                  <w:tcW w:w="2544" w:type="dxa"/>
                  <w:gridSpan w:val="3"/>
                </w:tcPr>
                <w:p w14:paraId="25E031A3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ORT / STBD / TBA</w:t>
                  </w:r>
                </w:p>
              </w:tc>
            </w:tr>
            <w:tr w:rsidR="0055758D" w:rsidRPr="003A57CA" w14:paraId="78B6197E" w14:textId="77777777" w:rsidTr="008370DD">
              <w:tc>
                <w:tcPr>
                  <w:tcW w:w="2563" w:type="dxa"/>
                  <w:gridSpan w:val="2"/>
                </w:tcPr>
                <w:p w14:paraId="4B8EA5D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R</w:t>
                  </w:r>
                  <w:r w:rsidRPr="003A57CA">
                    <w:rPr>
                      <w:rFonts w:ascii="Arial" w:hAnsi="Arial" w:cs="Arial"/>
                    </w:rPr>
                    <w:t>equested boarding arrangement:</w:t>
                  </w:r>
                </w:p>
              </w:tc>
              <w:tc>
                <w:tcPr>
                  <w:tcW w:w="7668" w:type="dxa"/>
                  <w:gridSpan w:val="7"/>
                </w:tcPr>
                <w:p w14:paraId="3A7D6C7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0E1A77E6" w14:textId="77777777" w:rsidTr="008370DD"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7CFCECEF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T</w:t>
                  </w:r>
                  <w:r w:rsidRPr="003A57CA">
                    <w:rPr>
                      <w:rFonts w:ascii="Arial" w:hAnsi="Arial" w:cs="Arial"/>
                      <w:b/>
                    </w:rPr>
                    <w:t>HE TRANSIT TO AND FROM THE BERTH</w:t>
                  </w:r>
                </w:p>
              </w:tc>
            </w:tr>
            <w:tr w:rsidR="0055758D" w:rsidRPr="003A57CA" w14:paraId="37DA8573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28767BC3" w14:textId="77777777" w:rsidR="0055758D" w:rsidRPr="001C4306" w:rsidRDefault="0055758D" w:rsidP="002009AF">
                  <w:pPr>
                    <w:rPr>
                      <w:rFonts w:ascii="Arial" w:hAnsi="Arial" w:cs="Arial"/>
                    </w:rPr>
                  </w:pPr>
                  <w:r w:rsidRPr="001C4306">
                    <w:rPr>
                      <w:rFonts w:ascii="Arial" w:hAnsi="Arial" w:cs="Arial"/>
                    </w:rPr>
                    <w:t>Route agreed with waypoints and courses, adequate charts?</w:t>
                  </w:r>
                </w:p>
              </w:tc>
              <w:tc>
                <w:tcPr>
                  <w:tcW w:w="2544" w:type="dxa"/>
                  <w:gridSpan w:val="3"/>
                </w:tcPr>
                <w:p w14:paraId="6476AD12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Y</w:t>
                  </w:r>
                  <w:r w:rsidRPr="003A57CA">
                    <w:rPr>
                      <w:rFonts w:ascii="Arial" w:hAnsi="Arial" w:cs="Arial"/>
                    </w:rPr>
                    <w:t>ES   /   NO</w:t>
                  </w:r>
                </w:p>
              </w:tc>
            </w:tr>
            <w:tr w:rsidR="0055758D" w:rsidRPr="003A57CA" w14:paraId="21F32BD2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553E548F" w14:textId="77777777" w:rsidR="0055758D" w:rsidRDefault="0055758D" w:rsidP="002009AF">
                  <w:pPr>
                    <w:rPr>
                      <w:rFonts w:ascii="Arial" w:hAnsi="Arial" w:cs="Arial"/>
                    </w:rPr>
                  </w:pPr>
                  <w:r w:rsidRPr="001C4306">
                    <w:rPr>
                      <w:rFonts w:ascii="Arial" w:hAnsi="Arial" w:cs="Arial"/>
                    </w:rPr>
                    <w:t>Speed to be used for the transit?</w:t>
                  </w:r>
                  <w:r>
                    <w:rPr>
                      <w:rFonts w:ascii="Arial" w:hAnsi="Arial" w:cs="Arial"/>
                    </w:rPr>
                    <w:t xml:space="preserve"> </w:t>
                  </w:r>
                </w:p>
                <w:p w14:paraId="533ECC3D" w14:textId="39A84C8E" w:rsidR="0055758D" w:rsidRPr="001C4306" w:rsidRDefault="0055758D" w:rsidP="002009AF">
                  <w:pPr>
                    <w:rPr>
                      <w:rFonts w:ascii="Arial" w:hAnsi="Arial" w:cs="Arial"/>
                    </w:rPr>
                  </w:pPr>
                  <w:r w:rsidRPr="00AE3555">
                    <w:rPr>
                      <w:rFonts w:ascii="Arial" w:hAnsi="Arial" w:cs="Arial"/>
                    </w:rPr>
                    <w:t>Master can override EPL (Engine Power Limit) in case of Emergency</w:t>
                  </w:r>
                  <w:r w:rsidR="00AE3555">
                    <w:rPr>
                      <w:rFonts w:ascii="Arial" w:hAnsi="Arial" w:cs="Arial"/>
                    </w:rPr>
                    <w:t xml:space="preserve"> or by port authority/Pilot.</w:t>
                  </w:r>
                  <w:r w:rsidRPr="00AE3555">
                    <w:rPr>
                      <w:rFonts w:ascii="Arial" w:hAnsi="Arial" w:cs="Arial"/>
                    </w:rPr>
                    <w:t xml:space="preserve"> Entry should be in the Logbook or in the Bell Book.</w:t>
                  </w:r>
                </w:p>
              </w:tc>
              <w:tc>
                <w:tcPr>
                  <w:tcW w:w="2544" w:type="dxa"/>
                  <w:gridSpan w:val="3"/>
                  <w:shd w:val="clear" w:color="auto" w:fill="auto"/>
                </w:tcPr>
                <w:p w14:paraId="2B2E1548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AE3555">
                    <w:rPr>
                      <w:rFonts w:ascii="Arial" w:hAnsi="Arial" w:cs="Arial" w:hint="eastAsia"/>
                    </w:rPr>
                    <w:t>Y</w:t>
                  </w:r>
                  <w:r w:rsidRPr="00AE3555">
                    <w:rPr>
                      <w:rFonts w:ascii="Arial" w:hAnsi="Arial" w:cs="Arial"/>
                    </w:rPr>
                    <w:t>ES   /   NO</w:t>
                  </w:r>
                </w:p>
              </w:tc>
            </w:tr>
            <w:tr w:rsidR="0055758D" w:rsidRPr="003A57CA" w14:paraId="0BD88874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08E4E7C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Vessel movements, any congestion off the berth?</w:t>
                  </w:r>
                </w:p>
              </w:tc>
              <w:tc>
                <w:tcPr>
                  <w:tcW w:w="2544" w:type="dxa"/>
                  <w:gridSpan w:val="3"/>
                </w:tcPr>
                <w:p w14:paraId="509C00D3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5E2C141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0CF78FE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L</w:t>
                  </w:r>
                  <w:r w:rsidRPr="003A57CA">
                    <w:rPr>
                      <w:rFonts w:ascii="Arial" w:hAnsi="Arial" w:cs="Arial"/>
                    </w:rPr>
                    <w:t>ocal traffic regulations to be complied with?</w:t>
                  </w:r>
                </w:p>
              </w:tc>
              <w:tc>
                <w:tcPr>
                  <w:tcW w:w="2544" w:type="dxa"/>
                  <w:gridSpan w:val="3"/>
                </w:tcPr>
                <w:p w14:paraId="10584885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1F970D74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071C912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Depth limitations due to tide and/or squat?</w:t>
                  </w:r>
                </w:p>
              </w:tc>
              <w:tc>
                <w:tcPr>
                  <w:tcW w:w="2544" w:type="dxa"/>
                  <w:gridSpan w:val="3"/>
                </w:tcPr>
                <w:p w14:paraId="6DF9B4B9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4AB3EF3E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00EBD28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Minimum depth on passage?</w:t>
                  </w:r>
                </w:p>
              </w:tc>
              <w:tc>
                <w:tcPr>
                  <w:tcW w:w="2544" w:type="dxa"/>
                  <w:gridSpan w:val="3"/>
                </w:tcPr>
                <w:p w14:paraId="71F7CE58" w14:textId="77777777" w:rsidR="0055758D" w:rsidRPr="003A57CA" w:rsidRDefault="0055758D" w:rsidP="002009AF">
                  <w:pPr>
                    <w:jc w:val="right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eters</w:t>
                  </w:r>
                </w:p>
              </w:tc>
            </w:tr>
            <w:tr w:rsidR="0055758D" w:rsidRPr="003A57CA" w14:paraId="6A31F99D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  <w:vAlign w:val="center"/>
                </w:tcPr>
                <w:p w14:paraId="73EE0AD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Location of turning areas including those required for a berthing maneuver?</w:t>
                  </w:r>
                </w:p>
              </w:tc>
              <w:tc>
                <w:tcPr>
                  <w:tcW w:w="2544" w:type="dxa"/>
                  <w:gridSpan w:val="3"/>
                </w:tcPr>
                <w:p w14:paraId="0E22DAD6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Y</w:t>
                  </w:r>
                  <w:r w:rsidRPr="003A57CA">
                    <w:rPr>
                      <w:rFonts w:ascii="Arial" w:hAnsi="Arial" w:cs="Arial"/>
                    </w:rPr>
                    <w:t>ES   /   NO</w:t>
                  </w:r>
                </w:p>
              </w:tc>
            </w:tr>
            <w:tr w:rsidR="0055758D" w:rsidRPr="003A57CA" w14:paraId="3EFCD62F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1A41ECE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Abort points?</w:t>
                  </w:r>
                </w:p>
              </w:tc>
              <w:tc>
                <w:tcPr>
                  <w:tcW w:w="2544" w:type="dxa"/>
                  <w:gridSpan w:val="3"/>
                </w:tcPr>
                <w:p w14:paraId="6E293C57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1641B1A9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04B1973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Emergency or standby anchorage areas?</w:t>
                  </w:r>
                </w:p>
              </w:tc>
              <w:tc>
                <w:tcPr>
                  <w:tcW w:w="2544" w:type="dxa"/>
                  <w:gridSpan w:val="3"/>
                </w:tcPr>
                <w:p w14:paraId="2C0350DB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Y</w:t>
                  </w:r>
                  <w:r w:rsidRPr="003A57CA">
                    <w:rPr>
                      <w:rFonts w:ascii="Arial" w:hAnsi="Arial" w:cs="Arial"/>
                    </w:rPr>
                    <w:t>ES   /   NO</w:t>
                  </w:r>
                </w:p>
              </w:tc>
            </w:tr>
            <w:tr w:rsidR="0055758D" w:rsidRPr="003A57CA" w14:paraId="2623382D" w14:textId="77777777" w:rsidTr="008370DD">
              <w:trPr>
                <w:trHeight w:val="306"/>
              </w:trPr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71495A89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B</w:t>
                  </w:r>
                  <w:r w:rsidRPr="003A57CA">
                    <w:rPr>
                      <w:rFonts w:ascii="Arial" w:hAnsi="Arial" w:cs="Arial"/>
                      <w:b/>
                    </w:rPr>
                    <w:t>ERTH AND TUG DETAILS</w:t>
                  </w:r>
                </w:p>
              </w:tc>
            </w:tr>
            <w:tr w:rsidR="0055758D" w:rsidRPr="003A57CA" w14:paraId="2D81CA7D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302EDA4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  <w:lang w:eastAsia="ja-JP"/>
                    </w:rPr>
                    <w:t>Intended berth and berthing prospects?</w:t>
                  </w:r>
                </w:p>
              </w:tc>
              <w:tc>
                <w:tcPr>
                  <w:tcW w:w="2544" w:type="dxa"/>
                  <w:gridSpan w:val="3"/>
                </w:tcPr>
                <w:p w14:paraId="1079D8E0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4D2F40C3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6741F15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Any limitations such as the maximum/minimum size of vessel, number of bollards, fender capacity?</w:t>
                  </w:r>
                </w:p>
              </w:tc>
              <w:tc>
                <w:tcPr>
                  <w:tcW w:w="2544" w:type="dxa"/>
                  <w:gridSpan w:val="3"/>
                </w:tcPr>
                <w:p w14:paraId="67D40E23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5CF235A5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28D44FD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Turning areas are of sufficient size? (Standard a circle of a diameter three times the length of the vessel) if not, need additional measure. With the help of sketch / diagram, have you discussed with the pilot? How much minimum safe distance, vessel will keep all the time while turning?</w:t>
                  </w:r>
                </w:p>
              </w:tc>
              <w:tc>
                <w:tcPr>
                  <w:tcW w:w="2544" w:type="dxa"/>
                  <w:gridSpan w:val="3"/>
                </w:tcPr>
                <w:p w14:paraId="740773CB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600C38A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5300E15E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eastAsia="Yu Mincho" w:hAnsi="Arial" w:cs="Arial"/>
                    </w:rPr>
                    <w:t>Is the Momentum off the vessel minimum safe speed before turning in Basins?</w:t>
                  </w:r>
                </w:p>
              </w:tc>
              <w:tc>
                <w:tcPr>
                  <w:tcW w:w="2544" w:type="dxa"/>
                  <w:gridSpan w:val="3"/>
                </w:tcPr>
                <w:p w14:paraId="63D2B899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3C6FBA72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065A459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Any air draught restrictions?</w:t>
                  </w:r>
                </w:p>
              </w:tc>
              <w:tc>
                <w:tcPr>
                  <w:tcW w:w="2544" w:type="dxa"/>
                  <w:gridSpan w:val="3"/>
                </w:tcPr>
                <w:p w14:paraId="502BD3F8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0398243F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  <w:vAlign w:val="center"/>
                </w:tcPr>
                <w:p w14:paraId="255069B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Any berthing aids to assist in determining speed when maneuvering?</w:t>
                  </w:r>
                </w:p>
              </w:tc>
              <w:tc>
                <w:tcPr>
                  <w:tcW w:w="2544" w:type="dxa"/>
                  <w:gridSpan w:val="3"/>
                </w:tcPr>
                <w:p w14:paraId="18F4D4E5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158F49A3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  <w:vAlign w:val="center"/>
                </w:tcPr>
                <w:p w14:paraId="7EB32A3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Any berthing speed limits</w:t>
                  </w:r>
                </w:p>
              </w:tc>
              <w:tc>
                <w:tcPr>
                  <w:tcW w:w="2544" w:type="dxa"/>
                  <w:gridSpan w:val="3"/>
                </w:tcPr>
                <w:p w14:paraId="3A66D1E6" w14:textId="77777777" w:rsidR="0055758D" w:rsidRPr="003A57CA" w:rsidRDefault="0055758D" w:rsidP="002009AF">
                  <w:pPr>
                    <w:jc w:val="right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K</w:t>
                  </w:r>
                  <w:r w:rsidRPr="003A57CA">
                    <w:rPr>
                      <w:rFonts w:ascii="Arial" w:hAnsi="Arial" w:cs="Arial"/>
                    </w:rPr>
                    <w:t>nots</w:t>
                  </w:r>
                </w:p>
              </w:tc>
            </w:tr>
            <w:tr w:rsidR="0055758D" w:rsidRPr="003A57CA" w14:paraId="42AE59FD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3508A6F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Time required ordering pilot / tugs in an emergency?</w:t>
                  </w:r>
                </w:p>
              </w:tc>
              <w:tc>
                <w:tcPr>
                  <w:tcW w:w="2544" w:type="dxa"/>
                  <w:gridSpan w:val="3"/>
                </w:tcPr>
                <w:p w14:paraId="27FA26C7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E23C747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35BF138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Departure procedures for letting go moorings?</w:t>
                  </w:r>
                </w:p>
              </w:tc>
              <w:tc>
                <w:tcPr>
                  <w:tcW w:w="2544" w:type="dxa"/>
                  <w:gridSpan w:val="3"/>
                </w:tcPr>
                <w:p w14:paraId="7E5C1879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A42FD32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2DA0C93C" w14:textId="77777777" w:rsidR="0055758D" w:rsidRPr="003A57CA" w:rsidRDefault="0055758D" w:rsidP="002009AF">
                  <w:pPr>
                    <w:rPr>
                      <w:rFonts w:ascii="Arial" w:hAnsi="Arial" w:cs="Arial"/>
                      <w:color w:val="231F20"/>
                    </w:rPr>
                  </w:pPr>
                  <w:r w:rsidRPr="003A57CA">
                    <w:rPr>
                      <w:rFonts w:ascii="Arial" w:hAnsi="Arial" w:cs="Arial" w:hint="eastAsia"/>
                      <w:color w:val="231F20"/>
                    </w:rPr>
                    <w:t>W</w:t>
                  </w:r>
                  <w:r w:rsidRPr="003A57CA">
                    <w:rPr>
                      <w:rFonts w:ascii="Arial" w:hAnsi="Arial" w:cs="Arial"/>
                      <w:color w:val="231F20"/>
                    </w:rPr>
                    <w:t>hich is first line ashore?</w:t>
                  </w:r>
                </w:p>
              </w:tc>
              <w:tc>
                <w:tcPr>
                  <w:tcW w:w="2544" w:type="dxa"/>
                  <w:gridSpan w:val="3"/>
                </w:tcPr>
                <w:p w14:paraId="0C54BF7E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6AADB0A2" w14:textId="77777777" w:rsidTr="008370D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66F83862" w14:textId="77777777" w:rsidR="0055758D" w:rsidRPr="003A57CA" w:rsidRDefault="0055758D" w:rsidP="002009AF">
                  <w:pPr>
                    <w:jc w:val="both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ide Alongside:</w:t>
                  </w:r>
                </w:p>
              </w:tc>
              <w:tc>
                <w:tcPr>
                  <w:tcW w:w="2560" w:type="dxa"/>
                  <w:gridSpan w:val="2"/>
                </w:tcPr>
                <w:p w14:paraId="5B9803E8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ORT  /  STBD</w:t>
                  </w:r>
                </w:p>
              </w:tc>
              <w:tc>
                <w:tcPr>
                  <w:tcW w:w="2564" w:type="dxa"/>
                  <w:gridSpan w:val="2"/>
                </w:tcPr>
                <w:p w14:paraId="71DAC23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 xml:space="preserve">stimated transit time </w:t>
                  </w:r>
                </w:p>
                <w:p w14:paraId="705A414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to berth:</w:t>
                  </w:r>
                </w:p>
              </w:tc>
              <w:tc>
                <w:tcPr>
                  <w:tcW w:w="2544" w:type="dxa"/>
                  <w:gridSpan w:val="3"/>
                </w:tcPr>
                <w:p w14:paraId="51880827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352BEEAD" w14:textId="77777777" w:rsidTr="008370D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245E2958" w14:textId="77777777" w:rsidR="0055758D" w:rsidRPr="003A57CA" w:rsidRDefault="0055758D" w:rsidP="002009AF">
                  <w:pPr>
                    <w:jc w:val="both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ug Rendezvous PSN:</w:t>
                  </w:r>
                </w:p>
              </w:tc>
              <w:tc>
                <w:tcPr>
                  <w:tcW w:w="2560" w:type="dxa"/>
                  <w:gridSpan w:val="2"/>
                </w:tcPr>
                <w:p w14:paraId="4B64DD6D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2"/>
                </w:tcPr>
                <w:p w14:paraId="778F6AD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N</w:t>
                  </w:r>
                  <w:r w:rsidRPr="003A57CA">
                    <w:rPr>
                      <w:rFonts w:ascii="Arial" w:hAnsi="Arial" w:cs="Arial"/>
                    </w:rPr>
                    <w:t>umber of Tugs:</w:t>
                  </w:r>
                </w:p>
              </w:tc>
              <w:tc>
                <w:tcPr>
                  <w:tcW w:w="2544" w:type="dxa"/>
                  <w:gridSpan w:val="3"/>
                </w:tcPr>
                <w:p w14:paraId="5403E9C4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3B79E82E" w14:textId="77777777" w:rsidTr="008370D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717040F4" w14:textId="77777777" w:rsidR="0055758D" w:rsidRPr="003A57CA" w:rsidRDefault="0055758D" w:rsidP="002009AF">
                  <w:pPr>
                    <w:jc w:val="both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ug Arrangement:</w:t>
                  </w:r>
                </w:p>
              </w:tc>
              <w:tc>
                <w:tcPr>
                  <w:tcW w:w="2560" w:type="dxa"/>
                  <w:gridSpan w:val="2"/>
                </w:tcPr>
                <w:p w14:paraId="7A78D63C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2"/>
                </w:tcPr>
                <w:p w14:paraId="08BFB6E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ug type and power:</w:t>
                  </w:r>
                </w:p>
              </w:tc>
              <w:tc>
                <w:tcPr>
                  <w:tcW w:w="2544" w:type="dxa"/>
                  <w:gridSpan w:val="3"/>
                </w:tcPr>
                <w:p w14:paraId="3DD8A68B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47996ACA" w14:textId="77777777" w:rsidTr="008370D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4ECD03B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T</w:t>
                  </w:r>
                  <w:r w:rsidRPr="003A57CA">
                    <w:rPr>
                      <w:rFonts w:ascii="Arial" w:hAnsi="Arial" w:cs="Arial"/>
                    </w:rPr>
                    <w:t>otal Bollard pull:</w:t>
                  </w:r>
                </w:p>
              </w:tc>
              <w:tc>
                <w:tcPr>
                  <w:tcW w:w="2560" w:type="dxa"/>
                  <w:gridSpan w:val="2"/>
                </w:tcPr>
                <w:p w14:paraId="2A13E5CF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64" w:type="dxa"/>
                  <w:gridSpan w:val="2"/>
                </w:tcPr>
                <w:p w14:paraId="586412BC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L</w:t>
                  </w:r>
                  <w:r w:rsidRPr="003A57CA">
                    <w:rPr>
                      <w:rFonts w:ascii="Arial" w:hAnsi="Arial" w:cs="Arial"/>
                    </w:rPr>
                    <w:t>ine to be used:</w:t>
                  </w:r>
                </w:p>
              </w:tc>
              <w:tc>
                <w:tcPr>
                  <w:tcW w:w="2544" w:type="dxa"/>
                  <w:gridSpan w:val="3"/>
                </w:tcPr>
                <w:p w14:paraId="122F9CA7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hip  /  Tug</w:t>
                  </w:r>
                </w:p>
              </w:tc>
            </w:tr>
            <w:tr w:rsidR="0055758D" w:rsidRPr="003A57CA" w14:paraId="7157B625" w14:textId="77777777" w:rsidTr="008370DD">
              <w:trPr>
                <w:trHeight w:val="306"/>
              </w:trPr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63A2A318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L</w:t>
                  </w:r>
                  <w:r w:rsidRPr="003A57CA">
                    <w:rPr>
                      <w:rFonts w:ascii="Arial" w:hAnsi="Arial" w:cs="Arial"/>
                      <w:b/>
                    </w:rPr>
                    <w:t>OCAL WEATHER AND SEA CONDITION</w:t>
                  </w:r>
                </w:p>
              </w:tc>
            </w:tr>
            <w:tr w:rsidR="0055758D" w:rsidRPr="003A57CA" w14:paraId="43EF7B14" w14:textId="77777777" w:rsidTr="008370D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4CF38EE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L</w:t>
                  </w:r>
                  <w:r w:rsidRPr="003A57CA">
                    <w:rPr>
                      <w:rFonts w:ascii="Arial" w:hAnsi="Arial" w:cs="Arial"/>
                    </w:rPr>
                    <w:t>ocal Tidal Information</w:t>
                  </w:r>
                </w:p>
                <w:p w14:paraId="36BDBEE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(</w:t>
                  </w:r>
                  <w:r w:rsidRPr="003A57CA">
                    <w:rPr>
                      <w:rFonts w:ascii="Arial" w:hAnsi="Arial" w:cs="Arial"/>
                    </w:rPr>
                    <w:t>Heights / Slack times)</w:t>
                  </w:r>
                </w:p>
              </w:tc>
              <w:tc>
                <w:tcPr>
                  <w:tcW w:w="2564" w:type="dxa"/>
                  <w:gridSpan w:val="2"/>
                </w:tcPr>
                <w:p w14:paraId="2852A53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544" w:type="dxa"/>
                  <w:gridSpan w:val="3"/>
                </w:tcPr>
                <w:p w14:paraId="05986F3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64145DB3" w14:textId="77777777" w:rsidTr="008370D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55518FE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R</w:t>
                  </w:r>
                  <w:r w:rsidRPr="003A57CA">
                    <w:rPr>
                      <w:rFonts w:ascii="Arial" w:hAnsi="Arial" w:cs="Arial"/>
                    </w:rPr>
                    <w:t>ate &amp; Direction of any current?</w:t>
                  </w:r>
                </w:p>
              </w:tc>
              <w:tc>
                <w:tcPr>
                  <w:tcW w:w="5108" w:type="dxa"/>
                  <w:gridSpan w:val="5"/>
                </w:tcPr>
                <w:p w14:paraId="350A380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00AFF85A" w14:textId="77777777" w:rsidTr="008370D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7C5B913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W</w:t>
                  </w:r>
                  <w:r w:rsidRPr="003A57CA">
                    <w:rPr>
                      <w:rFonts w:ascii="Arial" w:hAnsi="Arial" w:cs="Arial"/>
                    </w:rPr>
                    <w:t>hen direction of flow changes?</w:t>
                  </w:r>
                </w:p>
              </w:tc>
              <w:tc>
                <w:tcPr>
                  <w:tcW w:w="5108" w:type="dxa"/>
                  <w:gridSpan w:val="5"/>
                </w:tcPr>
                <w:p w14:paraId="5FDEC81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6094DC32" w14:textId="77777777" w:rsidTr="008370D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79D732D0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F</w:t>
                  </w:r>
                  <w:r w:rsidRPr="003A57CA">
                    <w:rPr>
                      <w:rFonts w:ascii="Arial" w:hAnsi="Arial" w:cs="Arial"/>
                    </w:rPr>
                    <w:t>orecast weather</w:t>
                  </w:r>
                </w:p>
              </w:tc>
              <w:tc>
                <w:tcPr>
                  <w:tcW w:w="5108" w:type="dxa"/>
                  <w:gridSpan w:val="5"/>
                </w:tcPr>
                <w:p w14:paraId="4FC5568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61EE28D5" w14:textId="77777777" w:rsidTr="008370DD">
              <w:trPr>
                <w:trHeight w:val="306"/>
              </w:trPr>
              <w:tc>
                <w:tcPr>
                  <w:tcW w:w="5123" w:type="dxa"/>
                  <w:gridSpan w:val="4"/>
                </w:tcPr>
                <w:p w14:paraId="49D046A0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xpected maximum wind speed</w:t>
                  </w:r>
                </w:p>
              </w:tc>
              <w:tc>
                <w:tcPr>
                  <w:tcW w:w="5108" w:type="dxa"/>
                  <w:gridSpan w:val="5"/>
                </w:tcPr>
                <w:p w14:paraId="5632478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F55AC6E" w14:textId="77777777" w:rsidTr="008370DD">
              <w:trPr>
                <w:trHeight w:val="306"/>
              </w:trPr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08A14EB8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M</w:t>
                  </w:r>
                  <w:r w:rsidRPr="003A57CA">
                    <w:rPr>
                      <w:rFonts w:ascii="Arial" w:hAnsi="Arial" w:cs="Arial"/>
                      <w:b/>
                    </w:rPr>
                    <w:t>OORING ARRANGEMENT / MOORING PLAN</w:t>
                  </w:r>
                </w:p>
              </w:tc>
            </w:tr>
            <w:tr w:rsidR="0055758D" w:rsidRPr="003A57CA" w14:paraId="6E0815CD" w14:textId="77777777" w:rsidTr="008370D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04C4CBA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N</w:t>
                  </w:r>
                  <w:r w:rsidRPr="003A57CA">
                    <w:rPr>
                      <w:rFonts w:ascii="Arial" w:hAnsi="Arial" w:cs="Arial"/>
                    </w:rPr>
                    <w:t>umber of lines</w:t>
                  </w:r>
                </w:p>
              </w:tc>
              <w:tc>
                <w:tcPr>
                  <w:tcW w:w="2560" w:type="dxa"/>
                  <w:gridSpan w:val="2"/>
                </w:tcPr>
                <w:p w14:paraId="0CC5C1C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H</w:t>
                  </w:r>
                  <w:r w:rsidRPr="003A57CA">
                    <w:rPr>
                      <w:rFonts w:ascii="Arial" w:hAnsi="Arial" w:cs="Arial"/>
                    </w:rPr>
                    <w:t>ead/Stern:</w:t>
                  </w:r>
                </w:p>
              </w:tc>
              <w:tc>
                <w:tcPr>
                  <w:tcW w:w="2564" w:type="dxa"/>
                  <w:gridSpan w:val="2"/>
                </w:tcPr>
                <w:p w14:paraId="19A6B4C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B</w:t>
                  </w:r>
                  <w:r w:rsidRPr="003A57CA">
                    <w:rPr>
                      <w:rFonts w:ascii="Arial" w:hAnsi="Arial" w:cs="Arial"/>
                    </w:rPr>
                    <w:t>reast:</w:t>
                  </w:r>
                </w:p>
              </w:tc>
              <w:tc>
                <w:tcPr>
                  <w:tcW w:w="2544" w:type="dxa"/>
                  <w:gridSpan w:val="3"/>
                </w:tcPr>
                <w:p w14:paraId="2B72CBF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pring:</w:t>
                  </w:r>
                </w:p>
              </w:tc>
            </w:tr>
            <w:tr w:rsidR="0055758D" w:rsidRPr="003A57CA" w14:paraId="64F7BE87" w14:textId="77777777" w:rsidTr="008370D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47394D7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equence of mooring line</w:t>
                  </w:r>
                </w:p>
              </w:tc>
              <w:tc>
                <w:tcPr>
                  <w:tcW w:w="2560" w:type="dxa"/>
                  <w:gridSpan w:val="2"/>
                </w:tcPr>
                <w:p w14:paraId="7C5D889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H</w:t>
                  </w:r>
                  <w:r w:rsidRPr="003A57CA">
                    <w:rPr>
                      <w:rFonts w:ascii="Arial" w:hAnsi="Arial" w:cs="Arial"/>
                    </w:rPr>
                    <w:t>ead/Stern:</w:t>
                  </w:r>
                </w:p>
              </w:tc>
              <w:tc>
                <w:tcPr>
                  <w:tcW w:w="2564" w:type="dxa"/>
                  <w:gridSpan w:val="2"/>
                </w:tcPr>
                <w:p w14:paraId="2B4E428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B</w:t>
                  </w:r>
                  <w:r w:rsidRPr="003A57CA">
                    <w:rPr>
                      <w:rFonts w:ascii="Arial" w:hAnsi="Arial" w:cs="Arial"/>
                    </w:rPr>
                    <w:t>reast:</w:t>
                  </w:r>
                </w:p>
              </w:tc>
              <w:tc>
                <w:tcPr>
                  <w:tcW w:w="2544" w:type="dxa"/>
                  <w:gridSpan w:val="3"/>
                </w:tcPr>
                <w:p w14:paraId="745B131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S</w:t>
                  </w:r>
                  <w:r w:rsidRPr="003A57CA">
                    <w:rPr>
                      <w:rFonts w:ascii="Arial" w:hAnsi="Arial" w:cs="Arial"/>
                    </w:rPr>
                    <w:t>pring:</w:t>
                  </w:r>
                </w:p>
              </w:tc>
            </w:tr>
            <w:tr w:rsidR="0055758D" w:rsidRPr="003A57CA" w14:paraId="0EA453A7" w14:textId="77777777" w:rsidTr="008370DD">
              <w:trPr>
                <w:trHeight w:val="306"/>
              </w:trPr>
              <w:tc>
                <w:tcPr>
                  <w:tcW w:w="7687" w:type="dxa"/>
                  <w:gridSpan w:val="6"/>
                </w:tcPr>
                <w:p w14:paraId="0F55405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aximum maneuvering speed while approaching terminal</w:t>
                  </w:r>
                </w:p>
              </w:tc>
              <w:tc>
                <w:tcPr>
                  <w:tcW w:w="2544" w:type="dxa"/>
                  <w:gridSpan w:val="3"/>
                </w:tcPr>
                <w:p w14:paraId="5492611C" w14:textId="77777777" w:rsidR="0055758D" w:rsidRPr="003A57CA" w:rsidRDefault="0055758D" w:rsidP="002009AF">
                  <w:pPr>
                    <w:jc w:val="right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k</w:t>
                  </w:r>
                  <w:r w:rsidRPr="003A57CA">
                    <w:rPr>
                      <w:rFonts w:ascii="Arial" w:hAnsi="Arial" w:cs="Arial"/>
                    </w:rPr>
                    <w:t>nots</w:t>
                  </w:r>
                </w:p>
              </w:tc>
            </w:tr>
            <w:tr w:rsidR="0055758D" w:rsidRPr="003A57CA" w14:paraId="1CD4DD80" w14:textId="77777777" w:rsidTr="008370DD">
              <w:trPr>
                <w:trHeight w:val="306"/>
              </w:trPr>
              <w:tc>
                <w:tcPr>
                  <w:tcW w:w="2563" w:type="dxa"/>
                  <w:gridSpan w:val="2"/>
                </w:tcPr>
                <w:p w14:paraId="5129F76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>nchor usage</w:t>
                  </w:r>
                </w:p>
              </w:tc>
              <w:tc>
                <w:tcPr>
                  <w:tcW w:w="2560" w:type="dxa"/>
                  <w:gridSpan w:val="2"/>
                </w:tcPr>
                <w:p w14:paraId="5204D3B4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ORT / STBD / No Use</w:t>
                  </w:r>
                </w:p>
              </w:tc>
              <w:tc>
                <w:tcPr>
                  <w:tcW w:w="2564" w:type="dxa"/>
                  <w:gridSpan w:val="2"/>
                </w:tcPr>
                <w:p w14:paraId="1E3A7D7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L</w:t>
                  </w:r>
                  <w:r w:rsidRPr="003A57CA">
                    <w:rPr>
                      <w:rFonts w:ascii="Arial" w:hAnsi="Arial" w:cs="Arial"/>
                    </w:rPr>
                    <w:t>ine boat availability</w:t>
                  </w:r>
                </w:p>
              </w:tc>
              <w:tc>
                <w:tcPr>
                  <w:tcW w:w="2544" w:type="dxa"/>
                  <w:gridSpan w:val="3"/>
                </w:tcPr>
                <w:p w14:paraId="44EB958B" w14:textId="77777777" w:rsidR="0055758D" w:rsidRPr="003A57CA" w:rsidRDefault="0055758D" w:rsidP="002009AF">
                  <w:pPr>
                    <w:jc w:val="center"/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Y</w:t>
                  </w:r>
                  <w:r w:rsidRPr="003A57CA">
                    <w:rPr>
                      <w:rFonts w:ascii="Arial" w:hAnsi="Arial" w:cs="Arial"/>
                    </w:rPr>
                    <w:t>es  /  No</w:t>
                  </w:r>
                </w:p>
              </w:tc>
            </w:tr>
            <w:tr w:rsidR="0055758D" w:rsidRPr="003A57CA" w14:paraId="5F2402BB" w14:textId="77777777" w:rsidTr="008370DD">
              <w:trPr>
                <w:trHeight w:val="306"/>
              </w:trPr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2D422F79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R</w:t>
                  </w:r>
                  <w:r w:rsidRPr="003A57CA">
                    <w:rPr>
                      <w:rFonts w:ascii="Arial" w:hAnsi="Arial" w:cs="Arial"/>
                      <w:b/>
                    </w:rPr>
                    <w:t xml:space="preserve">EGULATIONS </w:t>
                  </w:r>
                  <w:r w:rsidRPr="003A57CA">
                    <w:rPr>
                      <w:rFonts w:ascii="Arial" w:hAnsi="Arial" w:cs="Arial"/>
                    </w:rPr>
                    <w:t>including VTS reporting, anchor/look-out attendance, max allowable draught</w:t>
                  </w:r>
                </w:p>
              </w:tc>
            </w:tr>
            <w:tr w:rsidR="0055758D" w:rsidRPr="003A57CA" w14:paraId="3A262592" w14:textId="77777777" w:rsidTr="008370DD">
              <w:trPr>
                <w:trHeight w:val="1254"/>
              </w:trPr>
              <w:tc>
                <w:tcPr>
                  <w:tcW w:w="10231" w:type="dxa"/>
                  <w:gridSpan w:val="9"/>
                </w:tcPr>
                <w:p w14:paraId="0389AE9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53FC2EA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0C9674F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031104D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3EF363E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1A4D614E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259AAE8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06D234C6" w14:textId="77777777" w:rsidTr="008370DD">
              <w:trPr>
                <w:trHeight w:val="306"/>
              </w:trPr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647C122D" w14:textId="7B343C1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bookmarkStart w:id="2" w:name="_Hlk17883347"/>
                  <w:r w:rsidRPr="003A57CA">
                    <w:rPr>
                      <w:rFonts w:ascii="Arial" w:hAnsi="Arial" w:cs="Arial"/>
                      <w:b/>
                    </w:rPr>
                    <w:t>PILOTAGE CHECKLIST</w:t>
                  </w:r>
                  <w:r w:rsidR="00BC7884">
                    <w:rPr>
                      <w:rFonts w:ascii="Arial" w:hAnsi="Arial" w:cs="Arial" w:hint="eastAsia"/>
                      <w:b/>
                    </w:rPr>
                    <w:t xml:space="preserve"> (RR073 Appendix B)</w:t>
                  </w:r>
                </w:p>
              </w:tc>
            </w:tr>
            <w:tr w:rsidR="0055758D" w:rsidRPr="003A57CA" w14:paraId="427B18D3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493F3D0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>ppropriate scale charts and ENC available with route plotted</w:t>
                  </w:r>
                </w:p>
              </w:tc>
              <w:tc>
                <w:tcPr>
                  <w:tcW w:w="1270" w:type="dxa"/>
                </w:tcPr>
                <w:p w14:paraId="1A15697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5129853D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07742B6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Appropriate flags and navigation lights or shapes displayed</w:t>
                  </w:r>
                </w:p>
              </w:tc>
              <w:tc>
                <w:tcPr>
                  <w:tcW w:w="1270" w:type="dxa"/>
                </w:tcPr>
                <w:p w14:paraId="0EB1AC3E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50039C04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40E9504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Bridge appropriately manned to:</w:t>
                  </w:r>
                </w:p>
              </w:tc>
              <w:tc>
                <w:tcPr>
                  <w:tcW w:w="1270" w:type="dxa"/>
                </w:tcPr>
                <w:p w14:paraId="51B9627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4C28896A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35851A0C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-</w:t>
                  </w:r>
                  <w:r w:rsidRPr="003A57CA">
                    <w:rPr>
                      <w:rFonts w:ascii="Arial" w:hAnsi="Arial" w:cs="Arial"/>
                    </w:rPr>
                    <w:t xml:space="preserve"> Maintain a proper look-out</w:t>
                  </w:r>
                </w:p>
              </w:tc>
              <w:tc>
                <w:tcPr>
                  <w:tcW w:w="1270" w:type="dxa"/>
                </w:tcPr>
                <w:p w14:paraId="4E451AF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bookmarkEnd w:id="2"/>
            <w:tr w:rsidR="0055758D" w:rsidRPr="003A57CA" w14:paraId="3098B5FD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4A2C81D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-</w:t>
                  </w:r>
                  <w:r w:rsidRPr="003A57CA">
                    <w:rPr>
                      <w:rFonts w:ascii="Arial" w:hAnsi="Arial" w:cs="Arial"/>
                    </w:rPr>
                    <w:t xml:space="preserve"> Monitor the progress of the ship and navigational safety</w:t>
                  </w:r>
                </w:p>
              </w:tc>
              <w:tc>
                <w:tcPr>
                  <w:tcW w:w="1270" w:type="dxa"/>
                </w:tcPr>
                <w:p w14:paraId="287F241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35D6E4E5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6D8A7BC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-</w:t>
                  </w:r>
                  <w:r w:rsidRPr="003A57CA">
                    <w:rPr>
                      <w:rFonts w:ascii="Arial" w:hAnsi="Arial" w:cs="Arial"/>
                    </w:rPr>
                    <w:t xml:space="preserve"> Monitor communications between pilot, shore, tugs and mooring craft</w:t>
                  </w:r>
                </w:p>
              </w:tc>
              <w:tc>
                <w:tcPr>
                  <w:tcW w:w="1270" w:type="dxa"/>
                </w:tcPr>
                <w:p w14:paraId="74BA9AF0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7F858846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1017FAD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-</w:t>
                  </w:r>
                  <w:r w:rsidRPr="003A57CA">
                    <w:rPr>
                      <w:rFonts w:ascii="Arial" w:hAnsi="Arial" w:cs="Arial"/>
                    </w:rPr>
                    <w:t xml:space="preserve"> Carry out orders and instructions given by the Master and Pilot</w:t>
                  </w:r>
                </w:p>
              </w:tc>
              <w:tc>
                <w:tcPr>
                  <w:tcW w:w="1270" w:type="dxa"/>
                </w:tcPr>
                <w:p w14:paraId="02FEAED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6F63A4D1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40C9EB6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B</w:t>
                  </w:r>
                  <w:r w:rsidRPr="003A57CA">
                    <w:rPr>
                      <w:rFonts w:ascii="Arial" w:hAnsi="Arial" w:cs="Arial"/>
                    </w:rPr>
                    <w:t>ridge watch and crew standby arrangements</w:t>
                  </w:r>
                </w:p>
              </w:tc>
              <w:tc>
                <w:tcPr>
                  <w:tcW w:w="1270" w:type="dxa"/>
                </w:tcPr>
                <w:p w14:paraId="1D58B6A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134CA14D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5CB6CDB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CDIS terminals are setup correctly for navigation in pilotage water with route displayed</w:t>
                  </w:r>
                </w:p>
              </w:tc>
              <w:tc>
                <w:tcPr>
                  <w:tcW w:w="1270" w:type="dxa"/>
                </w:tcPr>
                <w:p w14:paraId="6BFE3BE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384E194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7DD4CA0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E</w:t>
                  </w:r>
                  <w:r w:rsidRPr="003A57CA">
                    <w:rPr>
                      <w:rFonts w:ascii="Arial" w:hAnsi="Arial" w:cs="Arial"/>
                    </w:rPr>
                    <w:t>ngine room and mooring stations regularly updated on pilotage progress</w:t>
                  </w:r>
                </w:p>
              </w:tc>
              <w:tc>
                <w:tcPr>
                  <w:tcW w:w="1270" w:type="dxa"/>
                </w:tcPr>
                <w:p w14:paraId="6757848C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5B12026A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3BCEA1C3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aster/pilot exchange card and pilotage plan agreed</w:t>
                  </w:r>
                </w:p>
              </w:tc>
              <w:tc>
                <w:tcPr>
                  <w:tcW w:w="1270" w:type="dxa"/>
                </w:tcPr>
                <w:p w14:paraId="01209C1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107C1139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5CF37C5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ilot briefed on the pilot card and wheelhouse poster concerning maneuvering characteristics</w:t>
                  </w:r>
                </w:p>
              </w:tc>
              <w:tc>
                <w:tcPr>
                  <w:tcW w:w="1270" w:type="dxa"/>
                </w:tcPr>
                <w:p w14:paraId="03F60720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553D815F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02AD6CD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ooring stations informed of berthing arrangements</w:t>
                  </w:r>
                </w:p>
              </w:tc>
              <w:tc>
                <w:tcPr>
                  <w:tcW w:w="1270" w:type="dxa"/>
                </w:tcPr>
                <w:p w14:paraId="5234F8E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72CB6FE4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339906FC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ilot informed of any propulsion or steering gear defects or limitations</w:t>
                  </w:r>
                </w:p>
              </w:tc>
              <w:tc>
                <w:tcPr>
                  <w:tcW w:w="1270" w:type="dxa"/>
                </w:tcPr>
                <w:p w14:paraId="10ADB37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4E85908E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0190617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ilot informed of ship’s heading, speed, engine setting and draught on arrival on the bridge</w:t>
                  </w:r>
                </w:p>
              </w:tc>
              <w:tc>
                <w:tcPr>
                  <w:tcW w:w="1270" w:type="dxa"/>
                </w:tcPr>
                <w:p w14:paraId="1AF89C0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0A688BF3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750773C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ilot informed of the location of life-saving appliances provided for their use</w:t>
                  </w:r>
                </w:p>
              </w:tc>
              <w:tc>
                <w:tcPr>
                  <w:tcW w:w="1270" w:type="dxa"/>
                </w:tcPr>
                <w:p w14:paraId="39F1C03C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5D87AA27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67CDAE0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W</w:t>
                  </w:r>
                  <w:r w:rsidRPr="003A57CA">
                    <w:rPr>
                      <w:rFonts w:ascii="Arial" w:hAnsi="Arial" w:cs="Arial"/>
                    </w:rPr>
                    <w:t>orking language agreed</w:t>
                  </w:r>
                </w:p>
              </w:tc>
              <w:tc>
                <w:tcPr>
                  <w:tcW w:w="1270" w:type="dxa"/>
                </w:tcPr>
                <w:p w14:paraId="589B6BE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56482F11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3897723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Has the ECDIS parameters and settings for the Safety Guard Zone and Safety Depths been discussed with the Pilot.</w:t>
                  </w:r>
                </w:p>
              </w:tc>
              <w:tc>
                <w:tcPr>
                  <w:tcW w:w="1270" w:type="dxa"/>
                </w:tcPr>
                <w:p w14:paraId="25054581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13F6F8BD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2A428AC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Orientation of the ECDIS presentation, including the data presentation has been</w:t>
                  </w:r>
                </w:p>
                <w:p w14:paraId="55D2A17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discussed and shown to the Pilot.</w:t>
                  </w:r>
                </w:p>
              </w:tc>
              <w:tc>
                <w:tcPr>
                  <w:tcW w:w="1270" w:type="dxa"/>
                </w:tcPr>
                <w:p w14:paraId="0C898D1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4FEDFE3E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04B1196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Position cross checking methods discussed.</w:t>
                  </w:r>
                </w:p>
              </w:tc>
              <w:tc>
                <w:tcPr>
                  <w:tcW w:w="1270" w:type="dxa"/>
                </w:tcPr>
                <w:p w14:paraId="1928DE8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3458FE07" w14:textId="77777777" w:rsidTr="008370DD">
              <w:trPr>
                <w:trHeight w:val="306"/>
              </w:trPr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783F6D82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/>
                      <w:b/>
                    </w:rPr>
                    <w:t>CONTINGENCY PLAN WHILE TRANSIT / BERTHING / UNBERTHING</w:t>
                  </w:r>
                </w:p>
              </w:tc>
            </w:tr>
            <w:tr w:rsidR="0055758D" w:rsidRPr="003A57CA" w14:paraId="1868E520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5516184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Has contingency plan or ship specific risk assessment been made which should be followed in the event of a malfunction or shipboard emergency, identifying possible abort points are safe grounding areas?</w:t>
                  </w:r>
                </w:p>
              </w:tc>
              <w:tc>
                <w:tcPr>
                  <w:tcW w:w="1270" w:type="dxa"/>
                </w:tcPr>
                <w:p w14:paraId="4BAF1FE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D08F8CE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0B2AB32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Has the contingency plan ben discussed &amp; agreed between pilot and master?</w:t>
                  </w:r>
                </w:p>
              </w:tc>
              <w:tc>
                <w:tcPr>
                  <w:tcW w:w="1270" w:type="dxa"/>
                </w:tcPr>
                <w:p w14:paraId="002881D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7368B368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4C3DD46C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Are both anchors ready for emergency use without any delay?</w:t>
                  </w:r>
                </w:p>
              </w:tc>
              <w:tc>
                <w:tcPr>
                  <w:tcW w:w="1270" w:type="dxa"/>
                </w:tcPr>
                <w:p w14:paraId="7B0B1670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3C74B9FB" w14:textId="77777777" w:rsidTr="008370DD">
              <w:trPr>
                <w:trHeight w:val="306"/>
              </w:trPr>
              <w:tc>
                <w:tcPr>
                  <w:tcW w:w="8961" w:type="dxa"/>
                  <w:gridSpan w:val="8"/>
                </w:tcPr>
                <w:p w14:paraId="12B78C3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/>
                    </w:rPr>
                    <w:t>Is Bow (Stern) thruster ready for operation all the times without any restriction?</w:t>
                  </w:r>
                </w:p>
                <w:p w14:paraId="268A5E4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254F1319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270" w:type="dxa"/>
                </w:tcPr>
                <w:p w14:paraId="659C68FE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55758D" w:rsidRPr="003A57CA" w14:paraId="24783D2A" w14:textId="77777777" w:rsidTr="008370DD">
              <w:trPr>
                <w:trHeight w:val="306"/>
              </w:trPr>
              <w:tc>
                <w:tcPr>
                  <w:tcW w:w="10231" w:type="dxa"/>
                  <w:gridSpan w:val="9"/>
                  <w:shd w:val="clear" w:color="auto" w:fill="DEEAF6" w:themeFill="accent5" w:themeFillTint="33"/>
                </w:tcPr>
                <w:p w14:paraId="650FA6A0" w14:textId="77777777" w:rsidR="0055758D" w:rsidRPr="003A57CA" w:rsidRDefault="0055758D" w:rsidP="002009AF">
                  <w:pPr>
                    <w:rPr>
                      <w:rFonts w:ascii="Arial" w:hAnsi="Arial" w:cs="Arial"/>
                      <w:b/>
                    </w:rPr>
                  </w:pPr>
                  <w:r w:rsidRPr="003A57CA">
                    <w:rPr>
                      <w:rFonts w:ascii="Arial" w:hAnsi="Arial" w:cs="Arial" w:hint="eastAsia"/>
                      <w:b/>
                    </w:rPr>
                    <w:t>O</w:t>
                  </w:r>
                  <w:r w:rsidRPr="003A57CA">
                    <w:rPr>
                      <w:rFonts w:ascii="Arial" w:hAnsi="Arial" w:cs="Arial"/>
                      <w:b/>
                    </w:rPr>
                    <w:t xml:space="preserve">THER IMPORTANT DETAILS </w:t>
                  </w:r>
                  <w:r w:rsidRPr="003A57CA">
                    <w:rPr>
                      <w:rFonts w:ascii="Arial" w:hAnsi="Arial" w:cs="Arial"/>
                    </w:rPr>
                    <w:t>including navigation hazards, ships movements, Speed reduction prior to alteration and any object impeding safe passage while transiting channel</w:t>
                  </w:r>
                </w:p>
              </w:tc>
            </w:tr>
            <w:tr w:rsidR="0055758D" w:rsidRPr="003A57CA" w14:paraId="640062C1" w14:textId="77777777" w:rsidTr="008370DD">
              <w:trPr>
                <w:trHeight w:val="1150"/>
              </w:trPr>
              <w:tc>
                <w:tcPr>
                  <w:tcW w:w="10231" w:type="dxa"/>
                  <w:gridSpan w:val="9"/>
                </w:tcPr>
                <w:p w14:paraId="33CF4375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315BB91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26D99708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0483CD4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4F67A9B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56E6816F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7DD9615F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p w14:paraId="177982DC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p w14:paraId="2B9DE373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231"/>
            </w:tblGrid>
            <w:tr w:rsidR="0055758D" w:rsidRPr="003A57CA" w14:paraId="191D36CE" w14:textId="77777777" w:rsidTr="002009AF">
              <w:tc>
                <w:tcPr>
                  <w:tcW w:w="10395" w:type="dxa"/>
                  <w:shd w:val="clear" w:color="auto" w:fill="DEEAF6" w:themeFill="accent5" w:themeFillTint="33"/>
                </w:tcPr>
                <w:p w14:paraId="632B8F16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A</w:t>
                  </w:r>
                  <w:r w:rsidRPr="003A57CA">
                    <w:rPr>
                      <w:rFonts w:ascii="Arial" w:hAnsi="Arial" w:cs="Arial"/>
                    </w:rPr>
                    <w:t>ttach approaching / berthing plan or sketch if available</w:t>
                  </w:r>
                </w:p>
              </w:tc>
            </w:tr>
            <w:tr w:rsidR="0055758D" w:rsidRPr="003A57CA" w14:paraId="36C84FA7" w14:textId="77777777" w:rsidTr="002009AF">
              <w:tc>
                <w:tcPr>
                  <w:tcW w:w="10395" w:type="dxa"/>
                </w:tcPr>
                <w:p w14:paraId="10CC4153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06F2C162" w14:textId="77777777" w:rsidR="0055758D" w:rsidRPr="009625A3" w:rsidRDefault="0055758D" w:rsidP="002009AF">
                  <w:pPr>
                    <w:jc w:val="both"/>
                    <w:rPr>
                      <w:rFonts w:ascii="Arial" w:eastAsia="Calibri" w:hAnsi="Arial" w:cs="Arial"/>
                      <w:b/>
                      <w:bCs/>
                      <w:sz w:val="24"/>
                      <w:szCs w:val="24"/>
                      <w:lang w:val="en-SG" w:eastAsia="en-US"/>
                    </w:rPr>
                  </w:pPr>
                  <w:proofErr w:type="gramStart"/>
                  <w:r w:rsidRPr="009625A3">
                    <w:rPr>
                      <w:rFonts w:ascii="Arial" w:eastAsia="Calibri" w:hAnsi="Arial" w:cs="Arial"/>
                      <w:b/>
                      <w:bCs/>
                      <w:sz w:val="24"/>
                      <w:szCs w:val="24"/>
                      <w:lang w:val="en-SG" w:eastAsia="en-US"/>
                    </w:rPr>
                    <w:t>NOTE :</w:t>
                  </w:r>
                  <w:proofErr w:type="gramEnd"/>
                  <w:r w:rsidRPr="009625A3">
                    <w:rPr>
                      <w:rFonts w:ascii="Arial" w:eastAsia="Calibri" w:hAnsi="Arial" w:cs="Arial"/>
                      <w:b/>
                      <w:bCs/>
                      <w:sz w:val="24"/>
                      <w:szCs w:val="24"/>
                      <w:lang w:val="en-SG" w:eastAsia="en-US"/>
                    </w:rPr>
                    <w:t xml:space="preserve"> When approaching the berth at 2 x the breadth of the ship, the vessel should maintain less than 0.6 knots (SOG/GPS). When touching the </w:t>
                  </w:r>
                  <w:proofErr w:type="gramStart"/>
                  <w:r w:rsidRPr="009625A3">
                    <w:rPr>
                      <w:rFonts w:ascii="Arial" w:eastAsia="Calibri" w:hAnsi="Arial" w:cs="Arial"/>
                      <w:b/>
                      <w:bCs/>
                      <w:sz w:val="24"/>
                      <w:szCs w:val="24"/>
                      <w:lang w:val="en-SG" w:eastAsia="en-US"/>
                    </w:rPr>
                    <w:t>fender</w:t>
                  </w:r>
                  <w:proofErr w:type="gramEnd"/>
                  <w:r w:rsidRPr="009625A3">
                    <w:rPr>
                      <w:rFonts w:ascii="Arial" w:eastAsia="Calibri" w:hAnsi="Arial" w:cs="Arial"/>
                      <w:b/>
                      <w:bCs/>
                      <w:sz w:val="24"/>
                      <w:szCs w:val="24"/>
                      <w:lang w:val="en-SG" w:eastAsia="en-US"/>
                    </w:rPr>
                    <w:t xml:space="preserve"> the speed of the vessel should be at 0.2 knot or less (VLCC and VLGC should be at 0.1 knot or less) </w:t>
                  </w:r>
                </w:p>
                <w:p w14:paraId="29F170DE" w14:textId="77777777" w:rsidR="0055758D" w:rsidRPr="009625A3" w:rsidRDefault="0055758D" w:rsidP="002009AF">
                  <w:pPr>
                    <w:rPr>
                      <w:rFonts w:ascii="Calibri" w:eastAsia="Calibri" w:hAnsi="Calibri" w:cs="Calibri"/>
                      <w:b/>
                      <w:bCs/>
                      <w:sz w:val="24"/>
                      <w:szCs w:val="24"/>
                      <w:lang w:val="en-SG" w:eastAsia="en-US"/>
                    </w:rPr>
                  </w:pPr>
                  <w:r w:rsidRPr="009625A3">
                    <w:rPr>
                      <w:rFonts w:ascii="Calibri" w:eastAsia="Calibri" w:hAnsi="Calibri" w:cs="Calibri"/>
                      <w:b/>
                      <w:bCs/>
                      <w:sz w:val="24"/>
                      <w:szCs w:val="24"/>
                      <w:lang w:val="en-SG" w:eastAsia="en-US"/>
                    </w:rPr>
                    <w:t>Master should be explained by pilot “Speed Reduction Plan for Vessel Approaching Pier in Direction of Arrival”</w:t>
                  </w:r>
                </w:p>
                <w:p w14:paraId="2E83CB31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1116E8C7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36ECC2D4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33FB231F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447F2983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5D686AD8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09D7BBA9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3446F80B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21A699EF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0F6C3ACC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461856D6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2EC82875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4FC4ECBD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50BAFF80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30E8C078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6C2C95CE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057BF45A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  <w:p w14:paraId="7F59E58D" w14:textId="77777777" w:rsidR="0055758D" w:rsidRPr="009625A3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3DA49634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409"/>
              <w:gridCol w:w="4409"/>
              <w:gridCol w:w="3413"/>
            </w:tblGrid>
            <w:tr w:rsidR="0055758D" w:rsidRPr="003A57CA" w14:paraId="2C0FCEE1" w14:textId="77777777" w:rsidTr="002009AF">
              <w:tc>
                <w:tcPr>
                  <w:tcW w:w="2439" w:type="dxa"/>
                </w:tcPr>
                <w:p w14:paraId="6E232F3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M</w:t>
                  </w:r>
                  <w:r w:rsidRPr="003A57CA">
                    <w:rPr>
                      <w:rFonts w:ascii="Arial" w:hAnsi="Arial" w:cs="Arial"/>
                    </w:rPr>
                    <w:t>aster Name &amp; Sign:</w:t>
                  </w:r>
                </w:p>
                <w:p w14:paraId="56D83C02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4491" w:type="dxa"/>
                </w:tcPr>
                <w:p w14:paraId="4082F484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65" w:type="dxa"/>
                </w:tcPr>
                <w:p w14:paraId="7AEB32FB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D</w:t>
                  </w:r>
                  <w:r w:rsidRPr="003A57CA">
                    <w:rPr>
                      <w:rFonts w:ascii="Arial" w:hAnsi="Arial" w:cs="Arial"/>
                    </w:rPr>
                    <w:t>ate:</w:t>
                  </w:r>
                </w:p>
              </w:tc>
            </w:tr>
            <w:tr w:rsidR="0055758D" w:rsidRPr="003A57CA" w14:paraId="11CE0D74" w14:textId="77777777" w:rsidTr="002009AF">
              <w:tc>
                <w:tcPr>
                  <w:tcW w:w="2439" w:type="dxa"/>
                </w:tcPr>
                <w:p w14:paraId="758065C7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P</w:t>
                  </w:r>
                  <w:r w:rsidRPr="003A57CA">
                    <w:rPr>
                      <w:rFonts w:ascii="Arial" w:hAnsi="Arial" w:cs="Arial"/>
                    </w:rPr>
                    <w:t>ilot name &amp; Sign:</w:t>
                  </w:r>
                </w:p>
                <w:p w14:paraId="59CD6D8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4491" w:type="dxa"/>
                </w:tcPr>
                <w:p w14:paraId="38F036DA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465" w:type="dxa"/>
                </w:tcPr>
                <w:p w14:paraId="72751C5D" w14:textId="77777777" w:rsidR="0055758D" w:rsidRPr="003A57CA" w:rsidRDefault="0055758D" w:rsidP="002009AF">
                  <w:pPr>
                    <w:rPr>
                      <w:rFonts w:ascii="Arial" w:hAnsi="Arial" w:cs="Arial"/>
                    </w:rPr>
                  </w:pPr>
                  <w:r w:rsidRPr="003A57CA">
                    <w:rPr>
                      <w:rFonts w:ascii="Arial" w:hAnsi="Arial" w:cs="Arial" w:hint="eastAsia"/>
                    </w:rPr>
                    <w:t>D</w:t>
                  </w:r>
                  <w:r w:rsidRPr="003A57CA">
                    <w:rPr>
                      <w:rFonts w:ascii="Arial" w:hAnsi="Arial" w:cs="Arial"/>
                    </w:rPr>
                    <w:t>ate:</w:t>
                  </w:r>
                </w:p>
              </w:tc>
            </w:tr>
          </w:tbl>
          <w:p w14:paraId="28E6E3BF" w14:textId="77777777" w:rsidR="0055758D" w:rsidRPr="003A57CA" w:rsidRDefault="0055758D" w:rsidP="002009AF">
            <w:pPr>
              <w:rPr>
                <w:rFonts w:ascii="Arial" w:hAnsi="Arial" w:cs="Arial"/>
              </w:rPr>
            </w:pPr>
          </w:p>
          <w:p w14:paraId="3CBBF09A" w14:textId="77777777" w:rsidR="0055758D" w:rsidRPr="003A57CA" w:rsidRDefault="0055758D" w:rsidP="002009AF">
            <w:pPr>
              <w:rPr>
                <w:rFonts w:ascii="Arial" w:hAnsi="Arial" w:cs="Arial"/>
                <w:b/>
                <w:color w:val="FF0000"/>
                <w:lang w:eastAsia="ja-JP"/>
              </w:rPr>
            </w:pPr>
            <w:r w:rsidRPr="003A57CA">
              <w:rPr>
                <w:rFonts w:ascii="Arial" w:hAnsi="Arial" w:cs="Arial"/>
                <w:b/>
                <w:color w:val="FF0000"/>
                <w:lang w:eastAsia="ja-JP"/>
              </w:rPr>
              <w:t>Remark:</w:t>
            </w:r>
          </w:p>
          <w:p w14:paraId="110A1219" w14:textId="77777777" w:rsidR="0055758D" w:rsidRPr="003A57CA" w:rsidRDefault="0055758D" w:rsidP="002009AF">
            <w:pPr>
              <w:rPr>
                <w:rFonts w:ascii="Arial" w:hAnsi="Arial" w:cs="Arial"/>
                <w:b/>
                <w:color w:val="FF0000"/>
              </w:rPr>
            </w:pPr>
            <w:r w:rsidRPr="003A57CA">
              <w:rPr>
                <w:rFonts w:ascii="Arial" w:hAnsi="Arial" w:cs="Arial"/>
                <w:b/>
                <w:color w:val="FF0000"/>
              </w:rPr>
              <w:t>1. Must take acknowledgement from the Pilot.</w:t>
            </w:r>
          </w:p>
          <w:p w14:paraId="4A650DDE" w14:textId="77777777" w:rsidR="0055758D" w:rsidRPr="003A57CA" w:rsidRDefault="0055758D" w:rsidP="002009AF">
            <w:pPr>
              <w:rPr>
                <w:rFonts w:ascii="Arial" w:hAnsi="Arial" w:cs="Arial"/>
                <w:b/>
                <w:color w:val="FF0000"/>
              </w:rPr>
            </w:pPr>
            <w:r w:rsidRPr="003A57CA">
              <w:rPr>
                <w:rFonts w:ascii="Arial" w:hAnsi="Arial" w:cs="Arial"/>
                <w:b/>
                <w:color w:val="FF0000"/>
              </w:rPr>
              <w:t>2. Any alteration from prepared passage plan should indicated by temporary correction on the original plan with a pen. Same is to be entered in the Deck Logbook also.</w:t>
            </w:r>
          </w:p>
          <w:p w14:paraId="21D1CDC0" w14:textId="77777777" w:rsidR="0055758D" w:rsidRPr="00C12654" w:rsidRDefault="0055758D" w:rsidP="002009AF">
            <w:pPr>
              <w:rPr>
                <w:sz w:val="20"/>
                <w:szCs w:val="20"/>
              </w:rPr>
            </w:pPr>
            <w:r w:rsidRPr="003A57CA">
              <w:rPr>
                <w:rFonts w:ascii="Arial" w:hAnsi="Arial" w:cs="Arial"/>
                <w:b/>
                <w:color w:val="FF0000"/>
              </w:rPr>
              <w:t>3. ECDIS safety settings as per NP056 Appendix A-3 to be shown to Pilot.</w:t>
            </w:r>
            <w:r>
              <w:rPr>
                <w:sz w:val="20"/>
                <w:szCs w:val="20"/>
              </w:rPr>
              <w:tab/>
            </w:r>
          </w:p>
          <w:p w14:paraId="08CEF8E6" w14:textId="77777777" w:rsidR="0055758D" w:rsidRDefault="0055758D" w:rsidP="002009AF">
            <w:pPr>
              <w:rPr>
                <w:rFonts w:ascii="Arial" w:hAnsi="Arial" w:cs="Arial"/>
              </w:rPr>
            </w:pPr>
          </w:p>
        </w:tc>
      </w:tr>
    </w:tbl>
    <w:p w14:paraId="32CB28C8" w14:textId="77777777" w:rsidR="0055758D" w:rsidRDefault="0055758D" w:rsidP="0055758D">
      <w:pPr>
        <w:rPr>
          <w:rFonts w:ascii="Arial" w:hAnsi="Arial" w:cs="Arial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</w:p>
    <w:tbl>
      <w:tblPr>
        <w:tblStyle w:val="TableGrid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10457"/>
      </w:tblGrid>
      <w:tr w:rsidR="0055758D" w:rsidRPr="000E441B" w14:paraId="07CE0F60" w14:textId="77777777" w:rsidTr="002009AF">
        <w:tc>
          <w:tcPr>
            <w:tcW w:w="10621" w:type="dxa"/>
            <w:shd w:val="clear" w:color="auto" w:fill="FFF2CC" w:themeFill="accent4" w:themeFillTint="33"/>
          </w:tcPr>
          <w:p w14:paraId="36E845E4" w14:textId="77777777" w:rsidR="0055758D" w:rsidRPr="009625A3" w:rsidRDefault="0055758D" w:rsidP="002009AF">
            <w:pPr>
              <w:rPr>
                <w:rFonts w:ascii="Arial" w:hAnsi="Arial" w:cs="Arial"/>
                <w:b/>
                <w:bCs/>
              </w:rPr>
            </w:pPr>
            <w:r w:rsidRPr="009625A3">
              <w:rPr>
                <w:rFonts w:ascii="Arial" w:hAnsi="Arial" w:cs="Arial"/>
                <w:b/>
                <w:bCs/>
              </w:rPr>
              <w:t>Master – Pilot information exchange reference flow chart</w:t>
            </w:r>
          </w:p>
        </w:tc>
      </w:tr>
    </w:tbl>
    <w:p w14:paraId="07309DA9" w14:textId="77777777" w:rsidR="0055758D" w:rsidRPr="000E441B" w:rsidRDefault="0055758D" w:rsidP="0055758D">
      <w:pPr>
        <w:rPr>
          <w:rFonts w:ascii="Arial" w:hAnsi="Arial" w:cs="Arial"/>
          <w:highlight w:val="yellow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7"/>
      </w:tblGrid>
      <w:tr w:rsidR="0055758D" w:rsidRPr="000E441B" w14:paraId="4907EEE8" w14:textId="77777777" w:rsidTr="002009AF">
        <w:tc>
          <w:tcPr>
            <w:tcW w:w="10621" w:type="dxa"/>
          </w:tcPr>
          <w:p w14:paraId="6F1D1051" w14:textId="77777777" w:rsidR="0055758D" w:rsidRPr="009625A3" w:rsidRDefault="0055758D" w:rsidP="002009AF">
            <w:pPr>
              <w:rPr>
                <w:rFonts w:ascii="Arial" w:hAnsi="Arial" w:cs="Arial"/>
                <w:b/>
                <w:bCs/>
              </w:rPr>
            </w:pPr>
            <w:r w:rsidRPr="009625A3">
              <w:rPr>
                <w:rFonts w:ascii="Arial" w:hAnsi="Arial" w:cs="Arial"/>
                <w:b/>
                <w:bCs/>
              </w:rPr>
              <w:t>To be provided by PILOT</w:t>
            </w:r>
          </w:p>
        </w:tc>
      </w:tr>
      <w:tr w:rsidR="0055758D" w:rsidRPr="000E441B" w14:paraId="22C86446" w14:textId="77777777" w:rsidTr="002009AF">
        <w:trPr>
          <w:trHeight w:val="12004"/>
        </w:trPr>
        <w:tc>
          <w:tcPr>
            <w:tcW w:w="10621" w:type="dxa"/>
          </w:tcPr>
          <w:p w14:paraId="5065214F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5BC52356" wp14:editId="34E9737C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97155</wp:posOffset>
                      </wp:positionV>
                      <wp:extent cx="2160000" cy="2266950"/>
                      <wp:effectExtent l="0" t="0" r="12065" b="1905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60000" cy="22669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E07C053" w14:textId="77777777" w:rsidR="002009AF" w:rsidRPr="00CD2E54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 w:rsidRPr="00CD2E54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Port Inform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C52356" id="Rectangle 18" o:spid="_x0000_s1033" style="position:absolute;margin-left:4.65pt;margin-top:7.65pt;width:170.1pt;height:178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" fillcolor="#deeaf6 [664]" strokecolor="#4472c4 [3204]" strokeweight="2pt">
                      <v:textbox>
                        <w:txbxContent>
                          <w:p w14:paraId="3E07C053" w14:textId="77777777" w:rsidR="002009AF" w:rsidRPr="00CD2E54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2E5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ort Inform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B001C55" wp14:editId="4E4BE33C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106680</wp:posOffset>
                      </wp:positionV>
                      <wp:extent cx="3086100" cy="457200"/>
                      <wp:effectExtent l="0" t="0" r="19050" b="1905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4A69F576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6F1CBF">
                                    <w:rPr>
                                      <w:rFonts w:ascii="Arial" w:hAnsi="Arial" w:cs="Arial"/>
                                    </w:rPr>
                                    <w:t>Is the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 boarding arrangement provided and agreed upon</w:t>
                                  </w:r>
                                  <w:r w:rsidRPr="006F1CBF">
                                    <w:rPr>
                                      <w:rFonts w:ascii="Arial" w:hAnsi="Arial" w:cs="Arial"/>
                                    </w:rPr>
                                    <w:t>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001C55" id="Rectangle 8" o:spid="_x0000_s1034" style="position:absolute;margin-left:259.65pt;margin-top:8.4pt;width:243pt;height:3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" fillcolor="#deeaf6 [664]" strokecolor="#4472c4 [3204]" strokeweight="2pt">
                      <v:textbox>
                        <w:txbxContent>
                          <w:p w14:paraId="4A69F576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6F1CBF">
                              <w:rPr>
                                <w:rFonts w:ascii="Arial" w:hAnsi="Arial" w:cs="Arial"/>
                              </w:rPr>
                              <w:t>Is the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boarding arrangement provided and agreed upon</w:t>
                            </w:r>
                            <w:r w:rsidRPr="006F1CBF">
                              <w:rPr>
                                <w:rFonts w:ascii="Arial" w:hAnsi="Arial" w:cs="Arial"/>
                              </w:rPr>
                              <w:t>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52BBA42C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50596676" wp14:editId="10BCABC4">
                      <wp:simplePos x="0" y="0"/>
                      <wp:positionH relativeFrom="column">
                        <wp:posOffset>2218690</wp:posOffset>
                      </wp:positionH>
                      <wp:positionV relativeFrom="paragraph">
                        <wp:posOffset>165100</wp:posOffset>
                      </wp:positionV>
                      <wp:extent cx="1078865" cy="0"/>
                      <wp:effectExtent l="0" t="0" r="0" b="0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886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0A83A6D8" id="Straight Connector 23" o:spid="_x0000_s1026" style="position:absolute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7pt,13pt" to="259.6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p w14:paraId="039608F9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</w:p>
          <w:p w14:paraId="2DE2FBE5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1162B16" wp14:editId="3A7FBD44">
                      <wp:simplePos x="0" y="0"/>
                      <wp:positionH relativeFrom="column">
                        <wp:posOffset>4839970</wp:posOffset>
                      </wp:positionH>
                      <wp:positionV relativeFrom="paragraph">
                        <wp:posOffset>81915</wp:posOffset>
                      </wp:positionV>
                      <wp:extent cx="0" cy="704850"/>
                      <wp:effectExtent l="76200" t="0" r="57150" b="5715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7048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type w14:anchorId="519B23C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9" o:spid="_x0000_s1026" type="#_x0000_t32" style="position:absolute;margin-left:381.1pt;margin-top:6.45pt;width:0;height:55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77E645F2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18C9E1D" wp14:editId="1A9A9228">
                      <wp:simplePos x="0" y="0"/>
                      <wp:positionH relativeFrom="column">
                        <wp:posOffset>3364230</wp:posOffset>
                      </wp:positionH>
                      <wp:positionV relativeFrom="paragraph">
                        <wp:posOffset>16510</wp:posOffset>
                      </wp:positionV>
                      <wp:extent cx="2905125" cy="457200"/>
                      <wp:effectExtent l="0" t="0" r="28575" b="1905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DFA8A61" w14:textId="77777777" w:rsidR="002009AF" w:rsidRDefault="002009AF" w:rsidP="0055758D">
                                  <w:pPr>
                                    <w:jc w:val="center"/>
                                  </w:pPr>
                                  <w:r>
                                    <w:t>Safe boarding arrangement is prepared and agreed with pilo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8C9E1D" id="Text Box 10" o:spid="_x0000_s1035" type="#_x0000_t202" style="position:absolute;margin-left:264.9pt;margin-top:1.3pt;width:228.75pt;height:3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" fillcolor="white [3201]" strokeweight=".5pt">
                      <v:textbox>
                        <w:txbxContent>
                          <w:p w14:paraId="5DFA8A61" w14:textId="77777777" w:rsidR="002009AF" w:rsidRDefault="002009AF" w:rsidP="0055758D">
                            <w:pPr>
                              <w:jc w:val="center"/>
                            </w:pPr>
                            <w:r>
                              <w:t>Safe boarding arrangement is prepared and agreed with pilo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816593C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</w:p>
          <w:p w14:paraId="6C6A4A9B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</w:p>
          <w:p w14:paraId="44BD0728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E5D748" wp14:editId="2A80BB53">
                      <wp:simplePos x="0" y="0"/>
                      <wp:positionH relativeFrom="column">
                        <wp:posOffset>2221230</wp:posOffset>
                      </wp:positionH>
                      <wp:positionV relativeFrom="paragraph">
                        <wp:posOffset>5192395</wp:posOffset>
                      </wp:positionV>
                      <wp:extent cx="1076325" cy="0"/>
                      <wp:effectExtent l="0" t="0" r="0" b="0"/>
                      <wp:wrapNone/>
                      <wp:docPr id="25" name="Straight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63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6664D835" id="Straight Connector 25" o:spid="_x0000_s1026" style="position:absolute;flip:x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9pt,408.85pt" to="259.65pt,40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79F34A6" wp14:editId="21B38173">
                      <wp:simplePos x="0" y="0"/>
                      <wp:positionH relativeFrom="column">
                        <wp:posOffset>2221230</wp:posOffset>
                      </wp:positionH>
                      <wp:positionV relativeFrom="paragraph">
                        <wp:posOffset>2249170</wp:posOffset>
                      </wp:positionV>
                      <wp:extent cx="1076325" cy="0"/>
                      <wp:effectExtent l="0" t="0" r="0" b="0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63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00C64AB6" id="Straight Connector 24" o:spid="_x0000_s1026" style="position:absolute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9pt,177.1pt" to="259.65pt,17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E79D4A4" wp14:editId="22DF9CCE">
                      <wp:simplePos x="0" y="0"/>
                      <wp:positionH relativeFrom="column">
                        <wp:posOffset>1135380</wp:posOffset>
                      </wp:positionH>
                      <wp:positionV relativeFrom="paragraph">
                        <wp:posOffset>1239520</wp:posOffset>
                      </wp:positionV>
                      <wp:extent cx="0" cy="590550"/>
                      <wp:effectExtent l="76200" t="0" r="57150" b="57150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5905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787F7356" id="Straight Arrow Connector 21" o:spid="_x0000_s1026" type="#_x0000_t32" style="position:absolute;margin-left:89.4pt;margin-top:97.6pt;width:0;height:46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778F3CCF" wp14:editId="4D1CD752">
                      <wp:simplePos x="0" y="0"/>
                      <wp:positionH relativeFrom="column">
                        <wp:posOffset>1135380</wp:posOffset>
                      </wp:positionH>
                      <wp:positionV relativeFrom="paragraph">
                        <wp:posOffset>3515995</wp:posOffset>
                      </wp:positionV>
                      <wp:extent cx="0" cy="1352550"/>
                      <wp:effectExtent l="76200" t="0" r="57150" b="5715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3525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1CFA6844" id="Straight Arrow Connector 22" o:spid="_x0000_s1026" type="#_x0000_t32" style="position:absolute;margin-left:89.4pt;margin-top:276.85pt;width:0;height:106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67D4405" wp14:editId="6EA76ED9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4868545</wp:posOffset>
                      </wp:positionV>
                      <wp:extent cx="2160000" cy="1352550"/>
                      <wp:effectExtent l="0" t="0" r="12065" b="1905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60000" cy="1352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F9B9542" w14:textId="77777777" w:rsidR="002009AF" w:rsidRPr="00CD2E54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 w:rsidRPr="00CD2E54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Berthing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7D4405" id="Rectangle 20" o:spid="_x0000_s1036" style="position:absolute;margin-left:4.65pt;margin-top:383.35pt;width:170.1pt;height:106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" fillcolor="#deeaf6 [664]" strokecolor="#4472c4 [3204]" strokeweight="2pt">
                      <v:textbox>
                        <w:txbxContent>
                          <w:p w14:paraId="6F9B9542" w14:textId="77777777" w:rsidR="002009AF" w:rsidRPr="00CD2E54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2E5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Berthing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8545E6A" wp14:editId="47B6CB6B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1839595</wp:posOffset>
                      </wp:positionV>
                      <wp:extent cx="2160000" cy="1676400"/>
                      <wp:effectExtent l="0" t="0" r="12065" b="1905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60000" cy="1676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EBA0601" w14:textId="77777777" w:rsidR="002009AF" w:rsidRPr="00CD2E54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 w:rsidRPr="00CD2E54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Passage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545E6A" id="Rectangle 19" o:spid="_x0000_s1037" style="position:absolute;margin-left:4.65pt;margin-top:144.85pt;width:170.1pt;height:13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" fillcolor="#deeaf6 [664]" strokecolor="#4472c4 [3204]" strokeweight="2pt">
                      <v:textbox>
                        <w:txbxContent>
                          <w:p w14:paraId="3EBA0601" w14:textId="77777777" w:rsidR="002009AF" w:rsidRPr="00CD2E54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2E5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assage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AA6A994" wp14:editId="76C46735">
                      <wp:simplePos x="0" y="0"/>
                      <wp:positionH relativeFrom="column">
                        <wp:posOffset>4840605</wp:posOffset>
                      </wp:positionH>
                      <wp:positionV relativeFrom="paragraph">
                        <wp:posOffset>5516245</wp:posOffset>
                      </wp:positionV>
                      <wp:extent cx="0" cy="180975"/>
                      <wp:effectExtent l="0" t="0" r="38100" b="28575"/>
                      <wp:wrapNone/>
                      <wp:docPr id="17" name="Straight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8097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416A2C23" id="Straight Connector 17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15pt,434.35pt" to="381.15pt,44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7B8514A" wp14:editId="25137999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5697220</wp:posOffset>
                      </wp:positionV>
                      <wp:extent cx="3086100" cy="523875"/>
                      <wp:effectExtent l="0" t="0" r="19050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5238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0185261D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Is the tug-boat assistance plan reviewed and discussed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B8514A" id="Rectangle 6" o:spid="_x0000_s1038" style="position:absolute;margin-left:259.65pt;margin-top:448.6pt;width:243pt;height:41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" fillcolor="#deeaf6 [664]" strokecolor="#4472c4 [3204]" strokeweight="2pt">
                      <v:textbox>
                        <w:txbxContent>
                          <w:p w14:paraId="0185261D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s the tug-boat assistance plan reviewed and discussed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72CA3C4" wp14:editId="06939775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4868545</wp:posOffset>
                      </wp:positionV>
                      <wp:extent cx="3086100" cy="647700"/>
                      <wp:effectExtent l="0" t="0" r="19050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C13E087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Is the detailed berthing operation plan including mooring operation plan reviewed and discussed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2CA3C4" id="Rectangle 5" o:spid="_x0000_s1039" style="position:absolute;margin-left:259.65pt;margin-top:383.35pt;width:243pt;height:5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" fillcolor="#deeaf6 [664]" strokecolor="#4472c4 [3204]" strokeweight="2pt">
                      <v:textbox>
                        <w:txbxContent>
                          <w:p w14:paraId="6C13E087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s the detailed berthing operation plan including mooring operation plan reviewed and discussed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672623B7" wp14:editId="3D3516DF">
                      <wp:simplePos x="0" y="0"/>
                      <wp:positionH relativeFrom="column">
                        <wp:posOffset>3392805</wp:posOffset>
                      </wp:positionH>
                      <wp:positionV relativeFrom="paragraph">
                        <wp:posOffset>3620769</wp:posOffset>
                      </wp:positionV>
                      <wp:extent cx="2905125" cy="942975"/>
                      <wp:effectExtent l="0" t="0" r="28575" b="28575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9429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1998B83" w14:textId="77777777" w:rsidR="002009AF" w:rsidRDefault="002009AF" w:rsidP="0055758D">
                                  <w:pPr>
                                    <w:jc w:val="center"/>
                                  </w:pPr>
                                  <w:r>
                                    <w:t>1. Compare the suggested route with ship’s passage plan</w:t>
                                  </w:r>
                                </w:p>
                                <w:p w14:paraId="0A89F856" w14:textId="77777777" w:rsidR="002009AF" w:rsidRDefault="002009AF" w:rsidP="0055758D">
                                  <w:pPr>
                                    <w:jc w:val="center"/>
                                  </w:pPr>
                                  <w:r>
                                    <w:t>2. Establish the passage route considering all safety measur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2623B7" id="Text Box 16" o:spid="_x0000_s1040" type="#_x0000_t202" style="position:absolute;margin-left:267.15pt;margin-top:285.1pt;width:228.75pt;height:74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" fillcolor="white [3201]" strokeweight=".5pt">
                      <v:textbox>
                        <w:txbxContent>
                          <w:p w14:paraId="51998B83" w14:textId="77777777" w:rsidR="002009AF" w:rsidRDefault="002009AF" w:rsidP="0055758D">
                            <w:pPr>
                              <w:jc w:val="center"/>
                            </w:pPr>
                            <w:r>
                              <w:t>1. Compare the suggested route with ship’s passage plan</w:t>
                            </w:r>
                          </w:p>
                          <w:p w14:paraId="0A89F856" w14:textId="77777777" w:rsidR="002009AF" w:rsidRDefault="002009AF" w:rsidP="0055758D">
                            <w:pPr>
                              <w:jc w:val="center"/>
                            </w:pPr>
                            <w:r>
                              <w:t>2. Establish the passage route considering all safety measur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8BB385D" wp14:editId="016E08FA">
                      <wp:simplePos x="0" y="0"/>
                      <wp:positionH relativeFrom="column">
                        <wp:posOffset>4840605</wp:posOffset>
                      </wp:positionH>
                      <wp:positionV relativeFrom="paragraph">
                        <wp:posOffset>3515995</wp:posOffset>
                      </wp:positionV>
                      <wp:extent cx="0" cy="1296000"/>
                      <wp:effectExtent l="76200" t="0" r="95250" b="57150"/>
                      <wp:wrapNone/>
                      <wp:docPr id="15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2960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35000BE1" id="Straight Arrow Connector 15" o:spid="_x0000_s1026" type="#_x0000_t32" style="position:absolute;margin-left:381.15pt;margin-top:276.85pt;width:0;height:102.0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55B1358" wp14:editId="4201FD79">
                      <wp:simplePos x="0" y="0"/>
                      <wp:positionH relativeFrom="column">
                        <wp:posOffset>4840605</wp:posOffset>
                      </wp:positionH>
                      <wp:positionV relativeFrom="paragraph">
                        <wp:posOffset>2687320</wp:posOffset>
                      </wp:positionV>
                      <wp:extent cx="0" cy="171450"/>
                      <wp:effectExtent l="0" t="0" r="38100" b="19050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7145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707F0385" id="Straight Connector 14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15pt,211.6pt" to="381.15pt,22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165DC8D" wp14:editId="1BCB0602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2858770</wp:posOffset>
                      </wp:positionV>
                      <wp:extent cx="3086100" cy="657225"/>
                      <wp:effectExtent l="0" t="0" r="19050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657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A08A340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Is an approaching route from boarding point to the destination (Berth, Anchorage, SPM) fully reviewed and discussed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65DC8D" id="Rectangle 7" o:spid="_x0000_s1041" style="position:absolute;margin-left:259.65pt;margin-top:225.1pt;width:243pt;height:51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" fillcolor="#deeaf6 [664]" strokecolor="#4472c4 [3204]" strokeweight="2pt">
                      <v:textbox>
                        <w:txbxContent>
                          <w:p w14:paraId="6A08A340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s an approaching route from boarding point to the destination (Berth, Anchorage, SPM) fully reviewed and discussed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6B24D12" wp14:editId="11439D49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1830070</wp:posOffset>
                      </wp:positionV>
                      <wp:extent cx="3086100" cy="857250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857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86BCE4D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Is there any obstruction/caution point in the route?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br/>
                                    <w:t>(Dolphin Jetty, Submarine Obstruction, Shore construction, navigational warning etc.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B24D12" id="Rectangle 4" o:spid="_x0000_s1042" style="position:absolute;margin-left:259.65pt;margin-top:144.1pt;width:243pt;height:67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" fillcolor="#deeaf6 [664]" strokecolor="#4472c4 [3204]" strokeweight="2pt">
                      <v:textbox>
                        <w:txbxContent>
                          <w:p w14:paraId="686BCE4D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s there any obstruction/caution point in the route?</w:t>
                            </w:r>
                            <w:r>
                              <w:rPr>
                                <w:rFonts w:ascii="Arial" w:hAnsi="Arial" w:cs="Arial"/>
                              </w:rPr>
                              <w:br/>
                              <w:t>(Dolphin Jetty, Submarine Obstruction, Shore construction, navigational warning etc.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9F5A2A7" wp14:editId="0F6DD629">
                      <wp:simplePos x="0" y="0"/>
                      <wp:positionH relativeFrom="column">
                        <wp:posOffset>3392805</wp:posOffset>
                      </wp:positionH>
                      <wp:positionV relativeFrom="paragraph">
                        <wp:posOffset>1353820</wp:posOffset>
                      </wp:positionV>
                      <wp:extent cx="2905125" cy="276225"/>
                      <wp:effectExtent l="0" t="0" r="28575" b="28575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AD64A13" w14:textId="77777777" w:rsidR="002009AF" w:rsidRDefault="002009AF" w:rsidP="0055758D">
                                  <w:pPr>
                                    <w:jc w:val="center"/>
                                  </w:pPr>
                                  <w:r>
                                    <w:t>Safe circumstance for navig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F5A2A7" id="Text Box 13" o:spid="_x0000_s1043" type="#_x0000_t202" style="position:absolute;margin-left:267.15pt;margin-top:106.6pt;width:228.75pt;height:21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" fillcolor="white [3201]" strokeweight=".5pt">
                      <v:textbox>
                        <w:txbxContent>
                          <w:p w14:paraId="0AD64A13" w14:textId="77777777" w:rsidR="002009AF" w:rsidRDefault="002009AF" w:rsidP="0055758D">
                            <w:pPr>
                              <w:jc w:val="center"/>
                            </w:pPr>
                            <w:r>
                              <w:t>Safe circumstance for navig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3BD8F2E" wp14:editId="1A2A989A">
                      <wp:simplePos x="0" y="0"/>
                      <wp:positionH relativeFrom="column">
                        <wp:posOffset>4841875</wp:posOffset>
                      </wp:positionH>
                      <wp:positionV relativeFrom="paragraph">
                        <wp:posOffset>1250315</wp:posOffset>
                      </wp:positionV>
                      <wp:extent cx="0" cy="540000"/>
                      <wp:effectExtent l="76200" t="0" r="57150" b="5080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5400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64209090" id="Straight Arrow Connector 12" o:spid="_x0000_s1026" type="#_x0000_t32" style="position:absolute;margin-left:381.25pt;margin-top:98.45pt;width:0;height:42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F2D0AF5" wp14:editId="2E0A4FFE">
                      <wp:simplePos x="0" y="0"/>
                      <wp:positionH relativeFrom="column">
                        <wp:posOffset>3297555</wp:posOffset>
                      </wp:positionH>
                      <wp:positionV relativeFrom="paragraph">
                        <wp:posOffset>791845</wp:posOffset>
                      </wp:positionV>
                      <wp:extent cx="3086100" cy="447675"/>
                      <wp:effectExtent l="0" t="0" r="19050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47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59E4762B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A91E80">
                                    <w:rPr>
                                      <w:rFonts w:ascii="Arial" w:hAnsi="Arial" w:cs="Arial"/>
                                    </w:rPr>
                                    <w:t>Are the Local weather and tidal information provided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2D0AF5" id="Rectangle 3" o:spid="_x0000_s1044" style="position:absolute;margin-left:259.65pt;margin-top:62.35pt;width:243pt;height:35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" fillcolor="#deeaf6 [664]" strokecolor="#4472c4 [3204]" strokeweight="2pt">
                      <v:textbox>
                        <w:txbxContent>
                          <w:p w14:paraId="59E4762B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A91E80">
                              <w:rPr>
                                <w:rFonts w:ascii="Arial" w:hAnsi="Arial" w:cs="Arial"/>
                              </w:rPr>
                              <w:t>Are the Local weather and tidal information provided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CAB87D5" wp14:editId="3B86D7F0">
                      <wp:simplePos x="0" y="0"/>
                      <wp:positionH relativeFrom="column">
                        <wp:posOffset>4841875</wp:posOffset>
                      </wp:positionH>
                      <wp:positionV relativeFrom="paragraph">
                        <wp:posOffset>497840</wp:posOffset>
                      </wp:positionV>
                      <wp:extent cx="0" cy="252000"/>
                      <wp:effectExtent l="76200" t="0" r="57150" b="5334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520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2A1D53AE" id="Straight Arrow Connector 11" o:spid="_x0000_s1026" type="#_x0000_t32" style="position:absolute;margin-left:381.25pt;margin-top:39.2pt;width:0;height:19.8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F16D8B2" wp14:editId="6A83FB94">
                      <wp:simplePos x="0" y="0"/>
                      <wp:positionH relativeFrom="column">
                        <wp:posOffset>3298825</wp:posOffset>
                      </wp:positionH>
                      <wp:positionV relativeFrom="paragraph">
                        <wp:posOffset>181610</wp:posOffset>
                      </wp:positionV>
                      <wp:extent cx="3086100" cy="295275"/>
                      <wp:effectExtent l="0" t="0" r="19050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2C964376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6F1CBF">
                                    <w:rPr>
                                      <w:rFonts w:ascii="Arial" w:hAnsi="Arial" w:cs="Arial"/>
                                    </w:rPr>
                                    <w:t>Is there any notable port regulation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16D8B2" id="Rectangle 2" o:spid="_x0000_s1045" style="position:absolute;margin-left:259.75pt;margin-top:14.3pt;width:243pt;height:23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" fillcolor="#deeaf6 [664]" strokecolor="#4472c4 [3204]" strokeweight="2pt">
                      <v:textbox>
                        <w:txbxContent>
                          <w:p w14:paraId="2C964376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6F1CBF">
                              <w:rPr>
                                <w:rFonts w:ascii="Arial" w:hAnsi="Arial" w:cs="Arial"/>
                              </w:rPr>
                              <w:t>Is there any notable port regulation?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7CBB83A1" w14:textId="77777777" w:rsidR="0055758D" w:rsidRPr="000E441B" w:rsidRDefault="0055758D" w:rsidP="0055758D">
      <w:pPr>
        <w:rPr>
          <w:rFonts w:ascii="Arial" w:hAnsi="Arial" w:cs="Arial"/>
          <w:highlight w:val="yellow"/>
          <w14:textOutline w14:w="9525" w14:cap="rnd" w14:cmpd="sng" w14:algn="ctr">
            <w14:solidFill>
              <w14:schemeClr w14:val="accent5"/>
            </w14:solidFill>
            <w14:prstDash w14:val="solid"/>
            <w14:bevel/>
          </w14:textOutline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7"/>
      </w:tblGrid>
      <w:tr w:rsidR="0055758D" w:rsidRPr="000E441B" w14:paraId="149A26F7" w14:textId="77777777" w:rsidTr="002009AF">
        <w:tc>
          <w:tcPr>
            <w:tcW w:w="10621" w:type="dxa"/>
          </w:tcPr>
          <w:p w14:paraId="40B5AC27" w14:textId="77777777" w:rsidR="0055758D" w:rsidRPr="009625A3" w:rsidRDefault="0055758D" w:rsidP="002009A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9625A3">
              <w:rPr>
                <w:rFonts w:ascii="Arial" w:hAnsi="Arial" w:cs="Arial"/>
                <w:b/>
                <w:bCs/>
              </w:rPr>
              <w:t>To be provided by MASTER</w:t>
            </w:r>
          </w:p>
        </w:tc>
      </w:tr>
      <w:tr w:rsidR="0055758D" w14:paraId="7EC23EA7" w14:textId="77777777" w:rsidTr="002009AF">
        <w:trPr>
          <w:trHeight w:val="13271"/>
        </w:trPr>
        <w:tc>
          <w:tcPr>
            <w:tcW w:w="10621" w:type="dxa"/>
          </w:tcPr>
          <w:p w14:paraId="78D5A08D" w14:textId="77777777" w:rsidR="0055758D" w:rsidRPr="000E441B" w:rsidRDefault="0055758D" w:rsidP="002009AF">
            <w:pPr>
              <w:rPr>
                <w:rFonts w:ascii="Arial" w:hAnsi="Arial" w:cs="Arial"/>
                <w:highlight w:val="yellow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64575194" wp14:editId="04E17B6D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173990</wp:posOffset>
                      </wp:positionV>
                      <wp:extent cx="3086100" cy="342900"/>
                      <wp:effectExtent l="0" t="0" r="19050" b="1905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1BA6D8AA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Ship’s Particula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575194" id="Rectangle 27" o:spid="_x0000_s1046" style="position:absolute;margin-left:260.4pt;margin-top:13.7pt;width:243pt;height:27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" fillcolor="#e2efd9 [665]" strokecolor="#538135 [2409]" strokeweight="2pt">
                      <v:textbox>
                        <w:txbxContent>
                          <w:p w14:paraId="1BA6D8AA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Ship’s Particula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948C436" wp14:editId="579C2D9F">
                      <wp:simplePos x="0" y="0"/>
                      <wp:positionH relativeFrom="column">
                        <wp:posOffset>69850</wp:posOffset>
                      </wp:positionH>
                      <wp:positionV relativeFrom="paragraph">
                        <wp:posOffset>172720</wp:posOffset>
                      </wp:positionV>
                      <wp:extent cx="2159635" cy="2266950"/>
                      <wp:effectExtent l="0" t="0" r="12065" b="19050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59635" cy="22669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AD2C095" w14:textId="77777777" w:rsidR="002009AF" w:rsidRPr="00CD2E54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 w:rsidRPr="00CD2E54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Vessel Inform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48C436" id="Rectangle 26" o:spid="_x0000_s1047" style="position:absolute;margin-left:5.5pt;margin-top:13.6pt;width:170.05pt;height:178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" fillcolor="#e2efd9 [665]" strokecolor="#538135 [2409]" strokeweight="2pt">
                      <v:textbox>
                        <w:txbxContent>
                          <w:p w14:paraId="6AD2C095" w14:textId="77777777" w:rsidR="002009AF" w:rsidRPr="00CD2E54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2E5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Vessel Inform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367D44B9" w14:textId="77777777" w:rsidR="0055758D" w:rsidRDefault="0055758D" w:rsidP="002009AF">
            <w:pPr>
              <w:rPr>
                <w:rFonts w:ascii="Arial" w:hAnsi="Arial" w:cs="Arial"/>
                <w14:textOutline w14:w="9525" w14:cap="rnd" w14:cmpd="sng" w14:algn="ctr">
                  <w14:solidFill>
                    <w14:schemeClr w14:val="accent5"/>
                  </w14:solidFill>
                  <w14:prstDash w14:val="solid"/>
                  <w14:bevel/>
                </w14:textOutline>
              </w:rPr>
            </w:pP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1D8F1D15" wp14:editId="165B6CD2">
                      <wp:simplePos x="0" y="0"/>
                      <wp:positionH relativeFrom="column">
                        <wp:posOffset>2228850</wp:posOffset>
                      </wp:positionH>
                      <wp:positionV relativeFrom="paragraph">
                        <wp:posOffset>5916930</wp:posOffset>
                      </wp:positionV>
                      <wp:extent cx="1071245" cy="0"/>
                      <wp:effectExtent l="0" t="0" r="0" b="0"/>
                      <wp:wrapNone/>
                      <wp:docPr id="198" name="Straight Connector 1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1245" cy="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6DBA61A5" id="Straight Connector 198" o:spid="_x0000_s1026" style="position:absolute;flip:x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5pt,465.9pt" to="259.85pt,46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4C6A84FD" wp14:editId="2D7CA970">
                      <wp:simplePos x="0" y="0"/>
                      <wp:positionH relativeFrom="column">
                        <wp:posOffset>2224405</wp:posOffset>
                      </wp:positionH>
                      <wp:positionV relativeFrom="paragraph">
                        <wp:posOffset>3288030</wp:posOffset>
                      </wp:positionV>
                      <wp:extent cx="1078865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 flipH="1">
                                <a:off x="0" y="0"/>
                                <a:ext cx="1078865" cy="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0E2BE2CC" id="Straight Connector 1" o:spid="_x0000_s1026" style="position:absolute;flip:x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15pt,258.9pt" to="260.1pt,25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227D0B20" wp14:editId="32209182">
                      <wp:simplePos x="0" y="0"/>
                      <wp:positionH relativeFrom="column">
                        <wp:posOffset>1150620</wp:posOffset>
                      </wp:positionH>
                      <wp:positionV relativeFrom="paragraph">
                        <wp:posOffset>5023485</wp:posOffset>
                      </wp:positionV>
                      <wp:extent cx="0" cy="611505"/>
                      <wp:effectExtent l="76200" t="0" r="57150" b="55245"/>
                      <wp:wrapNone/>
                      <wp:docPr id="214" name="Straight Arrow Connector 2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611505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16A75B66" id="Straight Arrow Connector 214" o:spid="_x0000_s1026" type="#_x0000_t32" style="position:absolute;margin-left:90.6pt;margin-top:395.55pt;width:0;height:48.1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267AFBA0" wp14:editId="5713E2F8">
                      <wp:simplePos x="0" y="0"/>
                      <wp:positionH relativeFrom="column">
                        <wp:posOffset>1154430</wp:posOffset>
                      </wp:positionH>
                      <wp:positionV relativeFrom="paragraph">
                        <wp:posOffset>2286000</wp:posOffset>
                      </wp:positionV>
                      <wp:extent cx="0" cy="792000"/>
                      <wp:effectExtent l="76200" t="0" r="57150" b="65405"/>
                      <wp:wrapNone/>
                      <wp:docPr id="219" name="Straight Arrow Connector 2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79200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0FBABE4E" id="Straight Arrow Connector 219" o:spid="_x0000_s1026" type="#_x0000_t32" style="position:absolute;margin-left:90.9pt;margin-top:180pt;width:0;height:62.3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30F726A0" wp14:editId="14919C7F">
                      <wp:simplePos x="0" y="0"/>
                      <wp:positionH relativeFrom="column">
                        <wp:posOffset>72390</wp:posOffset>
                      </wp:positionH>
                      <wp:positionV relativeFrom="paragraph">
                        <wp:posOffset>3051810</wp:posOffset>
                      </wp:positionV>
                      <wp:extent cx="2159635" cy="1969770"/>
                      <wp:effectExtent l="0" t="0" r="12065" b="11430"/>
                      <wp:wrapNone/>
                      <wp:docPr id="195" name="Rectangle 1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59635" cy="19697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232F144" w14:textId="77777777" w:rsidR="002009AF" w:rsidRPr="00CD2E54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Passage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F726A0" id="Rectangle 195" o:spid="_x0000_s1048" style="position:absolute;margin-left:5.7pt;margin-top:240.3pt;width:170.05pt;height:155.1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" fillcolor="#e2efd9 [665]" strokecolor="#538135 [2409]" strokeweight="2pt">
                      <v:textbox>
                        <w:txbxContent>
                          <w:p w14:paraId="3232F144" w14:textId="77777777" w:rsidR="002009AF" w:rsidRPr="00CD2E54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assage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312D7BD8" wp14:editId="38F4E0CA">
                      <wp:simplePos x="0" y="0"/>
                      <wp:positionH relativeFrom="column">
                        <wp:posOffset>68580</wp:posOffset>
                      </wp:positionH>
                      <wp:positionV relativeFrom="paragraph">
                        <wp:posOffset>5699760</wp:posOffset>
                      </wp:positionV>
                      <wp:extent cx="2159635" cy="2362200"/>
                      <wp:effectExtent l="0" t="0" r="12065" b="19050"/>
                      <wp:wrapNone/>
                      <wp:docPr id="204" name="Rectangle 2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2159635" cy="2362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75E8F26" w14:textId="77777777" w:rsidR="002009AF" w:rsidRPr="00CD2E54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Berthing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2D7BD8" id="Rectangle 204" o:spid="_x0000_s1049" style="position:absolute;margin-left:5.4pt;margin-top:448.8pt;width:170.05pt;height:186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" fillcolor="#e2efd9 [665]" strokecolor="#538135 [2409]" strokeweight="2pt">
                      <v:textbox>
                        <w:txbxContent>
                          <w:p w14:paraId="675E8F26" w14:textId="77777777" w:rsidR="002009AF" w:rsidRPr="00CD2E54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Berthing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25607EA0" wp14:editId="01E6806B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7557135</wp:posOffset>
                      </wp:positionV>
                      <wp:extent cx="3086100" cy="504825"/>
                      <wp:effectExtent l="0" t="0" r="19050" b="28575"/>
                      <wp:wrapNone/>
                      <wp:docPr id="209" name="Rectangle 2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504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1A68FA7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Berthing operation with safety tool box meeting and risk assess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607EA0" id="Rectangle 209" o:spid="_x0000_s1050" style="position:absolute;margin-left:260.4pt;margin-top:595.05pt;width:243pt;height:39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" fillcolor="#e2efd9 [665]" strokecolor="#538135 [2409]" strokeweight="2pt">
                      <v:textbox>
                        <w:txbxContent>
                          <w:p w14:paraId="31A68FA7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Berthing operation with safety tool box meeting and risk assessmen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02D93682" wp14:editId="620CBE18">
                      <wp:simplePos x="0" y="0"/>
                      <wp:positionH relativeFrom="column">
                        <wp:posOffset>3402330</wp:posOffset>
                      </wp:positionH>
                      <wp:positionV relativeFrom="paragraph">
                        <wp:posOffset>6976110</wp:posOffset>
                      </wp:positionV>
                      <wp:extent cx="2905125" cy="457200"/>
                      <wp:effectExtent l="0" t="0" r="28575" b="19050"/>
                      <wp:wrapNone/>
                      <wp:docPr id="213" name="Text Box 2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DE1D441" w14:textId="77777777" w:rsidR="002009AF" w:rsidRDefault="002009AF" w:rsidP="0055758D">
                                  <w:pPr>
                                    <w:jc w:val="center"/>
                                  </w:pPr>
                                  <w:r>
                                    <w:t>Share the detailed berthing plan with mooring station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D93682" id="Text Box 213" o:spid="_x0000_s1051" type="#_x0000_t202" style="position:absolute;margin-left:267.9pt;margin-top:549.3pt;width:228.75pt;height:36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" fillcolor="white [3201]" strokeweight=".5pt">
                      <v:textbox>
                        <w:txbxContent>
                          <w:p w14:paraId="5DE1D441" w14:textId="77777777" w:rsidR="002009AF" w:rsidRDefault="002009AF" w:rsidP="0055758D">
                            <w:pPr>
                              <w:jc w:val="center"/>
                            </w:pPr>
                            <w:r>
                              <w:t>Share the detailed berthing plan with mooring station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1DE57748" wp14:editId="071DCBD1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6852285</wp:posOffset>
                      </wp:positionV>
                      <wp:extent cx="0" cy="704850"/>
                      <wp:effectExtent l="76200" t="0" r="57150" b="57150"/>
                      <wp:wrapNone/>
                      <wp:docPr id="212" name="Straight Arrow Connector 2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70485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3141326A" id="Straight Arrow Connector 212" o:spid="_x0000_s1026" type="#_x0000_t32" style="position:absolute;margin-left:381.9pt;margin-top:539.55pt;width:0;height:55.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1D20CF6B" wp14:editId="0EC20215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6147435</wp:posOffset>
                      </wp:positionV>
                      <wp:extent cx="0" cy="295275"/>
                      <wp:effectExtent l="0" t="0" r="38100" b="28575"/>
                      <wp:wrapNone/>
                      <wp:docPr id="210" name="Straight Connector 2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95275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402A1DFB" id="Straight Connector 210" o:spid="_x0000_s1026" style="position:absolute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484.05pt" to="381.9pt,50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43D69AAC" wp14:editId="1AF8976C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6442710</wp:posOffset>
                      </wp:positionV>
                      <wp:extent cx="3086100" cy="409575"/>
                      <wp:effectExtent l="0" t="0" r="19050" b="28575"/>
                      <wp:wrapNone/>
                      <wp:docPr id="208" name="Rectangle 2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095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B98B29B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Standby for mooring station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D69AAC" id="Rectangle 208" o:spid="_x0000_s1052" style="position:absolute;margin-left:260.4pt;margin-top:507.3pt;width:243pt;height:32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" fillcolor="#e2efd9 [665]" strokecolor="#538135 [2409]" strokeweight="2pt">
                      <v:textbox>
                        <w:txbxContent>
                          <w:p w14:paraId="3B98B29B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Standby for mooring station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4DD5C308" wp14:editId="1CA7D79C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5680710</wp:posOffset>
                      </wp:positionV>
                      <wp:extent cx="3086100" cy="466725"/>
                      <wp:effectExtent l="0" t="0" r="19050" b="28575"/>
                      <wp:wrapNone/>
                      <wp:docPr id="205" name="Rectangle 2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C08BAD9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Condition of mooring equip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D5C308" id="Rectangle 205" o:spid="_x0000_s1053" style="position:absolute;margin-left:260.4pt;margin-top:447.3pt;width:243pt;height:36.7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" fillcolor="#e2efd9 [665]" strokecolor="#538135 [2409]" strokeweight="2pt">
                      <v:textbox>
                        <w:txbxContent>
                          <w:p w14:paraId="6C08BAD9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ndition of mooring equipmen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6E073D02" wp14:editId="26BC5E8E">
                      <wp:simplePos x="0" y="0"/>
                      <wp:positionH relativeFrom="column">
                        <wp:posOffset>3402330</wp:posOffset>
                      </wp:positionH>
                      <wp:positionV relativeFrom="paragraph">
                        <wp:posOffset>5185410</wp:posOffset>
                      </wp:positionV>
                      <wp:extent cx="2905125" cy="285750"/>
                      <wp:effectExtent l="0" t="0" r="28575" b="19050"/>
                      <wp:wrapNone/>
                      <wp:docPr id="207" name="Text Box 2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285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5F50F2B" w14:textId="77777777" w:rsidR="002009AF" w:rsidRDefault="002009AF" w:rsidP="0055758D">
                                  <w:pPr>
                                    <w:jc w:val="center"/>
                                  </w:pPr>
                                  <w:r>
                                    <w:t>Comply the all safety measures in all tim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073D02" id="Text Box 207" o:spid="_x0000_s1054" type="#_x0000_t202" style="position:absolute;margin-left:267.9pt;margin-top:408.3pt;width:228.75pt;height:22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" fillcolor="white [3201]" strokeweight=".5pt">
                      <v:textbox>
                        <w:txbxContent>
                          <w:p w14:paraId="25F50F2B" w14:textId="77777777" w:rsidR="002009AF" w:rsidRDefault="002009AF" w:rsidP="0055758D">
                            <w:pPr>
                              <w:jc w:val="center"/>
                            </w:pPr>
                            <w:r>
                              <w:t>Comply the all safety measures in all tim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2384258F" wp14:editId="1FA1ACBA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5023485</wp:posOffset>
                      </wp:positionV>
                      <wp:extent cx="0" cy="612000"/>
                      <wp:effectExtent l="76200" t="0" r="57150" b="55245"/>
                      <wp:wrapNone/>
                      <wp:docPr id="206" name="Straight Arrow Connector 2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61200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5E3BC40C" id="Straight Arrow Connector 206" o:spid="_x0000_s1026" type="#_x0000_t32" style="position:absolute;margin-left:381.9pt;margin-top:395.55pt;width:0;height:48.2pt;z-index:25171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186C23E1" wp14:editId="07A92D15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4261485</wp:posOffset>
                      </wp:positionV>
                      <wp:extent cx="0" cy="295275"/>
                      <wp:effectExtent l="0" t="0" r="38100" b="28575"/>
                      <wp:wrapNone/>
                      <wp:docPr id="203" name="Straight Connector 2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95275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27824275" id="Straight Connector 203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335.55pt" to="381.9pt,35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003336E7" wp14:editId="47CDFF34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3518535</wp:posOffset>
                      </wp:positionV>
                      <wp:extent cx="0" cy="276225"/>
                      <wp:effectExtent l="0" t="0" r="38100" b="28575"/>
                      <wp:wrapNone/>
                      <wp:docPr id="202" name="Straight Connector 2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76225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3A2C82F5" id="Straight Connector 202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277.05pt" to="381.9pt,29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44C44C14" wp14:editId="39A7697E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3793490</wp:posOffset>
                      </wp:positionV>
                      <wp:extent cx="3086100" cy="466725"/>
                      <wp:effectExtent l="0" t="0" r="19050" b="28575"/>
                      <wp:wrapNone/>
                      <wp:docPr id="197" name="Rectangle 1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4553B3AC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Navigational Warning and Safety measur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C44C14" id="Rectangle 197" o:spid="_x0000_s1055" style="position:absolute;margin-left:260.5pt;margin-top:298.7pt;width:243pt;height:36.7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" fillcolor="#e2efd9 [665]" strokecolor="#538135 [2409]" strokeweight="2pt">
                      <v:textbox>
                        <w:txbxContent>
                          <w:p w14:paraId="4553B3AC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avigational Warning and Safety measur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6686D286" wp14:editId="5D475105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4555490</wp:posOffset>
                      </wp:positionV>
                      <wp:extent cx="3086100" cy="466725"/>
                      <wp:effectExtent l="0" t="0" r="19050" b="28575"/>
                      <wp:wrapNone/>
                      <wp:docPr id="201" name="Rectangle 2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720992A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Position fixing and proper look-out for monitoring of passage 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86D286" id="Rectangle 201" o:spid="_x0000_s1056" style="position:absolute;margin-left:260.5pt;margin-top:358.7pt;width:243pt;height:36.7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" fillcolor="#e2efd9 [665]" strokecolor="#538135 [2409]" strokeweight="2pt">
                      <v:textbox>
                        <w:txbxContent>
                          <w:p w14:paraId="3720992A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osition fixing and proper look-out for monitoring of passage pl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13FC0DB4" wp14:editId="47A6608C">
                      <wp:simplePos x="0" y="0"/>
                      <wp:positionH relativeFrom="column">
                        <wp:posOffset>3402330</wp:posOffset>
                      </wp:positionH>
                      <wp:positionV relativeFrom="paragraph">
                        <wp:posOffset>2413635</wp:posOffset>
                      </wp:positionV>
                      <wp:extent cx="2905125" cy="447675"/>
                      <wp:effectExtent l="0" t="0" r="28575" b="28575"/>
                      <wp:wrapNone/>
                      <wp:docPr id="200" name="Text Box 2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05125" cy="447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8A0A543" w14:textId="77777777" w:rsidR="002009AF" w:rsidRDefault="002009AF" w:rsidP="0055758D">
                                  <w:pPr>
                                    <w:jc w:val="center"/>
                                  </w:pPr>
                                  <w:r>
                                    <w:t>Ensure the All shipboard equipment and condition is good condi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FC0DB4" id="Text Box 200" o:spid="_x0000_s1057" type="#_x0000_t202" style="position:absolute;margin-left:267.9pt;margin-top:190.05pt;width:228.75pt;height:35.2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" fillcolor="white [3201]" strokeweight=".5pt">
                      <v:textbox>
                        <w:txbxContent>
                          <w:p w14:paraId="78A0A543" w14:textId="77777777" w:rsidR="002009AF" w:rsidRDefault="002009AF" w:rsidP="0055758D">
                            <w:pPr>
                              <w:jc w:val="center"/>
                            </w:pPr>
                            <w:r>
                              <w:t>Ensure the All shipboard equipment and condition is good condi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54D2B080" wp14:editId="31CA0FF1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2270760</wp:posOffset>
                      </wp:positionV>
                      <wp:extent cx="0" cy="781050"/>
                      <wp:effectExtent l="76200" t="0" r="57150" b="57150"/>
                      <wp:wrapNone/>
                      <wp:docPr id="199" name="Straight Arrow Connector 1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78105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35002CD3" id="Straight Arrow Connector 199" o:spid="_x0000_s1026" type="#_x0000_t32" style="position:absolute;margin-left:381.9pt;margin-top:178.8pt;width:0;height:61.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2FD26A8A" wp14:editId="364E0FBE">
                      <wp:simplePos x="0" y="0"/>
                      <wp:positionH relativeFrom="column">
                        <wp:posOffset>3310890</wp:posOffset>
                      </wp:positionH>
                      <wp:positionV relativeFrom="paragraph">
                        <wp:posOffset>3050540</wp:posOffset>
                      </wp:positionV>
                      <wp:extent cx="3086100" cy="466725"/>
                      <wp:effectExtent l="0" t="0" r="19050" b="28575"/>
                      <wp:wrapNone/>
                      <wp:docPr id="196" name="Rectangle 1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45F106B5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Safety Policy (CPA, UKC, Safety Speed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D26A8A" id="Rectangle 196" o:spid="_x0000_s1058" style="position:absolute;margin-left:260.7pt;margin-top:240.2pt;width:243pt;height:36.7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" fillcolor="#e2efd9 [665]" strokecolor="#538135 [2409]" strokeweight="2pt">
                      <v:textbox>
                        <w:txbxContent>
                          <w:p w14:paraId="45F106B5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Safety Policy (CPA, UKC, Safety Speed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6BBEBD2B" wp14:editId="0F6C0FF6">
                      <wp:simplePos x="0" y="0"/>
                      <wp:positionH relativeFrom="column">
                        <wp:posOffset>2228214</wp:posOffset>
                      </wp:positionH>
                      <wp:positionV relativeFrom="paragraph">
                        <wp:posOffset>175260</wp:posOffset>
                      </wp:positionV>
                      <wp:extent cx="1078865" cy="0"/>
                      <wp:effectExtent l="0" t="0" r="0" b="0"/>
                      <wp:wrapNone/>
                      <wp:docPr id="194" name="Straight Connector 1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1078865" cy="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6C99F3B9" id="Straight Connector 194" o:spid="_x0000_s1026" style="position:absolute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45pt,13.8pt" to="260.4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3FAD153A" wp14:editId="6E142922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1575435</wp:posOffset>
                      </wp:positionV>
                      <wp:extent cx="0" cy="228600"/>
                      <wp:effectExtent l="0" t="0" r="38100" b="19050"/>
                      <wp:wrapNone/>
                      <wp:docPr id="193" name="Straight Connector 1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2860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61E8ECDE" id="Straight Connector 193" o:spid="_x0000_s1026" style="position:absolute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124.05pt" to="381.9pt,14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167B001B" wp14:editId="07BFBDF0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899160</wp:posOffset>
                      </wp:positionV>
                      <wp:extent cx="0" cy="209550"/>
                      <wp:effectExtent l="0" t="0" r="38100" b="19050"/>
                      <wp:wrapNone/>
                      <wp:docPr id="192" name="Straight Connector 1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0955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63EFCE06" id="Straight Connector 192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70.8pt" to="381.9pt,8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1E66784" wp14:editId="5F1E3028">
                      <wp:simplePos x="0" y="0"/>
                      <wp:positionH relativeFrom="column">
                        <wp:posOffset>4850130</wp:posOffset>
                      </wp:positionH>
                      <wp:positionV relativeFrom="paragraph">
                        <wp:posOffset>356235</wp:posOffset>
                      </wp:positionV>
                      <wp:extent cx="0" cy="200025"/>
                      <wp:effectExtent l="0" t="0" r="38100" b="28575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200025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line w14:anchorId="1D363CD2" id="Straight Connector 31" o:spid="_x0000_s1026" style="position:absolute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9pt,28.05pt" to="381.9pt,4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242A5C61" wp14:editId="0826B3A8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554990</wp:posOffset>
                      </wp:positionV>
                      <wp:extent cx="3086100" cy="342900"/>
                      <wp:effectExtent l="0" t="0" r="19050" b="19050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4A9B21E6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Maneuvering Charact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2A5C61" id="Rectangle 28" o:spid="_x0000_s1059" style="position:absolute;margin-left:260.5pt;margin-top:43.7pt;width:243pt;height:27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" fillcolor="#e2efd9 [665]" strokecolor="#538135 [2409]" strokeweight="2pt">
                      <v:textbox>
                        <w:txbxContent>
                          <w:p w14:paraId="4A9B21E6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Maneuvering Characte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4FC6F345" wp14:editId="1E6F8399">
                      <wp:simplePos x="0" y="0"/>
                      <wp:positionH relativeFrom="column">
                        <wp:posOffset>3307080</wp:posOffset>
                      </wp:positionH>
                      <wp:positionV relativeFrom="paragraph">
                        <wp:posOffset>1108075</wp:posOffset>
                      </wp:positionV>
                      <wp:extent cx="3086100" cy="466725"/>
                      <wp:effectExtent l="0" t="0" r="19050" b="28575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C704DB8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Machinery Equipment Condition and Specific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C6F345" id="Rectangle 29" o:spid="_x0000_s1060" style="position:absolute;margin-left:260.4pt;margin-top:87.25pt;width:243pt;height:36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" fillcolor="#e2efd9 [665]" strokecolor="#538135 [2409]" strokeweight="2pt">
                      <v:textbox>
                        <w:txbxContent>
                          <w:p w14:paraId="3C704DB8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Machinery Equipment Condition and Specific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E441B">
              <w:rPr>
                <w:rFonts w:ascii="Arial" w:hAnsi="Arial" w:cs="Arial"/>
                <w:noProof/>
                <w:highlight w:val="yellow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37183CC7" wp14:editId="37E080F9">
                      <wp:simplePos x="0" y="0"/>
                      <wp:positionH relativeFrom="column">
                        <wp:posOffset>3308350</wp:posOffset>
                      </wp:positionH>
                      <wp:positionV relativeFrom="paragraph">
                        <wp:posOffset>1802765</wp:posOffset>
                      </wp:positionV>
                      <wp:extent cx="3086100" cy="466725"/>
                      <wp:effectExtent l="0" t="0" r="19050" b="28575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30861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3B626B87" w14:textId="77777777" w:rsidR="002009AF" w:rsidRPr="006F1CBF" w:rsidRDefault="002009AF" w:rsidP="005575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Navigational Equipment Condi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183CC7" id="Rectangle 30" o:spid="_x0000_s1061" style="position:absolute;margin-left:260.5pt;margin-top:141.95pt;width:243pt;height:36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" fillcolor="#e2efd9 [665]" strokecolor="#538135 [2409]" strokeweight="2pt">
                      <v:textbox>
                        <w:txbxContent>
                          <w:p w14:paraId="3B626B87" w14:textId="77777777" w:rsidR="002009AF" w:rsidRPr="006F1CBF" w:rsidRDefault="002009AF" w:rsidP="0055758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avigational Equipment Condi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2984C1C7" w14:textId="77777777" w:rsidR="00CD2E54" w:rsidRPr="0055758D" w:rsidRDefault="00CD2E54" w:rsidP="0055758D"/>
    <w:sectPr w:rsidR="00CD2E54" w:rsidRPr="0055758D" w:rsidSect="009C7CC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720" w:right="720" w:bottom="720" w:left="720" w:header="709" w:footer="283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696F45" w14:textId="77777777" w:rsidR="002009AF" w:rsidRDefault="002009AF" w:rsidP="00683B34">
      <w:pPr>
        <w:spacing w:after="0" w:line="240" w:lineRule="auto"/>
      </w:pPr>
      <w:r>
        <w:separator/>
      </w:r>
    </w:p>
  </w:endnote>
  <w:endnote w:type="continuationSeparator" w:id="0">
    <w:p w14:paraId="59299072" w14:textId="77777777" w:rsidR="002009AF" w:rsidRDefault="002009AF" w:rsidP="00683B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82B576" w14:textId="77777777" w:rsidR="002009AF" w:rsidRDefault="002009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0F16CF" w14:textId="0A554460" w:rsidR="002009AF" w:rsidRPr="00683B34" w:rsidRDefault="002009AF" w:rsidP="004A7B9A">
    <w:pPr>
      <w:pStyle w:val="Footer"/>
      <w:tabs>
        <w:tab w:val="left" w:pos="284"/>
        <w:tab w:val="center" w:pos="5457"/>
        <w:tab w:val="left" w:pos="8770"/>
      </w:tabs>
      <w:rPr>
        <w:rFonts w:ascii="Arial" w:hAnsi="Arial" w:cs="Arial"/>
      </w:rPr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FBC70F" w14:textId="77777777" w:rsidR="002009AF" w:rsidRDefault="002009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0DC5A8" w14:textId="77777777" w:rsidR="002009AF" w:rsidRDefault="002009AF" w:rsidP="00683B34">
      <w:pPr>
        <w:spacing w:after="0" w:line="240" w:lineRule="auto"/>
      </w:pPr>
      <w:r>
        <w:separator/>
      </w:r>
    </w:p>
  </w:footnote>
  <w:footnote w:type="continuationSeparator" w:id="0">
    <w:p w14:paraId="7BF2E7EB" w14:textId="77777777" w:rsidR="002009AF" w:rsidRDefault="002009AF" w:rsidP="00683B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4ACD44" w14:textId="77777777" w:rsidR="002009AF" w:rsidRDefault="002009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52E72" w14:textId="77777777" w:rsidR="002009AF" w:rsidRPr="00683B34" w:rsidRDefault="002009AF" w:rsidP="00B43800">
    <w:pPr>
      <w:pStyle w:val="Header"/>
      <w:tabs>
        <w:tab w:val="clear" w:pos="4680"/>
        <w:tab w:val="clear" w:pos="9360"/>
        <w:tab w:val="left" w:pos="1784"/>
      </w:tabs>
      <w:rPr>
        <w:sz w:val="4"/>
      </w:rPr>
    </w:pPr>
    <w:r>
      <w:rPr>
        <w:sz w:val="4"/>
      </w:rPr>
      <w:tab/>
    </w:r>
  </w:p>
  <w:tbl>
    <w:tblPr>
      <w:tblStyle w:val="TableGrid"/>
      <w:tblW w:w="10457" w:type="dxa"/>
      <w:tblInd w:w="-5" w:type="dxa"/>
      <w:tblLook w:val="04A0" w:firstRow="1" w:lastRow="0" w:firstColumn="1" w:lastColumn="0" w:noHBand="0" w:noVBand="1"/>
    </w:tblPr>
    <w:tblGrid>
      <w:gridCol w:w="6626"/>
      <w:gridCol w:w="1842"/>
      <w:gridCol w:w="1989"/>
    </w:tblGrid>
    <w:tr w:rsidR="002009AF" w14:paraId="499AC84C" w14:textId="77777777" w:rsidTr="002009AF">
      <w:trPr>
        <w:trHeight w:val="1006"/>
      </w:trPr>
      <w:tc>
        <w:tcPr>
          <w:tcW w:w="66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46CA3F0" w14:textId="6B44D329" w:rsidR="002009AF" w:rsidRPr="00B43800" w:rsidRDefault="002009AF" w:rsidP="00B43800">
          <w:pPr>
            <w:pStyle w:val="Header"/>
            <w:jc w:val="center"/>
            <w:rPr>
              <w:rFonts w:ascii="Arial" w:hAnsi="Arial" w:cs="Arial"/>
              <w:b/>
              <w:sz w:val="32"/>
              <w:lang w:bidi="en-US"/>
            </w:rPr>
          </w:pPr>
          <w:r w:rsidRPr="00B43800">
            <w:rPr>
              <w:rFonts w:ascii="Arial" w:hAnsi="Arial" w:cs="Arial"/>
              <w:b/>
              <w:sz w:val="32"/>
              <w:lang w:bidi="en-US"/>
            </w:rPr>
            <w:t>Pilot Information Card /</w:t>
          </w:r>
        </w:p>
        <w:p w14:paraId="3AD38E67" w14:textId="4D26F9AA" w:rsidR="002009AF" w:rsidRPr="00B43800" w:rsidRDefault="002009AF" w:rsidP="00B43800">
          <w:pPr>
            <w:pStyle w:val="Header"/>
            <w:jc w:val="center"/>
            <w:rPr>
              <w:rFonts w:ascii="Arial" w:hAnsi="Arial" w:cs="Arial"/>
              <w:b/>
              <w:sz w:val="32"/>
              <w:lang w:bidi="en-US"/>
            </w:rPr>
          </w:pPr>
          <w:r w:rsidRPr="00B43800">
            <w:rPr>
              <w:rFonts w:ascii="Arial" w:hAnsi="Arial" w:cs="Arial"/>
              <w:b/>
              <w:sz w:val="32"/>
              <w:lang w:bidi="en-US"/>
            </w:rPr>
            <w:t>Master – Pilot Exchange</w:t>
          </w:r>
        </w:p>
      </w:tc>
      <w:tc>
        <w:tcPr>
          <w:tcW w:w="184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10AC7BA" w14:textId="11E09E78" w:rsidR="002009AF" w:rsidRPr="00B43800" w:rsidRDefault="002009AF" w:rsidP="00B43800">
          <w:pPr>
            <w:pStyle w:val="Header"/>
            <w:jc w:val="center"/>
            <w:rPr>
              <w:rFonts w:ascii="Arial" w:eastAsia="MS Gothic" w:hAnsi="Arial" w:cs="Arial"/>
              <w:b/>
              <w:bCs/>
              <w:sz w:val="32"/>
              <w:szCs w:val="32"/>
              <w:lang w:eastAsia="en-SG"/>
            </w:rPr>
          </w:pPr>
          <w:r w:rsidRPr="00B43800">
            <w:rPr>
              <w:rFonts w:ascii="Arial" w:hAnsi="Arial" w:cs="Arial"/>
              <w:lang w:eastAsia="en-SG"/>
            </w:rPr>
            <w:t>Document No.</w:t>
          </w:r>
          <w:r>
            <w:rPr>
              <w:rFonts w:ascii="Arial" w:hAnsi="Arial" w:cs="Arial"/>
              <w:lang w:eastAsia="en-SG"/>
            </w:rPr>
            <w:t>:</w:t>
          </w:r>
          <w:r w:rsidRPr="00B43800">
            <w:rPr>
              <w:rFonts w:ascii="Arial" w:hAnsi="Arial" w:cs="Arial"/>
              <w:lang w:eastAsia="en-SG"/>
            </w:rPr>
            <w:t xml:space="preserve"> </w:t>
          </w:r>
          <w:r w:rsidRPr="00B43800">
            <w:rPr>
              <w:rFonts w:ascii="Arial" w:hAnsi="Arial" w:cs="Arial"/>
              <w:b/>
              <w:bCs/>
              <w:sz w:val="32"/>
              <w:szCs w:val="32"/>
              <w:lang w:eastAsia="en-SG"/>
            </w:rPr>
            <w:t>RR</w:t>
          </w:r>
          <w:r>
            <w:rPr>
              <w:rFonts w:ascii="Arial" w:hAnsi="Arial" w:cs="Arial"/>
              <w:b/>
              <w:bCs/>
              <w:sz w:val="32"/>
              <w:szCs w:val="32"/>
              <w:lang w:eastAsia="en-SG"/>
            </w:rPr>
            <w:t>324</w:t>
          </w:r>
        </w:p>
      </w:tc>
      <w:tc>
        <w:tcPr>
          <w:tcW w:w="198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59D2141" w14:textId="77777777" w:rsidR="002009AF" w:rsidRPr="00B43800" w:rsidRDefault="002009AF" w:rsidP="00B43800">
          <w:pPr>
            <w:pStyle w:val="Header"/>
            <w:jc w:val="center"/>
            <w:rPr>
              <w:rFonts w:ascii="Arial" w:eastAsia="Malgun Gothic" w:hAnsi="Arial" w:cs="Arial"/>
              <w:szCs w:val="24"/>
              <w:lang w:eastAsia="en-SG"/>
            </w:rPr>
          </w:pPr>
          <w:r w:rsidRPr="00B43800">
            <w:rPr>
              <w:rFonts w:ascii="Arial" w:hAnsi="Arial" w:cs="Arial"/>
              <w:lang w:eastAsia="en-SG"/>
            </w:rPr>
            <w:t>Revision Date:</w:t>
          </w:r>
        </w:p>
        <w:p w14:paraId="2811B007" w14:textId="00F5DC9A" w:rsidR="002009AF" w:rsidRPr="00B43800" w:rsidRDefault="002009AF" w:rsidP="00B43800">
          <w:pPr>
            <w:pStyle w:val="Header"/>
            <w:jc w:val="center"/>
            <w:rPr>
              <w:rFonts w:ascii="Arial" w:eastAsia="MS Mincho" w:hAnsi="Arial" w:cs="Arial"/>
              <w:lang w:eastAsia="en-SG"/>
            </w:rPr>
          </w:pPr>
          <w:r w:rsidRPr="00B43800">
            <w:rPr>
              <w:rFonts w:ascii="Arial" w:hAnsi="Arial" w:cs="Arial"/>
              <w:color w:val="0000FF"/>
              <w:lang w:eastAsia="en-SG"/>
            </w:rPr>
            <w:t>2025.0</w:t>
          </w:r>
          <w:r>
            <w:rPr>
              <w:rFonts w:ascii="Arial" w:hAnsi="Arial" w:cs="Arial"/>
              <w:color w:val="0000FF"/>
              <w:lang w:eastAsia="en-SG"/>
            </w:rPr>
            <w:t>7</w:t>
          </w:r>
          <w:r w:rsidRPr="00B43800">
            <w:rPr>
              <w:rFonts w:ascii="Arial" w:hAnsi="Arial" w:cs="Arial"/>
              <w:color w:val="0000FF"/>
              <w:lang w:eastAsia="en-SG"/>
            </w:rPr>
            <w:t>.0</w:t>
          </w:r>
          <w:r>
            <w:rPr>
              <w:rFonts w:ascii="Arial" w:hAnsi="Arial" w:cs="Arial"/>
              <w:color w:val="0000FF"/>
              <w:lang w:eastAsia="en-SG"/>
            </w:rPr>
            <w:t>2</w:t>
          </w:r>
        </w:p>
      </w:tc>
    </w:tr>
    <w:tr w:rsidR="002009AF" w14:paraId="24A74353" w14:textId="77777777" w:rsidTr="002009AF">
      <w:trPr>
        <w:trHeight w:val="616"/>
      </w:trPr>
      <w:tc>
        <w:tcPr>
          <w:tcW w:w="66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202D796" w14:textId="77777777" w:rsidR="002009AF" w:rsidRPr="00B43800" w:rsidRDefault="002009AF" w:rsidP="00B43800">
          <w:pPr>
            <w:pStyle w:val="Header"/>
            <w:jc w:val="center"/>
            <w:rPr>
              <w:rFonts w:ascii="Arial" w:hAnsi="Arial" w:cs="Arial"/>
              <w:b/>
              <w:bCs/>
              <w:color w:val="0000FF"/>
              <w:sz w:val="18"/>
              <w:szCs w:val="18"/>
              <w:lang w:eastAsia="en-SG"/>
            </w:rPr>
          </w:pPr>
          <w:r w:rsidRPr="00B43800">
            <w:rPr>
              <w:rFonts w:ascii="Arial" w:hAnsi="Arial" w:cs="Arial"/>
              <w:b/>
              <w:bCs/>
              <w:color w:val="0000FF"/>
              <w:sz w:val="18"/>
              <w:szCs w:val="18"/>
              <w:lang w:eastAsia="en-SG"/>
            </w:rPr>
            <w:t xml:space="preserve">NYK Energy Ocean </w:t>
          </w:r>
          <w:proofErr w:type="spellStart"/>
          <w:r w:rsidRPr="00B43800">
            <w:rPr>
              <w:rFonts w:ascii="Arial" w:hAnsi="Arial" w:cs="Arial"/>
              <w:b/>
              <w:bCs/>
              <w:color w:val="0000FF"/>
              <w:sz w:val="18"/>
              <w:szCs w:val="18"/>
              <w:lang w:eastAsia="en-SG"/>
            </w:rPr>
            <w:t>Shipmanagement</w:t>
          </w:r>
          <w:proofErr w:type="spellEnd"/>
          <w:r w:rsidRPr="00B43800">
            <w:rPr>
              <w:rFonts w:ascii="Arial" w:hAnsi="Arial" w:cs="Arial"/>
              <w:b/>
              <w:bCs/>
              <w:color w:val="0000FF"/>
              <w:sz w:val="18"/>
              <w:szCs w:val="18"/>
              <w:lang w:eastAsia="en-SG"/>
            </w:rPr>
            <w:t xml:space="preserve"> </w:t>
          </w:r>
          <w:proofErr w:type="spellStart"/>
          <w:r w:rsidRPr="00B43800">
            <w:rPr>
              <w:rFonts w:ascii="Arial" w:hAnsi="Arial" w:cs="Arial"/>
              <w:b/>
              <w:bCs/>
              <w:color w:val="0000FF"/>
              <w:sz w:val="18"/>
              <w:szCs w:val="18"/>
              <w:lang w:eastAsia="en-SG"/>
            </w:rPr>
            <w:t>Pte</w:t>
          </w:r>
          <w:proofErr w:type="spellEnd"/>
          <w:r w:rsidRPr="00B43800">
            <w:rPr>
              <w:rFonts w:ascii="Arial" w:hAnsi="Arial" w:cs="Arial"/>
              <w:b/>
              <w:bCs/>
              <w:color w:val="0000FF"/>
              <w:sz w:val="18"/>
              <w:szCs w:val="18"/>
              <w:lang w:eastAsia="en-SG"/>
            </w:rPr>
            <w:t xml:space="preserve"> Ltd</w:t>
          </w:r>
        </w:p>
      </w:tc>
      <w:tc>
        <w:tcPr>
          <w:tcW w:w="184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2157660" w14:textId="00281CE5" w:rsidR="002009AF" w:rsidRPr="00B43800" w:rsidRDefault="002009AF" w:rsidP="00B43800">
          <w:pPr>
            <w:pStyle w:val="Header"/>
            <w:jc w:val="center"/>
            <w:rPr>
              <w:rFonts w:ascii="Arial" w:hAnsi="Arial" w:cs="Arial"/>
              <w:sz w:val="20"/>
              <w:lang w:eastAsia="en-SG"/>
            </w:rPr>
          </w:pPr>
          <w:r w:rsidRPr="00B43800">
            <w:rPr>
              <w:rFonts w:ascii="Arial" w:hAnsi="Arial" w:cs="Arial"/>
              <w:lang w:eastAsia="en-SG"/>
            </w:rPr>
            <w:t xml:space="preserve">Page </w:t>
          </w:r>
          <w:r w:rsidRPr="00B43800">
            <w:rPr>
              <w:rStyle w:val="PageNumber"/>
              <w:rFonts w:ascii="Arial" w:hAnsi="Arial" w:cs="Arial"/>
              <w:lang w:eastAsia="en-SG"/>
            </w:rPr>
            <w:fldChar w:fldCharType="begin"/>
          </w:r>
          <w:r w:rsidRPr="00B43800">
            <w:rPr>
              <w:rStyle w:val="PageNumber"/>
              <w:rFonts w:ascii="Arial" w:hAnsi="Arial" w:cs="Arial"/>
              <w:lang w:eastAsia="en-SG"/>
            </w:rPr>
            <w:instrText xml:space="preserve"> PAGE </w:instrText>
          </w:r>
          <w:r w:rsidRPr="00B43800">
            <w:rPr>
              <w:rStyle w:val="PageNumber"/>
              <w:rFonts w:ascii="Arial" w:hAnsi="Arial" w:cs="Arial"/>
              <w:lang w:eastAsia="en-SG"/>
            </w:rPr>
            <w:fldChar w:fldCharType="separate"/>
          </w:r>
          <w:r w:rsidR="001877FB">
            <w:rPr>
              <w:rStyle w:val="PageNumber"/>
              <w:rFonts w:ascii="Arial" w:hAnsi="Arial" w:cs="Arial"/>
              <w:noProof/>
              <w:lang w:eastAsia="en-SG"/>
            </w:rPr>
            <w:t>1</w:t>
          </w:r>
          <w:r w:rsidRPr="00B43800">
            <w:rPr>
              <w:rStyle w:val="PageNumber"/>
              <w:rFonts w:ascii="Arial" w:hAnsi="Arial" w:cs="Arial"/>
              <w:lang w:eastAsia="en-SG"/>
            </w:rPr>
            <w:fldChar w:fldCharType="end"/>
          </w:r>
          <w:r w:rsidRPr="00B43800">
            <w:rPr>
              <w:rFonts w:ascii="Arial" w:hAnsi="Arial" w:cs="Arial"/>
              <w:lang w:eastAsia="en-SG"/>
            </w:rPr>
            <w:t>/</w:t>
          </w:r>
          <w:r w:rsidRPr="00B43800">
            <w:rPr>
              <w:rStyle w:val="PageNumber"/>
              <w:rFonts w:ascii="Arial" w:hAnsi="Arial" w:cs="Arial"/>
              <w:lang w:eastAsia="en-SG"/>
            </w:rPr>
            <w:fldChar w:fldCharType="begin"/>
          </w:r>
          <w:r w:rsidRPr="00B43800">
            <w:rPr>
              <w:rStyle w:val="PageNumber"/>
              <w:rFonts w:ascii="Arial" w:hAnsi="Arial" w:cs="Arial"/>
              <w:lang w:eastAsia="en-SG"/>
            </w:rPr>
            <w:instrText xml:space="preserve"> NUMPAGES </w:instrText>
          </w:r>
          <w:r w:rsidRPr="00B43800">
            <w:rPr>
              <w:rStyle w:val="PageNumber"/>
              <w:rFonts w:ascii="Arial" w:hAnsi="Arial" w:cs="Arial"/>
              <w:lang w:eastAsia="en-SG"/>
            </w:rPr>
            <w:fldChar w:fldCharType="separate"/>
          </w:r>
          <w:r w:rsidR="001877FB">
            <w:rPr>
              <w:rStyle w:val="PageNumber"/>
              <w:rFonts w:ascii="Arial" w:hAnsi="Arial" w:cs="Arial"/>
              <w:noProof/>
              <w:lang w:eastAsia="en-SG"/>
            </w:rPr>
            <w:t>9</w:t>
          </w:r>
          <w:r w:rsidRPr="00B43800">
            <w:rPr>
              <w:rStyle w:val="PageNumber"/>
              <w:rFonts w:ascii="Arial" w:hAnsi="Arial" w:cs="Arial"/>
              <w:lang w:eastAsia="en-SG"/>
            </w:rPr>
            <w:fldChar w:fldCharType="end"/>
          </w:r>
        </w:p>
      </w:tc>
      <w:tc>
        <w:tcPr>
          <w:tcW w:w="198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C6B1566" w14:textId="77777777" w:rsidR="002009AF" w:rsidRPr="00B43800" w:rsidRDefault="002009AF" w:rsidP="00B43800">
          <w:pPr>
            <w:pStyle w:val="Header"/>
            <w:jc w:val="center"/>
            <w:rPr>
              <w:rFonts w:ascii="Arial" w:hAnsi="Arial" w:cs="Arial"/>
              <w:szCs w:val="24"/>
              <w:lang w:eastAsia="en-SG"/>
            </w:rPr>
          </w:pPr>
          <w:r w:rsidRPr="00B43800">
            <w:rPr>
              <w:rFonts w:ascii="Arial" w:hAnsi="Arial" w:cs="Arial"/>
              <w:lang w:eastAsia="en-SG"/>
            </w:rPr>
            <w:t>Retention Period:</w:t>
          </w:r>
        </w:p>
        <w:p w14:paraId="53209955" w14:textId="77777777" w:rsidR="002009AF" w:rsidRPr="00B43800" w:rsidRDefault="002009AF" w:rsidP="00B43800">
          <w:pPr>
            <w:pStyle w:val="Header"/>
            <w:jc w:val="center"/>
            <w:rPr>
              <w:rFonts w:ascii="Arial" w:hAnsi="Arial" w:cs="Arial"/>
              <w:lang w:eastAsia="en-SG"/>
            </w:rPr>
          </w:pPr>
          <w:r w:rsidRPr="00B43800">
            <w:rPr>
              <w:rFonts w:ascii="Arial" w:hAnsi="Arial" w:cs="Arial"/>
              <w:color w:val="0000FF"/>
              <w:lang w:eastAsia="en-SG"/>
            </w:rPr>
            <w:t>3 years</w:t>
          </w:r>
        </w:p>
      </w:tc>
    </w:tr>
  </w:tbl>
  <w:p w14:paraId="5184CDBF" w14:textId="44D1505F" w:rsidR="002009AF" w:rsidRPr="00683B34" w:rsidRDefault="002009AF" w:rsidP="00B43800">
    <w:pPr>
      <w:pStyle w:val="Header"/>
      <w:tabs>
        <w:tab w:val="clear" w:pos="4680"/>
        <w:tab w:val="clear" w:pos="9360"/>
        <w:tab w:val="left" w:pos="1784"/>
      </w:tabs>
      <w:rPr>
        <w:sz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817383" w14:textId="77777777" w:rsidR="002009AF" w:rsidRDefault="002009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E45B5B"/>
    <w:multiLevelType w:val="hybridMultilevel"/>
    <w:tmpl w:val="039CD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ocumentProtection w:edit="readOnly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zExMTU0MzA2MjdU0lEKTi0uzszPAykwqgUAvECuXywAAAA="/>
  </w:docVars>
  <w:rsids>
    <w:rsidRoot w:val="00F122F4"/>
    <w:rsid w:val="000107C6"/>
    <w:rsid w:val="00062B3A"/>
    <w:rsid w:val="00096C0A"/>
    <w:rsid w:val="000C41DC"/>
    <w:rsid w:val="000E441B"/>
    <w:rsid w:val="000F212A"/>
    <w:rsid w:val="001134D2"/>
    <w:rsid w:val="00115553"/>
    <w:rsid w:val="00133FD9"/>
    <w:rsid w:val="001471A9"/>
    <w:rsid w:val="00165C69"/>
    <w:rsid w:val="001877FB"/>
    <w:rsid w:val="00190400"/>
    <w:rsid w:val="0019138D"/>
    <w:rsid w:val="001A1F91"/>
    <w:rsid w:val="001A5A5E"/>
    <w:rsid w:val="001B7C41"/>
    <w:rsid w:val="001C3D2E"/>
    <w:rsid w:val="001C4306"/>
    <w:rsid w:val="001C441B"/>
    <w:rsid w:val="002009AF"/>
    <w:rsid w:val="00233269"/>
    <w:rsid w:val="002509EB"/>
    <w:rsid w:val="0025159C"/>
    <w:rsid w:val="00257933"/>
    <w:rsid w:val="002C225D"/>
    <w:rsid w:val="002C75CC"/>
    <w:rsid w:val="002D0F62"/>
    <w:rsid w:val="002D2FAA"/>
    <w:rsid w:val="002E0F27"/>
    <w:rsid w:val="002E4925"/>
    <w:rsid w:val="003279A2"/>
    <w:rsid w:val="003378C4"/>
    <w:rsid w:val="003944C4"/>
    <w:rsid w:val="00396512"/>
    <w:rsid w:val="003A57CA"/>
    <w:rsid w:val="003A70ED"/>
    <w:rsid w:val="003B3458"/>
    <w:rsid w:val="003B4549"/>
    <w:rsid w:val="003C5F84"/>
    <w:rsid w:val="003D277E"/>
    <w:rsid w:val="003E054D"/>
    <w:rsid w:val="004263F8"/>
    <w:rsid w:val="00433EFE"/>
    <w:rsid w:val="0045658A"/>
    <w:rsid w:val="00456C67"/>
    <w:rsid w:val="004A7B9A"/>
    <w:rsid w:val="004C0F85"/>
    <w:rsid w:val="004C5EE7"/>
    <w:rsid w:val="004C6494"/>
    <w:rsid w:val="004C707A"/>
    <w:rsid w:val="004D783C"/>
    <w:rsid w:val="005402AD"/>
    <w:rsid w:val="00546E08"/>
    <w:rsid w:val="00551A37"/>
    <w:rsid w:val="0055758D"/>
    <w:rsid w:val="00561D93"/>
    <w:rsid w:val="005D35D3"/>
    <w:rsid w:val="005D6B3D"/>
    <w:rsid w:val="005E1A31"/>
    <w:rsid w:val="005E41A2"/>
    <w:rsid w:val="006406B0"/>
    <w:rsid w:val="006541A7"/>
    <w:rsid w:val="00681AB2"/>
    <w:rsid w:val="00682A06"/>
    <w:rsid w:val="00683B34"/>
    <w:rsid w:val="006C0B39"/>
    <w:rsid w:val="006D0166"/>
    <w:rsid w:val="006D3EB0"/>
    <w:rsid w:val="006E0D83"/>
    <w:rsid w:val="006F1CBF"/>
    <w:rsid w:val="00725F2F"/>
    <w:rsid w:val="00737609"/>
    <w:rsid w:val="00795757"/>
    <w:rsid w:val="007A0AC2"/>
    <w:rsid w:val="007E37EF"/>
    <w:rsid w:val="008151AC"/>
    <w:rsid w:val="008370DD"/>
    <w:rsid w:val="00851821"/>
    <w:rsid w:val="008559B6"/>
    <w:rsid w:val="008A5EB6"/>
    <w:rsid w:val="008B0DA7"/>
    <w:rsid w:val="008C3159"/>
    <w:rsid w:val="008D3A68"/>
    <w:rsid w:val="008E1E86"/>
    <w:rsid w:val="00904E72"/>
    <w:rsid w:val="00905AEE"/>
    <w:rsid w:val="00910E45"/>
    <w:rsid w:val="009702D2"/>
    <w:rsid w:val="00971A03"/>
    <w:rsid w:val="009A691D"/>
    <w:rsid w:val="009C7CCA"/>
    <w:rsid w:val="009D0624"/>
    <w:rsid w:val="009D0E76"/>
    <w:rsid w:val="009E5CC5"/>
    <w:rsid w:val="009F03BC"/>
    <w:rsid w:val="00A02FCA"/>
    <w:rsid w:val="00A07E23"/>
    <w:rsid w:val="00A15CDE"/>
    <w:rsid w:val="00A50869"/>
    <w:rsid w:val="00A66A8F"/>
    <w:rsid w:val="00A85184"/>
    <w:rsid w:val="00A91E80"/>
    <w:rsid w:val="00AE2569"/>
    <w:rsid w:val="00AE3555"/>
    <w:rsid w:val="00B12D64"/>
    <w:rsid w:val="00B43800"/>
    <w:rsid w:val="00B8268D"/>
    <w:rsid w:val="00BC7884"/>
    <w:rsid w:val="00BD0480"/>
    <w:rsid w:val="00C20958"/>
    <w:rsid w:val="00C26751"/>
    <w:rsid w:val="00C36686"/>
    <w:rsid w:val="00C57E0F"/>
    <w:rsid w:val="00C63AAD"/>
    <w:rsid w:val="00C92093"/>
    <w:rsid w:val="00C971BF"/>
    <w:rsid w:val="00CD1C8C"/>
    <w:rsid w:val="00CD2E54"/>
    <w:rsid w:val="00D011F8"/>
    <w:rsid w:val="00D14F44"/>
    <w:rsid w:val="00D41889"/>
    <w:rsid w:val="00D8226D"/>
    <w:rsid w:val="00DA1F51"/>
    <w:rsid w:val="00DA2174"/>
    <w:rsid w:val="00DB706F"/>
    <w:rsid w:val="00E13D97"/>
    <w:rsid w:val="00E87B10"/>
    <w:rsid w:val="00EC0EE5"/>
    <w:rsid w:val="00EF3638"/>
    <w:rsid w:val="00F10396"/>
    <w:rsid w:val="00F122F4"/>
    <w:rsid w:val="00F55213"/>
    <w:rsid w:val="00F609DA"/>
    <w:rsid w:val="00F65446"/>
    <w:rsid w:val="00F950C9"/>
    <w:rsid w:val="00FF0015"/>
    <w:rsid w:val="00FF128B"/>
    <w:rsid w:val="00FF3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5E6B81"/>
  <w15:chartTrackingRefBased/>
  <w15:docId w15:val="{CD9DC129-6A50-4117-AFAB-456E41777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83B34"/>
    <w:pPr>
      <w:tabs>
        <w:tab w:val="center" w:pos="4680"/>
        <w:tab w:val="right" w:pos="9360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683B34"/>
  </w:style>
  <w:style w:type="paragraph" w:styleId="Footer">
    <w:name w:val="footer"/>
    <w:basedOn w:val="Normal"/>
    <w:link w:val="FooterChar"/>
    <w:uiPriority w:val="99"/>
    <w:unhideWhenUsed/>
    <w:rsid w:val="00683B34"/>
    <w:pPr>
      <w:tabs>
        <w:tab w:val="center" w:pos="4680"/>
        <w:tab w:val="right" w:pos="9360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83B34"/>
  </w:style>
  <w:style w:type="table" w:styleId="TableGrid">
    <w:name w:val="Table Grid"/>
    <w:basedOn w:val="TableNormal"/>
    <w:uiPriority w:val="39"/>
    <w:rsid w:val="00683B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1CBF"/>
    <w:pPr>
      <w:ind w:left="720"/>
      <w:contextualSpacing/>
    </w:pPr>
  </w:style>
  <w:style w:type="paragraph" w:styleId="PlainText">
    <w:name w:val="Plain Text"/>
    <w:basedOn w:val="Normal"/>
    <w:link w:val="PlainTextChar"/>
    <w:rsid w:val="009C7CCA"/>
    <w:pPr>
      <w:widowControl w:val="0"/>
      <w:spacing w:after="0" w:line="240" w:lineRule="auto"/>
      <w:jc w:val="both"/>
    </w:pPr>
    <w:rPr>
      <w:rFonts w:ascii="MS Mincho" w:eastAsia="MS Gothic" w:hAnsi="Courier New" w:cs="Times New Roman"/>
      <w:kern w:val="2"/>
      <w:szCs w:val="20"/>
      <w:lang w:eastAsia="ja-JP"/>
    </w:rPr>
  </w:style>
  <w:style w:type="character" w:customStyle="1" w:styleId="PlainTextChar">
    <w:name w:val="Plain Text Char"/>
    <w:basedOn w:val="DefaultParagraphFont"/>
    <w:link w:val="PlainText"/>
    <w:rsid w:val="009C7CCA"/>
    <w:rPr>
      <w:rFonts w:ascii="MS Mincho" w:eastAsia="MS Gothic" w:hAnsi="Courier New" w:cs="Times New Roman"/>
      <w:kern w:val="2"/>
      <w:szCs w:val="20"/>
      <w:lang w:eastAsia="ja-JP"/>
    </w:rPr>
  </w:style>
  <w:style w:type="character" w:styleId="PageNumber">
    <w:name w:val="page number"/>
    <w:basedOn w:val="DefaultParagraphFont"/>
    <w:rsid w:val="009C7CCA"/>
  </w:style>
  <w:style w:type="paragraph" w:customStyle="1" w:styleId="TableParagraph">
    <w:name w:val="Table Paragraph"/>
    <w:basedOn w:val="Normal"/>
    <w:uiPriority w:val="1"/>
    <w:qFormat/>
    <w:rsid w:val="009C7CCA"/>
    <w:pPr>
      <w:widowControl w:val="0"/>
      <w:autoSpaceDE w:val="0"/>
      <w:autoSpaceDN w:val="0"/>
      <w:spacing w:after="0" w:line="240" w:lineRule="auto"/>
      <w:ind w:left="93" w:right="81"/>
      <w:jc w:val="center"/>
    </w:pPr>
    <w:rPr>
      <w:rFonts w:ascii="Arial" w:eastAsia="Arial" w:hAnsi="Arial" w:cs="Arial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51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 bwMode="auto">
        <a:solidFill>
          <a:schemeClr val="accent5">
            <a:lumMod val="20000"/>
            <a:lumOff val="80000"/>
          </a:schemeClr>
        </a:solidFill>
        <a:ln w="25400">
          <a:solidFill>
            <a:schemeClr val="accent1"/>
          </a:solidFill>
          <a:miter lim="800000"/>
          <a:headEnd/>
          <a:tailEnd/>
        </a:ln>
        <a:effectLst/>
      </a:spPr>
      <a:bodyPr rot="0" vert="horz" wrap="square" lIns="91440" tIns="45720" rIns="91440" bIns="45720" anchor="t" anchorCtr="0" upright="1">
        <a:noAutofit/>
      </a:bodyPr>
      <a:lstStyle/>
    </a:spDef>
    <a:lnDef>
      <a:spPr bwMode="auto">
        <a:ln>
          <a:solidFill>
            <a:schemeClr val="accent1"/>
          </a:solidFill>
          <a:headEnd/>
          <a:tailEnd/>
        </a:ln>
      </a:spPr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38BE0B856264BB113F815AEDB9BD8" ma:contentTypeVersion="7" ma:contentTypeDescription="Create a new document." ma:contentTypeScope="" ma:versionID="a1b5ded856d809b0f5a2a01cf29e65df">
  <xsd:schema xmlns:xsd="http://www.w3.org/2001/XMLSchema" xmlns:xs="http://www.w3.org/2001/XMLSchema" xmlns:p="http://schemas.microsoft.com/office/2006/metadata/properties" xmlns:ns3="e8a231f0-94ee-4826-b411-26984ad05b77" targetNamespace="http://schemas.microsoft.com/office/2006/metadata/properties" ma:root="true" ma:fieldsID="80fc0a080f8b7ae65ec72193dc156468" ns3:_="">
    <xsd:import namespace="e8a231f0-94ee-4826-b411-26984ad05b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231f0-94ee-4826-b411-26984ad05b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39793F-22B3-46C9-83D1-645526F96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a231f0-94ee-4826-b411-26984ad05b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F52791-CA0C-4DAB-944F-F2221D5646E6}">
  <ds:schemaRefs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purl.org/dc/dcmitype/"/>
    <ds:schemaRef ds:uri="e8a231f0-94ee-4826-b411-26984ad05b77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A2A732C-676A-4014-BF8F-1150C0B717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BA8755-E32F-4E3D-A415-49EA6C293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9</Pages>
  <Words>1198</Words>
  <Characters>6830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R324 Pilot Card</vt:lpstr>
    </vt:vector>
  </TitlesOfParts>
  <Company/>
  <LinksUpToDate>false</LinksUpToDate>
  <CharactersWithSpaces>8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R324 Pilot Card</dc:title>
  <dc:subject/>
  <dc:creator>JaeHyung Lee</dc:creator>
  <cp:keywords/>
  <dc:description/>
  <cp:lastModifiedBy>Master</cp:lastModifiedBy>
  <cp:revision>17</cp:revision>
  <cp:lastPrinted>2025-10-29T04:02:00Z</cp:lastPrinted>
  <dcterms:created xsi:type="dcterms:W3CDTF">2025-10-29T02:46:00Z</dcterms:created>
  <dcterms:modified xsi:type="dcterms:W3CDTF">2026-02-26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38BE0B856264BB113F815AEDB9BD8</vt:lpwstr>
  </property>
</Properties>
</file>